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media/image10.svg" ContentType="image/svg+xml"/>
  <Override PartName="/word/media/image12.svg" ContentType="image/svg+xml"/>
  <Override PartName="/word/media/image2.svg" ContentType="image/svg+xml"/>
  <Override PartName="/word/media/image4.svg" ContentType="image/svg+xml"/>
  <Override PartName="/word/media/image6.svg" ContentType="image/svg+xml"/>
  <Override PartName="/word/media/image8.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ECA0B" w14:textId="7E5F4926" w:rsidR="00C03788" w:rsidRDefault="00C03788" w:rsidP="004418F4">
      <w:pPr>
        <w:pStyle w:val="NoSpacing"/>
        <w:rPr>
          <w:sz w:val="4"/>
          <w:szCs w:val="4"/>
        </w:rPr>
      </w:pPr>
      <w:r w:rsidRPr="004418F4">
        <w:rPr>
          <w:noProof/>
          <w:sz w:val="4"/>
          <w:szCs w:val="4"/>
        </w:rPr>
        <mc:AlternateContent>
          <mc:Choice Requires="wpg">
            <w:drawing>
              <wp:anchor distT="0" distB="0" distL="114300" distR="114300" simplePos="0" relativeHeight="251636736" behindDoc="1" locked="0" layoutInCell="1" allowOverlap="1" wp14:anchorId="38FE76DF" wp14:editId="52F7B31E">
                <wp:simplePos x="0" y="0"/>
                <wp:positionH relativeFrom="column">
                  <wp:posOffset>-457200</wp:posOffset>
                </wp:positionH>
                <wp:positionV relativeFrom="paragraph">
                  <wp:posOffset>-293348</wp:posOffset>
                </wp:positionV>
                <wp:extent cx="7774305" cy="7218045"/>
                <wp:effectExtent l="0" t="0" r="0" b="78105"/>
                <wp:wrapNone/>
                <wp:docPr id="1001" name="Group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4305" cy="7218045"/>
                          <a:chOff x="0" y="0"/>
                          <a:chExt cx="7774623" cy="7218502"/>
                        </a:xfrm>
                      </wpg:grpSpPr>
                      <wpg:grpSp>
                        <wpg:cNvPr id="4" name="Group 4">
                          <a:extLst>
                            <a:ext uri="{FF2B5EF4-FFF2-40B4-BE49-F238E27FC236}">
                              <a16:creationId xmlns:a16="http://schemas.microsoft.com/office/drawing/2014/main" id="{B7290BD1-59A0-45EB-81F0-6783430827AA}"/>
                            </a:ext>
                            <a:ext uri="{C183D7F6-B498-43B3-948B-1728B52AA6E4}">
                              <adec:decorative xmlns:adec="http://schemas.microsoft.com/office/drawing/2017/decorative" val="1"/>
                            </a:ext>
                          </a:extLst>
                        </wpg:cNvPr>
                        <wpg:cNvGrpSpPr/>
                        <wpg:grpSpPr>
                          <a:xfrm>
                            <a:off x="2438400" y="4762500"/>
                            <a:ext cx="1791681" cy="2456002"/>
                            <a:chOff x="2436126" y="4762877"/>
                            <a:chExt cx="1628800" cy="2232729"/>
                          </a:xfrm>
                        </wpg:grpSpPr>
                        <wps:wsp>
                          <wps:cNvPr id="51" name="Straight Connector 51">
                            <a:extLst>
                              <a:ext uri="{FF2B5EF4-FFF2-40B4-BE49-F238E27FC236}">
                                <a16:creationId xmlns:a16="http://schemas.microsoft.com/office/drawing/2014/main" id="{7D0CEAB9-6DA9-4AA3-AC98-4883BC82E962}"/>
                              </a:ext>
                            </a:extLst>
                          </wps:cNvPr>
                          <wps:cNvCnPr>
                            <a:cxnSpLocks/>
                          </wps:cNvCnPr>
                          <wps:spPr>
                            <a:xfrm flipH="1">
                              <a:off x="2436126" y="5931506"/>
                              <a:ext cx="937036" cy="1064100"/>
                            </a:xfrm>
                            <a:prstGeom prst="line">
                              <a:avLst/>
                            </a:prstGeom>
                            <a:ln w="127000">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wps:wsp>
                          <wps:cNvPr id="52" name="Straight Connector 52">
                            <a:extLst>
                              <a:ext uri="{FF2B5EF4-FFF2-40B4-BE49-F238E27FC236}">
                                <a16:creationId xmlns:a16="http://schemas.microsoft.com/office/drawing/2014/main" id="{264DC67B-4AE1-421E-B1BC-63D2B51E3971}"/>
                              </a:ext>
                            </a:extLst>
                          </wps:cNvPr>
                          <wps:cNvCnPr>
                            <a:cxnSpLocks/>
                          </wps:cNvCnPr>
                          <wps:spPr>
                            <a:xfrm flipH="1">
                              <a:off x="3127890" y="4762877"/>
                              <a:ext cx="937036" cy="1064100"/>
                            </a:xfrm>
                            <a:prstGeom prst="line">
                              <a:avLst/>
                            </a:prstGeom>
                            <a:ln w="63500">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wps:wsp>
                          <wps:cNvPr id="53" name="Straight Connector 53">
                            <a:extLst>
                              <a:ext uri="{FF2B5EF4-FFF2-40B4-BE49-F238E27FC236}">
                                <a16:creationId xmlns:a16="http://schemas.microsoft.com/office/drawing/2014/main" id="{7AC266FB-F4D6-46AE-845C-890E974C261B}"/>
                              </a:ext>
                            </a:extLst>
                          </wps:cNvPr>
                          <wps:cNvCnPr>
                            <a:cxnSpLocks/>
                          </wps:cNvCnPr>
                          <wps:spPr>
                            <a:xfrm flipH="1">
                              <a:off x="2817405" y="5985710"/>
                              <a:ext cx="167987" cy="190766"/>
                            </a:xfrm>
                            <a:prstGeom prst="line">
                              <a:avLst/>
                            </a:prstGeom>
                            <a:ln w="63500">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wps:wsp>
                          <wps:cNvPr id="54" name="Straight Connector 54">
                            <a:extLst>
                              <a:ext uri="{FF2B5EF4-FFF2-40B4-BE49-F238E27FC236}">
                                <a16:creationId xmlns:a16="http://schemas.microsoft.com/office/drawing/2014/main" id="{64D3E22B-BFF3-4E0C-884F-B799B625CD1C}"/>
                              </a:ext>
                            </a:extLst>
                          </wps:cNvPr>
                          <wps:cNvCnPr>
                            <a:cxnSpLocks/>
                          </wps:cNvCnPr>
                          <wps:spPr>
                            <a:xfrm flipH="1">
                              <a:off x="3414070" y="5806164"/>
                              <a:ext cx="442866" cy="502919"/>
                            </a:xfrm>
                            <a:prstGeom prst="line">
                              <a:avLst/>
                            </a:prstGeom>
                            <a:ln w="127000">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wpg:grpSp>
                      <wps:wsp>
                        <wps:cNvPr id="7" name="Rectangle 7">
                          <a:extLst>
                            <a:ext uri="{FF2B5EF4-FFF2-40B4-BE49-F238E27FC236}">
                              <a16:creationId xmlns:a16="http://schemas.microsoft.com/office/drawing/2014/main" id="{275642C7-532B-4E3B-A890-BDCEFBBE2694}"/>
                            </a:ext>
                            <a:ext uri="{C183D7F6-B498-43B3-948B-1728B52AA6E4}">
                              <adec:decorative xmlns:adec="http://schemas.microsoft.com/office/drawing/2017/decorative" val="1"/>
                            </a:ext>
                          </a:extLst>
                        </wps:cNvPr>
                        <wps:cNvSpPr>
                          <a:spLocks noChangeAspect="1"/>
                        </wps:cNvSpPr>
                        <wps:spPr>
                          <a:xfrm>
                            <a:off x="5286" y="2733675"/>
                            <a:ext cx="7769337" cy="581177"/>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 name="Rectangle 9">
                          <a:extLst>
                            <a:ext uri="{FF2B5EF4-FFF2-40B4-BE49-F238E27FC236}">
                              <a16:creationId xmlns:a16="http://schemas.microsoft.com/office/drawing/2014/main" id="{C5465379-5A99-4B58-95AA-391F0A1EECDC}"/>
                            </a:ext>
                            <a:ext uri="{C183D7F6-B498-43B3-948B-1728B52AA6E4}">
                              <adec:decorative xmlns:adec="http://schemas.microsoft.com/office/drawing/2017/decorative" val="1"/>
                            </a:ext>
                          </a:extLst>
                        </wps:cNvPr>
                        <wps:cNvSpPr/>
                        <wps:spPr>
                          <a:xfrm flipH="1">
                            <a:off x="0" y="0"/>
                            <a:ext cx="6858280" cy="2729858"/>
                          </a:xfrm>
                          <a:prstGeom prst="rect">
                            <a:avLst/>
                          </a:prstGeom>
                          <a:solidFill>
                            <a:schemeClr val="accent1"/>
                          </a:solidFill>
                          <a:ln>
                            <a:noFill/>
                          </a:ln>
                        </wps:spPr>
                        <wps:style>
                          <a:lnRef idx="2">
                            <a:schemeClr val="accent4">
                              <a:shade val="50000"/>
                            </a:schemeClr>
                          </a:lnRef>
                          <a:fillRef idx="1">
                            <a:schemeClr val="accent4"/>
                          </a:fillRef>
                          <a:effectRef idx="0">
                            <a:schemeClr val="accent4"/>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33A5C856" id="Group 8" o:spid="_x0000_s1026" alt="&quot;&quot;" style="position:absolute;margin-left:-36pt;margin-top:-23.1pt;width:612.15pt;height:568.35pt;z-index:-251679744;mso-width-relative:margin;mso-height-relative:margin" coordsize="77746,72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">
                <v:group id="Group 4" o:spid="_x0000_s1027" alt="&quot;&quot;" style="position:absolute;left:24384;top:47625;width:17916;height:24560" coordorigin="24361,47628" coordsize="16288,2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line id="Straight Connector 51" o:spid="_x0000_s1028" style="position:absolute;flip:x;visibility:visible;mso-wrap-style:square" from="24361,59315" to="33731,69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" strokecolor="#f2f2f2 [3052]" strokeweight="10pt">
                    <v:stroke joinstyle="miter"/>
                    <o:lock v:ext="edit" shapetype="f"/>
                  </v:line>
                  <v:line id="Straight Connector 52" o:spid="_x0000_s1029" style="position:absolute;flip:x;visibility:visible;mso-wrap-style:square" from="31278,47628" to="40649,58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" strokecolor="#f2f2f2 [3052]" strokeweight="5pt">
                    <v:stroke joinstyle="miter"/>
                    <o:lock v:ext="edit" shapetype="f"/>
                  </v:line>
                  <v:line id="Straight Connector 53" o:spid="_x0000_s1030" style="position:absolute;flip:x;visibility:visible;mso-wrap-style:square" from="28174,59857" to="29853,61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" strokecolor="#f2f2f2 [3052]" strokeweight="5pt">
                    <v:stroke joinstyle="miter"/>
                    <o:lock v:ext="edit" shapetype="f"/>
                  </v:line>
                  <v:line id="Straight Connector 54" o:spid="_x0000_s1031" style="position:absolute;flip:x;visibility:visible;mso-wrap-style:square" from="34140,58061" to="38569,630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" strokecolor="#f2f2f2 [3052]" strokeweight="10pt">
                    <v:stroke joinstyle="miter"/>
                    <o:lock v:ext="edit" shapetype="f"/>
                  </v:line>
                </v:group>
                <v:rect id="Rectangle 7" o:spid="_x0000_s1032" alt="&quot;&quot;" style="position:absolute;left:52;top:27336;width:77694;height:5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" fillcolor="#f2f2f2 [3052]" stroked="f" strokeweight="1pt">
                  <o:lock v:ext="edit" aspectratio="t"/>
                </v:rect>
                <v:rect id="Rectangle 9" o:spid="_x0000_s1033" alt="&quot;&quot;" style="position:absolute;width:68582;height:2729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" fillcolor="blue [3204]" stroked="f" strokeweight="1pt"/>
              </v:group>
            </w:pict>
          </mc:Fallback>
        </mc:AlternateContent>
      </w:r>
    </w:p>
    <w:p w14:paraId="31B82B47" w14:textId="01611D16" w:rsidR="00C03788" w:rsidRDefault="00C03788">
      <w:pPr>
        <w:spacing w:line="259" w:lineRule="auto"/>
        <w:rPr>
          <w:sz w:val="4"/>
          <w:szCs w:val="4"/>
        </w:rPr>
      </w:pPr>
    </w:p>
    <w:p w14:paraId="4FACE830" w14:textId="18DEE2C1" w:rsidR="004418F4" w:rsidRPr="004418F4" w:rsidRDefault="004418F4" w:rsidP="004418F4">
      <w:pPr>
        <w:pStyle w:val="NoSpacing"/>
        <w:rPr>
          <w:sz w:val="4"/>
          <w:szCs w:val="4"/>
        </w:rPr>
      </w:pPr>
    </w:p>
    <w:tbl>
      <w:tblPr>
        <w:tblW w:w="10793" w:type="dxa"/>
        <w:tblLayout w:type="fixed"/>
        <w:tblLook w:val="04A0" w:firstRow="1" w:lastRow="0" w:firstColumn="1" w:lastColumn="0" w:noHBand="0" w:noVBand="1"/>
      </w:tblPr>
      <w:tblGrid>
        <w:gridCol w:w="1705"/>
        <w:gridCol w:w="180"/>
        <w:gridCol w:w="3594"/>
        <w:gridCol w:w="2050"/>
        <w:gridCol w:w="2532"/>
        <w:gridCol w:w="718"/>
        <w:gridCol w:w="14"/>
      </w:tblGrid>
      <w:tr w:rsidR="0078700A" w14:paraId="6C21CDB1" w14:textId="77777777" w:rsidTr="00DF58BA">
        <w:trPr>
          <w:gridAfter w:val="1"/>
          <w:wAfter w:w="14" w:type="dxa"/>
          <w:trHeight w:val="585"/>
        </w:trPr>
        <w:tc>
          <w:tcPr>
            <w:tcW w:w="1705" w:type="dxa"/>
            <w:vMerge w:val="restart"/>
          </w:tcPr>
          <w:p w14:paraId="50B73A2E" w14:textId="109AD809" w:rsidR="0078700A" w:rsidRPr="0078700A" w:rsidRDefault="00E1796A" w:rsidP="00C65EA0">
            <w:pPr>
              <w:pStyle w:val="Bio"/>
              <w:rPr>
                <w:rFonts w:ascii="Product Sans" w:hAnsi="Product Sans"/>
                <w:color w:val="FFFFFF" w:themeColor="background1"/>
                <w:sz w:val="44"/>
                <w:szCs w:val="32"/>
              </w:rPr>
            </w:pPr>
            <w:r>
              <w:rPr>
                <w:rFonts w:ascii="Product Sans" w:hAnsi="Product Sans"/>
                <w:color w:val="FFFFFF" w:themeColor="background1"/>
              </w:rPr>
              <w:t xml:space="preserve"/>
            </w:r>
            <w:r>
              <w:drawing>
                <wp:inline xmlns:a="http://schemas.openxmlformats.org/drawingml/2006/main" xmlns:pic="http://schemas.openxmlformats.org/drawingml/2006/picture">
                  <wp:extent cx="929520" cy="929520"/>
                  <wp:docPr id="1002" name="Picture 55"/>
                  <wp:cNvGraphicFramePr>
                    <a:graphicFrameLocks noChangeAspect="1"/>
                  </wp:cNvGraphicFramePr>
                  <a:graphic>
                    <a:graphicData uri="http://schemas.openxmlformats.org/drawingml/2006/picture">
                      <pic:pic>
                        <pic:nvPicPr>
                          <pic:cNvPr id="0" name="profilephoto.png"/>
                          <pic:cNvPicPr/>
                        </pic:nvPicPr>
                        <pic:blipFill>
                          <a:blip r:embed="rId24"/>
                          <a:stretch>
                            <a:fillRect/>
                          </a:stretch>
                        </pic:blipFill>
                        <pic:spPr>
                          <a:xfrm>
                            <a:off x="0" y="0"/>
                            <a:ext cx="929520" cy="929520"/>
                          </a:xfrm>
                          <a:prstGeom prst="rect"/>
                        </pic:spPr>
                      </pic:pic>
                    </a:graphicData>
                  </a:graphic>
                </wp:inline>
              </w:drawing>
            </w:r>
            <w:r>
              <w:t xml:space="preserve"/>
            </w:r>
          </w:p>
        </w:tc>
        <w:tc>
          <w:tcPr>
            <w:tcW w:w="5824" w:type="dxa"/>
            <w:gridSpan w:val="3"/>
            <w:vMerge w:val="restart"/>
          </w:tcPr>
          <w:p w14:paraId="1B205AD1" w14:textId="4348CEEE" w:rsidR="0078700A" w:rsidRDefault="0078700A" w:rsidP="00C65EA0">
            <w:pPr>
              <w:pStyle w:val="Bio"/>
              <w:rPr>
                <w:rFonts w:ascii="Product Sans" w:hAnsi="Product Sans"/>
                <w:color w:val="FFFFFF" w:themeColor="background1"/>
                <w:sz w:val="30"/>
                <w:lang w:val="en-ZA"/>
              </w:rPr>
            </w:pPr>
            <w:r w:rsidRPr="00C65EA0">
              <w:rPr>
                <w:rFonts w:ascii="Product Sans" w:hAnsi="Product Sans"/>
                <w:color w:val="FFFFFF" w:themeColor="background1"/>
                <w:sz w:val="48"/>
                <w:szCs w:val="36"/>
              </w:rPr>
              <w:t xml:space="preserve">Ashlin Darius Govindasamy</w:t>
            </w:r>
          </w:p>
          <w:p w14:paraId="3CBA720C" w14:textId="19277E2E" w:rsidR="0078700A" w:rsidRPr="00AB1F09" w:rsidRDefault="0078700A" w:rsidP="00C65EA0">
            <w:pPr>
              <w:pStyle w:val="Bio"/>
            </w:pPr>
            <w:r w:rsidRPr="00C65EA0">
              <w:rPr>
                <w:rFonts w:ascii="Product Sans" w:hAnsi="Product Sans"/>
                <w:color w:val="FFFFFF" w:themeColor="background1"/>
                <w:sz w:val="30"/>
                <w:lang w:val="en-ZA"/>
              </w:rPr>
              <w:t xml:space="preserve">Mathematican and Computer Scientist</w:t>
            </w:r>
          </w:p>
        </w:tc>
        <w:tc>
          <w:tcPr>
            <w:tcW w:w="2532" w:type="dxa"/>
            <w:vAlign w:val="center"/>
          </w:tcPr>
          <w:p w14:paraId="57B606C2" w14:textId="079FAA91" w:rsidR="0078700A" w:rsidRPr="00D964B3" w:rsidRDefault="0078700A" w:rsidP="004418F4">
            <w:pPr>
              <w:pStyle w:val="Contact"/>
              <w:rPr>
                <w:rFonts w:ascii="Product Sans" w:hAnsi="Product Sans"/>
              </w:rPr>
            </w:pPr>
            <w:r>
              <w:rPr>
                <w:rFonts w:ascii="Product Sans" w:hAnsi="Product Sans"/>
              </w:rPr>
              <w:t xml:space="preserve">+1 123 456 7890</w:t>
            </w:r>
          </w:p>
        </w:tc>
        <w:tc>
          <w:tcPr>
            <w:tcW w:w="718" w:type="dxa"/>
            <w:vAlign w:val="center"/>
          </w:tcPr>
          <w:p w14:paraId="7D2E167E" w14:textId="77777777" w:rsidR="0078700A" w:rsidRPr="004418F4" w:rsidRDefault="0078700A" w:rsidP="004418F4">
            <w:pPr>
              <w:pStyle w:val="Contact"/>
              <w:jc w:val="left"/>
            </w:pPr>
            <w:r>
              <w:rPr>
                <w:noProof/>
              </w:rPr>
              <w:drawing>
                <wp:inline distT="0" distB="0" distL="0" distR="0" wp14:anchorId="7D9B7248" wp14:editId="4F7C2B37">
                  <wp:extent cx="99756" cy="99756"/>
                  <wp:effectExtent l="0" t="0" r="0" b="0"/>
                  <wp:docPr id="1003" name="Graphic 28" descr="Icon Phone">
                    <a:extLst xmlns:a="http://schemas.openxmlformats.org/drawingml/2006/main">
                      <a:ext uri="{FF2B5EF4-FFF2-40B4-BE49-F238E27FC236}">
                        <a16:creationId xmlns:a16="http://schemas.microsoft.com/office/drawing/2014/main" id="{AD89E137-35AC-42C2-B528-C576A8C3F3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28" descr="Icon Phone">
                            <a:extLst>
                              <a:ext uri="{FF2B5EF4-FFF2-40B4-BE49-F238E27FC236}">
                                <a16:creationId xmlns:a16="http://schemas.microsoft.com/office/drawing/2014/main" id="{AD89E137-35AC-42C2-B528-C576A8C3F3EE}"/>
                              </a:ext>
                            </a:extLst>
                          </pic:cNvPr>
                          <pic:cNvPicPr>
                            <a:picLocks noChangeAspect="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99756" cy="99756"/>
                          </a:xfrm>
                          <a:prstGeom prst="rect">
                            <a:avLst/>
                          </a:prstGeom>
                        </pic:spPr>
                      </pic:pic>
                    </a:graphicData>
                  </a:graphic>
                </wp:inline>
              </w:drawing>
            </w:r>
          </w:p>
        </w:tc>
      </w:tr>
      <w:tr w:rsidR="0078700A" w14:paraId="159F33DC" w14:textId="77777777" w:rsidTr="00DF58BA">
        <w:trPr>
          <w:gridAfter w:val="1"/>
          <w:wAfter w:w="14" w:type="dxa"/>
          <w:trHeight w:val="585"/>
        </w:trPr>
        <w:tc>
          <w:tcPr>
            <w:tcW w:w="1705" w:type="dxa"/>
            <w:vMerge/>
          </w:tcPr>
          <w:p w14:paraId="25A8A09E" w14:textId="77777777" w:rsidR="0078700A" w:rsidRDefault="0078700A" w:rsidP="00D964B3"/>
        </w:tc>
        <w:tc>
          <w:tcPr>
            <w:tcW w:w="5824" w:type="dxa"/>
            <w:gridSpan w:val="3"/>
            <w:vMerge/>
          </w:tcPr>
          <w:p w14:paraId="67DCEB1F" w14:textId="6855263B" w:rsidR="0078700A" w:rsidRDefault="0078700A" w:rsidP="00D964B3"/>
        </w:tc>
        <w:tc>
          <w:tcPr>
            <w:tcW w:w="2532" w:type="dxa"/>
            <w:vAlign w:val="center"/>
          </w:tcPr>
          <w:p w14:paraId="2134ECCA" w14:textId="383B1CF6" w:rsidR="0078700A" w:rsidRPr="00D964B3" w:rsidRDefault="0078700A" w:rsidP="00D964B3">
            <w:pPr>
              <w:pStyle w:val="Contact"/>
              <w:rPr>
                <w:rFonts w:ascii="Product Sans" w:hAnsi="Product Sans"/>
              </w:rPr>
            </w:pPr>
            <w:r>
              <w:rPr>
                <w:rFonts w:ascii="Product Sans" w:hAnsi="Product Sans"/>
              </w:rPr>
              <w:t xml:space="preserve">example@example.com</w:t>
            </w:r>
          </w:p>
        </w:tc>
        <w:tc>
          <w:tcPr>
            <w:tcW w:w="718" w:type="dxa"/>
            <w:vAlign w:val="center"/>
          </w:tcPr>
          <w:p w14:paraId="066CC3C6" w14:textId="77777777" w:rsidR="0078700A" w:rsidRDefault="0078700A" w:rsidP="00D964B3">
            <w:pPr>
              <w:pStyle w:val="Contact"/>
              <w:jc w:val="left"/>
            </w:pPr>
            <w:r>
              <w:rPr>
                <w:noProof/>
              </w:rPr>
              <w:drawing>
                <wp:inline distT="0" distB="0" distL="0" distR="0" wp14:anchorId="6992CEF2" wp14:editId="4019FE51">
                  <wp:extent cx="106045" cy="81915"/>
                  <wp:effectExtent l="0" t="0" r="8255" b="0"/>
                  <wp:docPr id="1004" name="Graphic 30" descr="Icon Email">
                    <a:extLst xmlns:a="http://schemas.openxmlformats.org/drawingml/2006/main">
                      <a:ext uri="{FF2B5EF4-FFF2-40B4-BE49-F238E27FC236}">
                        <a16:creationId xmlns:a16="http://schemas.microsoft.com/office/drawing/2014/main" id="{5C64F1FD-3347-405F-AEFF-2900D23BBA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30" descr="Icon Email">
                            <a:extLst>
                              <a:ext uri="{FF2B5EF4-FFF2-40B4-BE49-F238E27FC236}">
                                <a16:creationId xmlns:a16="http://schemas.microsoft.com/office/drawing/2014/main" id="{5C64F1FD-3347-405F-AEFF-2900D23BBA87}"/>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06045" cy="81915"/>
                          </a:xfrm>
                          <a:prstGeom prst="rect">
                            <a:avLst/>
                          </a:prstGeom>
                        </pic:spPr>
                      </pic:pic>
                    </a:graphicData>
                  </a:graphic>
                </wp:inline>
              </w:drawing>
            </w:r>
          </w:p>
        </w:tc>
      </w:tr>
      <w:tr w:rsidR="0078700A" w14:paraId="35D6F70F" w14:textId="77777777" w:rsidTr="00DF58BA">
        <w:trPr>
          <w:gridAfter w:val="1"/>
          <w:wAfter w:w="14" w:type="dxa"/>
          <w:trHeight w:val="585"/>
        </w:trPr>
        <w:tc>
          <w:tcPr>
            <w:tcW w:w="1705" w:type="dxa"/>
            <w:vMerge/>
          </w:tcPr>
          <w:p w14:paraId="08CAD4DF" w14:textId="77777777" w:rsidR="0078700A" w:rsidRDefault="0078700A" w:rsidP="00D964B3"/>
        </w:tc>
        <w:tc>
          <w:tcPr>
            <w:tcW w:w="5824" w:type="dxa"/>
            <w:gridSpan w:val="3"/>
            <w:vMerge/>
          </w:tcPr>
          <w:p w14:paraId="179549DA" w14:textId="45B9ED21" w:rsidR="0078700A" w:rsidRDefault="0078700A" w:rsidP="00D964B3"/>
        </w:tc>
        <w:tc>
          <w:tcPr>
            <w:tcW w:w="2532" w:type="dxa"/>
            <w:vAlign w:val="center"/>
          </w:tcPr>
          <w:p w14:paraId="553EFC3F" w14:textId="45944B3F" w:rsidR="0078700A" w:rsidRPr="00D964B3" w:rsidRDefault="0078700A" w:rsidP="00D964B3">
            <w:pPr>
              <w:pStyle w:val="Contact"/>
              <w:rPr>
                <w:rFonts w:ascii="Product Sans" w:hAnsi="Product Sans"/>
              </w:rPr>
            </w:pPr>
            <w:r>
              <w:rPr>
                <w:rFonts w:ascii="Product Sans" w:hAnsi="Product Sans"/>
              </w:rPr>
              <w:t xml:space="preserve">New York, NY</w:t>
            </w:r>
          </w:p>
        </w:tc>
        <w:tc>
          <w:tcPr>
            <w:tcW w:w="718" w:type="dxa"/>
            <w:vAlign w:val="center"/>
          </w:tcPr>
          <w:p w14:paraId="6C5FE4BC" w14:textId="77777777" w:rsidR="0078700A" w:rsidRDefault="0078700A" w:rsidP="00D964B3">
            <w:pPr>
              <w:pStyle w:val="Contact"/>
              <w:jc w:val="left"/>
            </w:pPr>
            <w:r>
              <w:rPr>
                <w:noProof/>
              </w:rPr>
              <w:drawing>
                <wp:inline distT="0" distB="0" distL="0" distR="0" wp14:anchorId="403E528D" wp14:editId="31F1BEFE">
                  <wp:extent cx="86162" cy="128326"/>
                  <wp:effectExtent l="0" t="0" r="9525" b="5080"/>
                  <wp:docPr id="1005" name="Graphic 29" descr="Icon Location">
                    <a:extLst xmlns:a="http://schemas.openxmlformats.org/drawingml/2006/main">
                      <a:ext uri="{FF2B5EF4-FFF2-40B4-BE49-F238E27FC236}">
                        <a16:creationId xmlns:a16="http://schemas.microsoft.com/office/drawing/2014/main" id="{6826D52F-9481-409E-B74B-926D58A1C5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29" descr="Icon Location">
                            <a:extLst>
                              <a:ext uri="{FF2B5EF4-FFF2-40B4-BE49-F238E27FC236}">
                                <a16:creationId xmlns:a16="http://schemas.microsoft.com/office/drawing/2014/main" id="{6826D52F-9481-409E-B74B-926D58A1C538}"/>
                              </a:ext>
                            </a:extLst>
                          </pic:cNvPr>
                          <pic:cNvPicPr>
                            <a:picLocks noChangeAspect="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86162" cy="128326"/>
                          </a:xfrm>
                          <a:prstGeom prst="rect">
                            <a:avLst/>
                          </a:prstGeom>
                        </pic:spPr>
                      </pic:pic>
                    </a:graphicData>
                  </a:graphic>
                </wp:inline>
              </w:drawing>
            </w:r>
          </w:p>
        </w:tc>
      </w:tr>
      <w:tr w:rsidR="0078700A" w14:paraId="263186FC" w14:textId="77777777" w:rsidTr="00DF58BA">
        <w:trPr>
          <w:gridAfter w:val="1"/>
          <w:wAfter w:w="14" w:type="dxa"/>
          <w:trHeight w:val="585"/>
        </w:trPr>
        <w:tc>
          <w:tcPr>
            <w:tcW w:w="1705" w:type="dxa"/>
            <w:vMerge/>
          </w:tcPr>
          <w:p w14:paraId="6A4A76BC" w14:textId="77777777" w:rsidR="0078700A" w:rsidRDefault="0078700A" w:rsidP="00D964B3"/>
        </w:tc>
        <w:tc>
          <w:tcPr>
            <w:tcW w:w="5824" w:type="dxa"/>
            <w:gridSpan w:val="3"/>
            <w:vMerge/>
          </w:tcPr>
          <w:p w14:paraId="12D0D08B" w14:textId="1F325DF0" w:rsidR="0078700A" w:rsidRDefault="0078700A" w:rsidP="00D964B3"/>
        </w:tc>
        <w:tc>
          <w:tcPr>
            <w:tcW w:w="2532" w:type="dxa"/>
          </w:tcPr>
          <w:p w14:paraId="6FDD3305" w14:textId="516751CA" w:rsidR="0078700A" w:rsidRPr="00D964B3" w:rsidRDefault="0078700A" w:rsidP="00D964B3">
            <w:pPr>
              <w:pStyle w:val="Contact"/>
              <w:rPr>
                <w:rFonts w:ascii="Product Sans" w:hAnsi="Product Sans"/>
              </w:rPr>
            </w:pPr>
            <w:r>
              <w:rPr>
                <w:rFonts w:ascii="Product Sans" w:hAnsi="Product Sans"/>
              </w:rPr>
              <w:t xml:space="preserve">your-discord-username#1234</w:t>
            </w:r>
          </w:p>
        </w:tc>
        <w:tc>
          <w:tcPr>
            <w:tcW w:w="718" w:type="dxa"/>
            <w:vAlign w:val="center"/>
          </w:tcPr>
          <w:p w14:paraId="13FB2E72" w14:textId="77777777" w:rsidR="0078700A" w:rsidRDefault="0078700A" w:rsidP="00D964B3">
            <w:pPr>
              <w:pStyle w:val="Contact"/>
              <w:jc w:val="left"/>
            </w:pPr>
            <w:r>
              <w:rPr>
                <w:noProof/>
              </w:rPr>
              <w:drawing>
                <wp:inline distT="0" distB="0" distL="0" distR="0" wp14:anchorId="2238F2F6" wp14:editId="7DCD954A">
                  <wp:extent cx="149272" cy="149272"/>
                  <wp:effectExtent l="0" t="0" r="3175" b="3175"/>
                  <wp:docPr id="1006" name="Graphic 34" descr="Call center">
                    <a:extLst xmlns:a="http://schemas.openxmlformats.org/drawingml/2006/main">
                      <a:ext uri="{FF2B5EF4-FFF2-40B4-BE49-F238E27FC236}">
                        <a16:creationId xmlns:a16="http://schemas.microsoft.com/office/drawing/2014/main" id="{2F0FC397-9E5B-4213-8EC7-020047DD2A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34" descr="Call center">
                            <a:extLst>
                              <a:ext uri="{FF2B5EF4-FFF2-40B4-BE49-F238E27FC236}">
                                <a16:creationId xmlns:a16="http://schemas.microsoft.com/office/drawing/2014/main" id="{2F0FC397-9E5B-4213-8EC7-020047DD2ADC}"/>
                              </a:ext>
                            </a:extLst>
                          </pic:cNvPr>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149272" cy="149272"/>
                          </a:xfrm>
                          <a:prstGeom prst="rect">
                            <a:avLst/>
                          </a:prstGeom>
                        </pic:spPr>
                      </pic:pic>
                    </a:graphicData>
                  </a:graphic>
                </wp:inline>
              </w:drawing>
            </w:r>
          </w:p>
        </w:tc>
      </w:tr>
      <w:tr w:rsidR="0078700A" w14:paraId="33257EB2" w14:textId="77777777" w:rsidTr="00DF58BA">
        <w:trPr>
          <w:gridAfter w:val="1"/>
          <w:wAfter w:w="14" w:type="dxa"/>
          <w:trHeight w:val="585"/>
        </w:trPr>
        <w:tc>
          <w:tcPr>
            <w:tcW w:w="1705" w:type="dxa"/>
            <w:vMerge/>
          </w:tcPr>
          <w:p w14:paraId="569B4EFF" w14:textId="77777777" w:rsidR="0078700A" w:rsidRDefault="0078700A" w:rsidP="00D964B3"/>
        </w:tc>
        <w:tc>
          <w:tcPr>
            <w:tcW w:w="5824" w:type="dxa"/>
            <w:gridSpan w:val="3"/>
            <w:vMerge/>
          </w:tcPr>
          <w:p w14:paraId="55143488" w14:textId="3ACFF29D" w:rsidR="0078700A" w:rsidRDefault="0078700A" w:rsidP="00D964B3"/>
        </w:tc>
        <w:tc>
          <w:tcPr>
            <w:tcW w:w="2532" w:type="dxa"/>
            <w:vAlign w:val="center"/>
          </w:tcPr>
          <w:p w14:paraId="03302E16" w14:textId="3E4ECD13" w:rsidR="0078700A" w:rsidRPr="00D964B3" w:rsidRDefault="0078700A" w:rsidP="00D964B3">
            <w:pPr>
              <w:pStyle w:val="Contact"/>
              <w:rPr>
                <w:rFonts w:ascii="Product Sans" w:hAnsi="Product Sans"/>
              </w:rPr>
            </w:pPr>
            <w:r>
              <w:rPr>
                <w:rFonts w:ascii="Product Sans" w:hAnsi="Product Sans"/>
              </w:rPr>
              <w:t xml:space="preserve">your-instant-number</w:t>
            </w:r>
          </w:p>
        </w:tc>
        <w:tc>
          <w:tcPr>
            <w:tcW w:w="718" w:type="dxa"/>
            <w:vAlign w:val="center"/>
          </w:tcPr>
          <w:p w14:paraId="6A64ABF3" w14:textId="77777777" w:rsidR="0078700A" w:rsidRDefault="0078700A" w:rsidP="00D964B3">
            <w:pPr>
              <w:pStyle w:val="Contact"/>
              <w:jc w:val="left"/>
            </w:pPr>
            <w:r>
              <w:rPr>
                <w:noProof/>
              </w:rPr>
              <w:drawing>
                <wp:inline distT="0" distB="0" distL="0" distR="0" wp14:anchorId="52E5347D" wp14:editId="3E1B7BF2">
                  <wp:extent cx="149272" cy="149272"/>
                  <wp:effectExtent l="0" t="0" r="3175" b="3175"/>
                  <wp:docPr id="1007" name="Graphic 33" descr="Speech">
                    <a:extLst xmlns:a="http://schemas.openxmlformats.org/drawingml/2006/main">
                      <a:ext uri="{FF2B5EF4-FFF2-40B4-BE49-F238E27FC236}">
                        <a16:creationId xmlns:a16="http://schemas.microsoft.com/office/drawing/2014/main" id="{F7D65812-722D-4BE6-ABD9-FF2FBFF694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33" descr="Speech">
                            <a:extLst>
                              <a:ext uri="{FF2B5EF4-FFF2-40B4-BE49-F238E27FC236}">
                                <a16:creationId xmlns:a16="http://schemas.microsoft.com/office/drawing/2014/main" id="{F7D65812-722D-4BE6-ABD9-FF2FBFF6941F}"/>
                              </a:ext>
                            </a:extLst>
                          </pic:cNvPr>
                          <pic:cNvPicPr>
                            <a:picLocks noChangeAspect="1"/>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49272" cy="149272"/>
                          </a:xfrm>
                          <a:prstGeom prst="rect">
                            <a:avLst/>
                          </a:prstGeom>
                        </pic:spPr>
                      </pic:pic>
                    </a:graphicData>
                  </a:graphic>
                </wp:inline>
              </w:drawing>
            </w:r>
          </w:p>
        </w:tc>
      </w:tr>
      <w:tr w:rsidR="0078700A" w14:paraId="2B35123B" w14:textId="77777777" w:rsidTr="00DF58BA">
        <w:trPr>
          <w:gridAfter w:val="1"/>
          <w:wAfter w:w="14" w:type="dxa"/>
          <w:trHeight w:val="585"/>
        </w:trPr>
        <w:tc>
          <w:tcPr>
            <w:tcW w:w="1705" w:type="dxa"/>
            <w:vMerge/>
          </w:tcPr>
          <w:p w14:paraId="50FDFC96" w14:textId="77777777" w:rsidR="0078700A" w:rsidRDefault="0078700A" w:rsidP="00D964B3"/>
        </w:tc>
        <w:tc>
          <w:tcPr>
            <w:tcW w:w="5824" w:type="dxa"/>
            <w:gridSpan w:val="3"/>
            <w:vMerge/>
          </w:tcPr>
          <w:p w14:paraId="407A2EFB" w14:textId="78257B74" w:rsidR="0078700A" w:rsidRDefault="0078700A" w:rsidP="00D964B3"/>
        </w:tc>
        <w:tc>
          <w:tcPr>
            <w:tcW w:w="2532" w:type="dxa"/>
            <w:vAlign w:val="center"/>
          </w:tcPr>
          <w:p w14:paraId="2A69357E" w14:textId="5D812F99" w:rsidR="0078700A" w:rsidRPr="00D964B3" w:rsidRDefault="0078700A" w:rsidP="00D964B3">
            <w:pPr>
              <w:pStyle w:val="Contact"/>
              <w:rPr>
                <w:rFonts w:ascii="Product Sans" w:hAnsi="Product Sans"/>
              </w:rPr>
            </w:pPr>
            <w:r>
              <w:rPr>
                <w:rFonts w:ascii="Product Sans" w:hAnsi="Product Sans"/>
              </w:rPr>
              <w:t xml:space="preserve">https://example.com</w:t>
            </w:r>
          </w:p>
        </w:tc>
        <w:tc>
          <w:tcPr>
            <w:tcW w:w="718" w:type="dxa"/>
            <w:vAlign w:val="center"/>
          </w:tcPr>
          <w:p w14:paraId="2135E23D" w14:textId="77777777" w:rsidR="0078700A" w:rsidRDefault="0078700A" w:rsidP="00D964B3">
            <w:pPr>
              <w:pStyle w:val="Contact"/>
              <w:jc w:val="left"/>
            </w:pPr>
            <w:r>
              <w:rPr>
                <w:noProof/>
              </w:rPr>
              <w:drawing>
                <wp:inline distT="0" distB="0" distL="0" distR="0" wp14:anchorId="3F6ED944" wp14:editId="1A91E431">
                  <wp:extent cx="180620" cy="180620"/>
                  <wp:effectExtent l="0" t="0" r="0" b="0"/>
                  <wp:docPr id="1008" name="Graphic 31" descr="Link">
                    <a:extLst xmlns:a="http://schemas.openxmlformats.org/drawingml/2006/main">
                      <a:ext uri="{FF2B5EF4-FFF2-40B4-BE49-F238E27FC236}">
                        <a16:creationId xmlns:a16="http://schemas.microsoft.com/office/drawing/2014/main" id="{4186B410-A55A-4FE2-8B4E-4A29F91943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31" descr="Link">
                            <a:extLst>
                              <a:ext uri="{FF2B5EF4-FFF2-40B4-BE49-F238E27FC236}">
                                <a16:creationId xmlns:a16="http://schemas.microsoft.com/office/drawing/2014/main" id="{4186B410-A55A-4FE2-8B4E-4A29F9194329}"/>
                              </a:ext>
                            </a:extLst>
                          </pic:cNvPr>
                          <pic:cNvPicPr>
                            <a:picLocks noChangeAspect="1"/>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180620" cy="180620"/>
                          </a:xfrm>
                          <a:prstGeom prst="rect">
                            <a:avLst/>
                          </a:prstGeom>
                        </pic:spPr>
                      </pic:pic>
                    </a:graphicData>
                  </a:graphic>
                </wp:inline>
              </w:drawing>
            </w:r>
          </w:p>
        </w:tc>
      </w:tr>
      <w:tr w:rsidR="00D964B3" w14:paraId="44F41F49" w14:textId="77777777" w:rsidTr="00DF58BA">
        <w:trPr>
          <w:gridAfter w:val="1"/>
          <w:wAfter w:w="14" w:type="dxa"/>
          <w:trHeight w:val="893"/>
        </w:trPr>
        <w:tc>
          <w:tcPr>
            <w:tcW w:w="1705" w:type="dxa"/>
            <w:vAlign w:val="center"/>
          </w:tcPr>
          <w:p w14:paraId="2E0933A2" w14:textId="0438148D" w:rsidR="00D964B3" w:rsidRPr="005419E8" w:rsidRDefault="00D964B3" w:rsidP="00D964B3">
            <w:pPr>
              <w:pStyle w:val="NormalAlt"/>
            </w:pPr>
          </w:p>
        </w:tc>
        <w:tc>
          <w:tcPr>
            <w:tcW w:w="8356" w:type="dxa"/>
            <w:gridSpan w:val="4"/>
            <w:vAlign w:val="center"/>
          </w:tcPr>
          <w:p w14:paraId="320E8B4B" w14:textId="5CE09E4E" w:rsidR="00D964B3" w:rsidRPr="005419E8" w:rsidRDefault="00D964B3" w:rsidP="00D964B3">
            <w:pPr>
              <w:pStyle w:val="Tagline"/>
            </w:pPr>
            <w:r w:rsidRPr="00367EAC">
              <w:t xml:space="preserve">Check out my LinkedIn profile: </w:t>
            </w:r>
            <w:r w:rsidR="00C65EA0">
              <w:t xml:space="preserve">https://za.linkedin.com/in/adgsenpai</w:t>
            </w:r>
          </w:p>
        </w:tc>
        <w:tc>
          <w:tcPr>
            <w:tcW w:w="718" w:type="dxa"/>
            <w:vAlign w:val="center"/>
          </w:tcPr>
          <w:p w14:paraId="730293FC" w14:textId="77777777" w:rsidR="00D964B3" w:rsidRPr="005419E8" w:rsidRDefault="00D964B3" w:rsidP="00D964B3"/>
        </w:tc>
      </w:tr>
      <w:tr w:rsidR="00E5198E" w:rsidRPr="00E83D12" w14:paraId="71565E78" w14:textId="77777777" w:rsidTr="00DF58BA">
        <w:trPr>
          <w:gridAfter w:val="4"/>
          <w:wAfter w:w="5314" w:type="dxa"/>
          <w:trHeight w:val="285"/>
        </w:trPr>
        <w:tc>
          <w:tcPr>
            <w:tcW w:w="1885" w:type="dxa"/>
            <w:gridSpan w:val="2"/>
            <w:tcMar>
              <w:left w:w="115" w:type="dxa"/>
              <w:right w:w="115" w:type="dxa"/>
            </w:tcMar>
          </w:tcPr>
          <w:p w14:paraId="64610D5B" w14:textId="77777777" w:rsidR="00E5198E" w:rsidRPr="00E83D12" w:rsidRDefault="00E5198E" w:rsidP="00D964B3">
            <w:pPr>
              <w:pStyle w:val="NoSpacing"/>
              <w:rPr>
                <w:noProof/>
                <w:sz w:val="4"/>
                <w:szCs w:val="4"/>
              </w:rPr>
            </w:pPr>
          </w:p>
        </w:tc>
        <w:tc>
          <w:tcPr>
            <w:tcW w:w="3594" w:type="dxa"/>
            <w:tcBorders>
              <w:right w:val="single" w:sz="4" w:space="0" w:color="F2F2F2" w:themeColor="background1" w:themeShade="F2"/>
            </w:tcBorders>
            <w:tcMar>
              <w:left w:w="115" w:type="dxa"/>
              <w:right w:w="115" w:type="dxa"/>
            </w:tcMar>
          </w:tcPr>
          <w:p w14:paraId="7A4A5417" w14:textId="77777777" w:rsidR="00E5198E" w:rsidRPr="00E83D12" w:rsidRDefault="00E5198E" w:rsidP="00D964B3">
            <w:pPr>
              <w:pStyle w:val="NoSpacing"/>
              <w:rPr>
                <w:sz w:val="4"/>
                <w:szCs w:val="4"/>
              </w:rPr>
            </w:pPr>
          </w:p>
        </w:tc>
      </w:tr>
      <w:tr w:rsidR="00E5198E" w14:paraId="15EEA396" w14:textId="597FFD81" w:rsidTr="00DF58BA">
        <w:trPr>
          <w:trHeight w:val="2286"/>
        </w:trPr>
        <w:tc>
          <w:tcPr>
            <w:tcW w:w="1885" w:type="dxa"/>
            <w:gridSpan w:val="2"/>
            <w:tcMar>
              <w:left w:w="115" w:type="dxa"/>
              <w:right w:w="115" w:type="dxa"/>
            </w:tcMar>
          </w:tcPr>
          <w:p w14:paraId="6FD34D11" w14:textId="510FB966" w:rsidR="00E5198E" w:rsidRDefault="00E5198E" w:rsidP="00D964B3">
            <w:pPr>
              <w:pStyle w:val="Note"/>
            </w:pPr>
            <w:r>
              <w:t xml:space="preserve"/>
            </w:r>
            <w:r>
              <w:drawing>
                <wp:inline xmlns:a="http://schemas.openxmlformats.org/drawingml/2006/main" xmlns:pic="http://schemas.openxmlformats.org/drawingml/2006/picture">
                  <wp:extent cx="1089720" cy="1089720"/>
                  <wp:docPr id="1009" name="Picture 55"/>
                  <wp:cNvGraphicFramePr>
                    <a:graphicFrameLocks noChangeAspect="1"/>
                  </wp:cNvGraphicFramePr>
                  <a:graphic>
                    <a:graphicData uri="http://schemas.openxmlformats.org/drawingml/2006/picture">
                      <pic:pic>
                        <pic:nvPicPr>
                          <pic:cNvPr id="0" name="qrcode.png"/>
                          <pic:cNvPicPr/>
                        </pic:nvPicPr>
                        <pic:blipFill>
                          <a:blip r:embed="rId25"/>
                          <a:stretch>
                            <a:fillRect/>
                          </a:stretch>
                        </pic:blipFill>
                        <pic:spPr>
                          <a:xfrm>
                            <a:off x="0" y="0"/>
                            <a:ext cx="1089720" cy="1089720"/>
                          </a:xfrm>
                          <a:prstGeom prst="rect"/>
                        </pic:spPr>
                      </pic:pic>
                    </a:graphicData>
                  </a:graphic>
                </wp:inline>
              </w:drawing>
            </w:r>
            <w:r>
              <w:t xml:space="preserve"/>
            </w:r>
          </w:p>
        </w:tc>
        <w:tc>
          <w:tcPr>
            <w:tcW w:w="3594" w:type="dxa"/>
            <w:tcMar>
              <w:left w:w="115" w:type="dxa"/>
              <w:right w:w="115" w:type="dxa"/>
            </w:tcMar>
          </w:tcPr>
          <w:p w14:paraId="7729F207" w14:textId="77777777" w:rsidR="00E5198E" w:rsidRDefault="00E5198E" w:rsidP="00D964B3">
            <w:pPr>
              <w:pStyle w:val="Bio"/>
              <w:rPr>
                <w:rFonts w:ascii="Product Sans" w:hAnsi="Product Sans"/>
              </w:rPr>
            </w:pPr>
            <w:r>
              <w:rPr>
                <w:rFonts w:ascii="Product Sans" w:hAnsi="Product Sans"/>
              </w:rPr>
              <w:t>ABOUT ME</w:t>
            </w:r>
          </w:p>
          <w:p w14:paraId="79A68178" w14:textId="20E19FDE" w:rsidR="00DF58BA" w:rsidRPr="0078700A" w:rsidRDefault="00E5198E" w:rsidP="00D964B3">
            <w:pPr>
              <w:pStyle w:val="Bio"/>
              <w:rPr>
                <w:rFonts w:ascii="Product Sans" w:hAnsi="Product Sans"/>
                <w:sz w:val="20"/>
                <w:szCs w:val="14"/>
              </w:rPr>
            </w:pPr>
            <w:r>
              <w:rPr>
                <w:rFonts w:ascii="Product Sans" w:hAnsi="Product Sans"/>
                <w:sz w:val="20"/>
                <w:szCs w:val="14"/>
              </w:rPr>
              <w:t xml:space="preserve">Ashlin Darius Govindasamy is currently doing his BSc Computer Science and Mathematics Degree at UNISA. Once completed with that he will go and get a degree in Honors Computer Science and study till masters level. You can read more about him here https://adgstudios.co.za/</w:t>
            </w:r>
          </w:p>
        </w:tc>
        <w:tc>
          <w:tcPr>
            <w:tcW w:w="5314" w:type="dxa"/>
            <w:gridSpan w:val="4"/>
            <w:vMerge w:val="restart"/>
            <w:shd w:val="clear" w:color="auto" w:fill="auto"/>
          </w:tcPr>
          <w:p w14:paraId="784B83F5" w14:textId="1354B83C" w:rsidR="00E5198E" w:rsidRPr="0011392D" w:rsidRDefault="00E5198E" w:rsidP="00E5198E">
            <w:pPr>
              <w:rPr>
                <w:rFonts w:ascii="Product Sans" w:hAnsi="Product Sans"/>
                <w:sz w:val="28"/>
                <w:szCs w:val="28"/>
              </w:rPr>
            </w:pPr>
            <w:r>
              <w:rPr>
                <w:rFonts w:ascii="Product Sans" w:hAnsi="Product Sans"/>
                <w:sz w:val="28"/>
                <w:szCs w:val="28"/>
              </w:rPr>
              <w:t xml:space="preserve">EXPERIENCE</w:t>
            </w:r>
            <w:r w:rsidR="002B68A5">
              <w:rPr>
                <w:rFonts w:ascii="Product Sans" w:hAnsi="Product Sans"/>
                <w:sz w:val="28"/>
                <w:szCs w:val="28"/>
              </w:rPr>
              <w:t xml:space="preserve"> </w:t>
            </w:r>
            <w:r w:rsidRPr="0011392D">
              <w:rPr>
                <w:rFonts w:ascii="Product Sans" w:hAnsi="Product Sans"/>
                <w:sz w:val="10"/>
                <w:szCs w:val="10"/>
              </w:rPr>
              <w:t xml:space="preserve"/>
            </w:r>
          </w:p>
          <w:tbl>
            <w:tblPr>
              <w:tblStyle w:val="PlainTable1"/>
              <w:tblW w:w="5015" w:type="dxa"/>
              <w:tblLayout w:type="fixed"/>
              <w:tblLook w:val="04A0" w:firstRow="1" w:lastRow="0" w:firstColumn="1" w:lastColumn="0" w:noHBand="0" w:noVBand="1"/>
            </w:tblPr>
            <w:tblGrid>
              <w:gridCol w:w="1143"/>
              <w:gridCol w:w="3872"/>
            </w:tblGrid>
            <w:tr w:rsidR="00B1467F" w14:paraId="31D24E6B" w14:textId="77777777" w:rsidTr="00DF58BA">
              <w:trPr>
                <w:cnfStyle w:val="100000000000" w:firstRow="1" w:lastRow="0" w:firstColumn="0" w:lastColumn="0" w:oddVBand="0" w:evenVBand="0" w:oddHBand="0"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1143" w:type="dxa"/>
                  <w:tcBorders>
                    <w:top w:val="nil"/>
                    <w:left w:val="nil"/>
                    <w:bottom w:val="nil"/>
                    <w:right w:val="nil"/>
                  </w:tcBorders>
                  <w:shd w:val="clear" w:color="auto" w:fill="auto"/>
                </w:tcPr>
                <w:p w14:paraId="64C85C3B" w14:textId="61A8AE50" w:rsidR="00B1467F" w:rsidRPr="00BE1546" w:rsidRDefault="00B1467F" w:rsidP="00B1467F">
                  <w:pPr>
                    <w:rPr>
                      <w:rFonts w:ascii="Product Sans" w:hAnsi="Product Sans"/>
                    </w:rPr>
                  </w:pPr>
                  <w:r w:rsidRPr="00BE1546">
                    <w:rPr>
                      <w:rFonts w:ascii="Product Sans" w:hAnsi="Product Sans"/>
                      <w:b w:val="0"/>
                      <w:bCs w:val="0"/>
                      <w:sz w:val="14"/>
                      <w:szCs w:val="14"/>
                    </w:rPr>
                    <w:t xml:space="preserve"/>
                  </w:r>
                  <w:r>
                    <w:drawing>
                      <wp:inline xmlns:a="http://schemas.openxmlformats.org/drawingml/2006/main" xmlns:pic="http://schemas.openxmlformats.org/drawingml/2006/picture">
                        <wp:extent cx="546840" cy="546840"/>
                        <wp:docPr id="1010" name="Picture 55"/>
                        <wp:cNvGraphicFramePr>
                          <a:graphicFrameLocks noChangeAspect="1"/>
                        </wp:cNvGraphicFramePr>
                        <a:graphic>
                          <a:graphicData uri="http://schemas.openxmlformats.org/drawingml/2006/picture">
                            <pic:pic>
                              <pic:nvPicPr>
                                <pic:cNvPr id="0" name="0.png"/>
                                <pic:cNvPicPr/>
                              </pic:nvPicPr>
                              <pic:blipFill>
                                <a:blip r:embed="rId26"/>
                                <a:stretch>
                                  <a:fillRect/>
                                </a:stretch>
                              </pic:blipFill>
                              <pic:spPr>
                                <a:xfrm>
                                  <a:off x="0" y="0"/>
                                  <a:ext cx="546840" cy="546840"/>
                                </a:xfrm>
                                <a:prstGeom prst="rect"/>
                              </pic:spPr>
                            </pic:pic>
                          </a:graphicData>
                        </a:graphic>
                      </wp:inline>
                    </w:drawing>
                  </w:r>
                  <w:r>
                    <w:t xml:space="preserve"/>
                  </w:r>
                </w:p>
              </w:tc>
              <w:tc>
                <w:tcPr>
                  <w:tcW w:w="3871" w:type="dxa"/>
                  <w:tcBorders>
                    <w:top w:val="nil"/>
                    <w:left w:val="nil"/>
                    <w:bottom w:val="nil"/>
                    <w:right w:val="nil"/>
                  </w:tcBorders>
                  <w:shd w:val="clear" w:color="auto" w:fill="auto"/>
                </w:tcPr>
                <w:p w14:paraId="31CA15CC" w14:textId="4E3866B0" w:rsidR="00B1467F"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2576A1">
                    <w:rPr>
                      <w:rFonts w:ascii="Product Sans" w:hAnsi="Product Sans"/>
                      <w:b w:val="0"/>
                      <w:bCs w:val="0"/>
                      <w:color w:val="auto"/>
                      <w:sz w:val="14"/>
                      <w:szCs w:val="14"/>
                    </w:rPr>
                    <w:t xml:space="preserve">ADGSTUDIOS</w:t>
                  </w:r>
                  <w:r>
                    <w:rPr>
                      <w:rFonts w:ascii="Product Sans" w:hAnsi="Product Sans"/>
                      <w:b w:val="0"/>
                      <w:bCs w:val="0"/>
                      <w:color w:val="auto"/>
                      <w:sz w:val="14"/>
                      <w:szCs w:val="14"/>
                    </w:rPr>
                    <w:t xml:space="preserve"> – Business Owner</w:t>
                  </w:r>
                </w:p>
                <w:p w14:paraId="527CE685" w14:textId="77777777" w:rsidR="00B1467F"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Pr>
                      <w:rFonts w:ascii="Product Sans" w:hAnsi="Product Sans"/>
                      <w:b w:val="0"/>
                      <w:bCs w:val="0"/>
                      <w:color w:val="auto"/>
                      <w:sz w:val="14"/>
                      <w:szCs w:val="14"/>
                    </w:rPr>
                    <w:t xml:space="preserve">Jan 2021 - Present 1 year 10 months</w:t>
                  </w:r>
                </w:p>
                <w:p w14:paraId="78B35FDD" w14:textId="286A7F62" w:rsidR="00B1467F"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Pr>
                      <w:rFonts w:ascii="Product Sans" w:hAnsi="Product Sans"/>
                      <w:b w:val="0"/>
                      <w:bCs w:val="0"/>
                      <w:color w:val="auto"/>
                      <w:sz w:val="14"/>
                      <w:szCs w:val="14"/>
                    </w:rPr>
                    <w:t xml:space="preserve">Durban, KwaZulu-Natal, South Africa</w:t>
                  </w:r>
                </w:p>
                <w:p w14:paraId="18A59C69" w14:textId="77777777" w:rsidR="00B1467F"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p>
                <w:p w14:paraId="3298FA97" w14:textId="2CB03CA0" w:rsidR="00B1467F" w:rsidRPr="00E5198E"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color w:val="auto"/>
                    </w:rPr>
                  </w:pPr>
                </w:p>
              </w:tc>
            </w:tr>
            <w:tr w:rsidR="00B1467F" w14:paraId="39B1A7B7" w14:textId="77777777" w:rsidTr="00DF58BA">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5015" w:type="dxa"/>
                  <w:gridSpan w:val="2"/>
                  <w:tcBorders>
                    <w:top w:val="nil"/>
                    <w:left w:val="nil"/>
                    <w:bottom w:val="nil"/>
                    <w:right w:val="nil"/>
                  </w:tcBorders>
                  <w:shd w:val="clear" w:color="auto" w:fill="auto"/>
                </w:tcPr>
                <w:p w14:paraId="3C2384FD" w14:textId="00127EB3" w:rsidR="00B1467F" w:rsidRPr="00B1467F" w:rsidRDefault="00B1467F" w:rsidP="00E5198E">
                  <w:pPr>
                    <w:rPr>
                      <w:rFonts w:ascii="Product Sans" w:hAnsi="Product Sans"/>
                      <w:b w:val="0"/>
                      <w:bCs w:val="0"/>
                      <w:color w:val="auto"/>
                      <w:sz w:val="14"/>
                      <w:szCs w:val="14"/>
                    </w:rPr>
                  </w:pPr>
                  <w:r w:rsidRPr="00B1467F">
                    <w:rPr>
                      <w:rFonts w:ascii="Product Sans" w:hAnsi="Product Sans"/>
                      <w:b w:val="0"/>
                      <w:bCs w:val="0"/>
                      <w:color w:val="auto"/>
                      <w:sz w:val="12"/>
                      <w:szCs w:val="12"/>
                    </w:rPr>
                    <w:t xml:space="preserve">My company which I do ICT consulting, projects, training of company employees, IT Support and computer servicing, and also Software Engineering.Private Contractor for many companies</w:t>
                  </w:r>
                </w:p>
              </w:tc>
            </w:tr>
          </w:tbl>
          <w:p w14:paraId="1ADFFC40" w14:textId="7FEF31E9" w:rsidR="00DF58BA" w:rsidRDefault="00E5198E" w:rsidP="00DF58BA">
            <w:pPr>
              <w:rPr>
                <w:rFonts w:ascii="Product Sans" w:hAnsi="Product Sans"/>
                <w:sz w:val="10"/>
                <w:szCs w:val="10"/>
              </w:rPr>
            </w:pPr>
            <w:r w:rsidRPr="0011392D">
              <w:rPr>
                <w:rFonts w:ascii="Product Sans" w:hAnsi="Product Sans"/>
                <w:sz w:val="10"/>
                <w:szCs w:val="10"/>
              </w:rPr>
              <w:t xml:space="preserve"/>
            </w:r>
          </w:p>
          <w:tbl>
            <w:tblPr>
              <w:tblStyle w:val="PlainTable1"/>
              <w:tblW w:w="5015" w:type="dxa"/>
              <w:tblLayout w:type="fixed"/>
              <w:tblLook w:val="04A0" w:firstRow="1" w:lastRow="0" w:firstColumn="1" w:lastColumn="0" w:noHBand="0" w:noVBand="1"/>
            </w:tblPr>
            <w:tblGrid>
              <w:gridCol w:w="1143"/>
              <w:gridCol w:w="3872"/>
            </w:tblGrid>
            <w:tr w:rsidR="00B1467F" w14:paraId="31D24E6B" w14:textId="77777777" w:rsidTr="00DF58BA">
              <w:trPr>
                <w:cnfStyle w:val="100000000000" w:firstRow="1" w:lastRow="0" w:firstColumn="0" w:lastColumn="0" w:oddVBand="0" w:evenVBand="0" w:oddHBand="0"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1143" w:type="dxa"/>
                  <w:tcBorders>
                    <w:top w:val="nil"/>
                    <w:left w:val="nil"/>
                    <w:bottom w:val="nil"/>
                    <w:right w:val="nil"/>
                  </w:tcBorders>
                  <w:shd w:val="clear" w:color="auto" w:fill="auto"/>
                </w:tcPr>
                <w:p w14:paraId="64C85C3B" w14:textId="61A8AE50" w:rsidR="00B1467F" w:rsidRPr="00BE1546" w:rsidRDefault="00B1467F" w:rsidP="00B1467F">
                  <w:pPr>
                    <w:rPr>
                      <w:rFonts w:ascii="Product Sans" w:hAnsi="Product Sans"/>
                    </w:rPr>
                  </w:pPr>
                  <w:r w:rsidRPr="00BE1546">
                    <w:rPr>
                      <w:rFonts w:ascii="Product Sans" w:hAnsi="Product Sans"/>
                      <w:b w:val="0"/>
                      <w:bCs w:val="0"/>
                      <w:sz w:val="14"/>
                      <w:szCs w:val="14"/>
                    </w:rPr>
                    <w:t xml:space="preserve"/>
                  </w:r>
                  <w:r>
                    <w:drawing>
                      <wp:inline xmlns:a="http://schemas.openxmlformats.org/drawingml/2006/main" xmlns:pic="http://schemas.openxmlformats.org/drawingml/2006/picture">
                        <wp:extent cx="546840" cy="546840"/>
                        <wp:docPr id="1011" name="Picture 55"/>
                        <wp:cNvGraphicFramePr>
                          <a:graphicFrameLocks noChangeAspect="1"/>
                        </wp:cNvGraphicFramePr>
                        <a:graphic>
                          <a:graphicData uri="http://schemas.openxmlformats.org/drawingml/2006/picture">
                            <pic:pic>
                              <pic:nvPicPr>
                                <pic:cNvPr id="0" name="1.jpg"/>
                                <pic:cNvPicPr/>
                              </pic:nvPicPr>
                              <pic:blipFill>
                                <a:blip r:embed="rId27"/>
                                <a:stretch>
                                  <a:fillRect/>
                                </a:stretch>
                              </pic:blipFill>
                              <pic:spPr>
                                <a:xfrm>
                                  <a:off x="0" y="0"/>
                                  <a:ext cx="546840" cy="546840"/>
                                </a:xfrm>
                                <a:prstGeom prst="rect"/>
                              </pic:spPr>
                            </pic:pic>
                          </a:graphicData>
                        </a:graphic>
                      </wp:inline>
                    </w:drawing>
                  </w:r>
                  <w:r>
                    <w:t xml:space="preserve"/>
                  </w:r>
                </w:p>
              </w:tc>
              <w:tc>
                <w:tcPr>
                  <w:tcW w:w="3871" w:type="dxa"/>
                  <w:tcBorders>
                    <w:top w:val="nil"/>
                    <w:left w:val="nil"/>
                    <w:bottom w:val="nil"/>
                    <w:right w:val="nil"/>
                  </w:tcBorders>
                  <w:shd w:val="clear" w:color="auto" w:fill="auto"/>
                </w:tcPr>
                <w:p w14:paraId="31CA15CC" w14:textId="4E3866B0" w:rsidR="00B1467F"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2576A1">
                    <w:rPr>
                      <w:rFonts w:ascii="Product Sans" w:hAnsi="Product Sans"/>
                      <w:b w:val="0"/>
                      <w:bCs w:val="0"/>
                      <w:color w:val="auto"/>
                      <w:sz w:val="14"/>
                      <w:szCs w:val="14"/>
                    </w:rPr>
                    <w:t xml:space="preserve">Teach Me 2</w:t>
                  </w:r>
                  <w:r>
                    <w:rPr>
                      <w:rFonts w:ascii="Product Sans" w:hAnsi="Product Sans"/>
                      <w:b w:val="0"/>
                      <w:bCs w:val="0"/>
                      <w:color w:val="auto"/>
                      <w:sz w:val="14"/>
                      <w:szCs w:val="14"/>
                    </w:rPr>
                    <w:t xml:space="preserve"> – Computer Science , Information Technology Tutor</w:t>
                  </w:r>
                </w:p>
                <w:p w14:paraId="527CE685" w14:textId="77777777" w:rsidR="00B1467F"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Pr>
                      <w:rFonts w:ascii="Product Sans" w:hAnsi="Product Sans"/>
                      <w:b w:val="0"/>
                      <w:bCs w:val="0"/>
                      <w:color w:val="auto"/>
                      <w:sz w:val="14"/>
                      <w:szCs w:val="14"/>
                    </w:rPr>
                    <w:t xml:space="preserve">Apr 2021 - Present 1 year 7 months</w:t>
                  </w:r>
                </w:p>
                <w:p w14:paraId="78B35FDD" w14:textId="286A7F62" w:rsidR="00B1467F"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Pr>
                      <w:rFonts w:ascii="Product Sans" w:hAnsi="Product Sans"/>
                      <w:b w:val="0"/>
                      <w:bCs w:val="0"/>
                      <w:color w:val="auto"/>
                      <w:sz w:val="14"/>
                      <w:szCs w:val="14"/>
                    </w:rPr>
                    <w:t xml:space="preserve">Durban, KwaZulu-Natal, South Africa</w:t>
                  </w:r>
                </w:p>
                <w:p w14:paraId="18A59C69" w14:textId="77777777" w:rsidR="00B1467F"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p>
                <w:p w14:paraId="3298FA97" w14:textId="2CB03CA0" w:rsidR="00B1467F" w:rsidRPr="00E5198E"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color w:val="auto"/>
                    </w:rPr>
                  </w:pPr>
                </w:p>
              </w:tc>
            </w:tr>
            <w:tr w:rsidR="00B1467F" w14:paraId="39B1A7B7" w14:textId="77777777" w:rsidTr="00DF58BA">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5015" w:type="dxa"/>
                  <w:gridSpan w:val="2"/>
                  <w:tcBorders>
                    <w:top w:val="nil"/>
                    <w:left w:val="nil"/>
                    <w:bottom w:val="nil"/>
                    <w:right w:val="nil"/>
                  </w:tcBorders>
                  <w:shd w:val="clear" w:color="auto" w:fill="auto"/>
                </w:tcPr>
                <w:p w14:paraId="3C2384FD" w14:textId="00127EB3" w:rsidR="00B1467F" w:rsidRPr="00B1467F" w:rsidRDefault="00B1467F" w:rsidP="00E5198E">
                  <w:pPr>
                    <w:rPr>
                      <w:rFonts w:ascii="Product Sans" w:hAnsi="Product Sans"/>
                      <w:b w:val="0"/>
                      <w:bCs w:val="0"/>
                      <w:color w:val="auto"/>
                      <w:sz w:val="14"/>
                      <w:szCs w:val="14"/>
                    </w:rPr>
                  </w:pPr>
                  <w:r w:rsidRPr="00B1467F">
                    <w:rPr>
                      <w:rFonts w:ascii="Product Sans" w:hAnsi="Product Sans"/>
                      <w:b w:val="0"/>
                      <w:bCs w:val="0"/>
                      <w:color w:val="auto"/>
                      <w:sz w:val="12"/>
                      <w:szCs w:val="12"/>
                    </w:rPr>
                    <w:t xml:space="preserve">Tutoring high school , university students from all over the world.</w:t>
                  </w:r>
                </w:p>
              </w:tc>
            </w:tr>
          </w:tbl>
          <w:p w14:paraId="1ADFFC40" w14:textId="7FEF31E9" w:rsidR="00DF58BA" w:rsidRDefault="00E5198E" w:rsidP="00DF58BA">
            <w:pPr>
              <w:rPr>
                <w:rFonts w:ascii="Product Sans" w:hAnsi="Product Sans"/>
                <w:sz w:val="10"/>
                <w:szCs w:val="10"/>
              </w:rPr>
            </w:pPr>
            <w:r w:rsidRPr="0011392D">
              <w:rPr>
                <w:rFonts w:ascii="Product Sans" w:hAnsi="Product Sans"/>
                <w:sz w:val="10"/>
                <w:szCs w:val="10"/>
              </w:rPr>
              <w:t xml:space="preserve"/>
            </w:r>
          </w:p>
          <w:tbl>
            <w:tblPr>
              <w:tblStyle w:val="PlainTable1"/>
              <w:tblW w:w="5015" w:type="dxa"/>
              <w:tblLayout w:type="fixed"/>
              <w:tblLook w:val="04A0" w:firstRow="1" w:lastRow="0" w:firstColumn="1" w:lastColumn="0" w:noHBand="0" w:noVBand="1"/>
            </w:tblPr>
            <w:tblGrid>
              <w:gridCol w:w="1143"/>
              <w:gridCol w:w="3872"/>
            </w:tblGrid>
            <w:tr w:rsidR="00B1467F" w14:paraId="31D24E6B" w14:textId="77777777" w:rsidTr="00DF58BA">
              <w:trPr>
                <w:cnfStyle w:val="100000000000" w:firstRow="1" w:lastRow="0" w:firstColumn="0" w:lastColumn="0" w:oddVBand="0" w:evenVBand="0" w:oddHBand="0"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1143" w:type="dxa"/>
                  <w:tcBorders>
                    <w:top w:val="nil"/>
                    <w:left w:val="nil"/>
                    <w:bottom w:val="nil"/>
                    <w:right w:val="nil"/>
                  </w:tcBorders>
                  <w:shd w:val="clear" w:color="auto" w:fill="auto"/>
                </w:tcPr>
                <w:p w14:paraId="64C85C3B" w14:textId="61A8AE50" w:rsidR="00B1467F" w:rsidRPr="00BE1546" w:rsidRDefault="00B1467F" w:rsidP="00B1467F">
                  <w:pPr>
                    <w:rPr>
                      <w:rFonts w:ascii="Product Sans" w:hAnsi="Product Sans"/>
                    </w:rPr>
                  </w:pPr>
                  <w:r w:rsidRPr="00BE1546">
                    <w:rPr>
                      <w:rFonts w:ascii="Product Sans" w:hAnsi="Product Sans"/>
                      <w:b w:val="0"/>
                      <w:bCs w:val="0"/>
                      <w:sz w:val="14"/>
                      <w:szCs w:val="14"/>
                    </w:rPr>
                    <w:t xml:space="preserve"/>
                  </w:r>
                  <w:r>
                    <w:drawing>
                      <wp:inline xmlns:a="http://schemas.openxmlformats.org/drawingml/2006/main" xmlns:pic="http://schemas.openxmlformats.org/drawingml/2006/picture">
                        <wp:extent cx="546840" cy="546840"/>
                        <wp:docPr id="1012" name="Picture 55"/>
                        <wp:cNvGraphicFramePr>
                          <a:graphicFrameLocks noChangeAspect="1"/>
                        </wp:cNvGraphicFramePr>
                        <a:graphic>
                          <a:graphicData uri="http://schemas.openxmlformats.org/drawingml/2006/picture">
                            <pic:pic>
                              <pic:nvPicPr>
                                <pic:cNvPr id="0" name="2.jpg"/>
                                <pic:cNvPicPr/>
                              </pic:nvPicPr>
                              <pic:blipFill>
                                <a:blip r:embed="rId28"/>
                                <a:stretch>
                                  <a:fillRect/>
                                </a:stretch>
                              </pic:blipFill>
                              <pic:spPr>
                                <a:xfrm>
                                  <a:off x="0" y="0"/>
                                  <a:ext cx="546840" cy="546840"/>
                                </a:xfrm>
                                <a:prstGeom prst="rect"/>
                              </pic:spPr>
                            </pic:pic>
                          </a:graphicData>
                        </a:graphic>
                      </wp:inline>
                    </w:drawing>
                  </w:r>
                  <w:r>
                    <w:t xml:space="preserve"/>
                  </w:r>
                </w:p>
              </w:tc>
              <w:tc>
                <w:tcPr>
                  <w:tcW w:w="3871" w:type="dxa"/>
                  <w:tcBorders>
                    <w:top w:val="nil"/>
                    <w:left w:val="nil"/>
                    <w:bottom w:val="nil"/>
                    <w:right w:val="nil"/>
                  </w:tcBorders>
                  <w:shd w:val="clear" w:color="auto" w:fill="auto"/>
                </w:tcPr>
                <w:p w14:paraId="31CA15CC" w14:textId="4E3866B0" w:rsidR="00B1467F"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2576A1">
                    <w:rPr>
                      <w:rFonts w:ascii="Product Sans" w:hAnsi="Product Sans"/>
                      <w:b w:val="0"/>
                      <w:bCs w:val="0"/>
                      <w:color w:val="auto"/>
                      <w:sz w:val="14"/>
                      <w:szCs w:val="14"/>
                    </w:rPr>
                    <w:t xml:space="preserve">Rahn Consolidated (Pty) ltd</w:t>
                  </w:r>
                  <w:r>
                    <w:rPr>
                      <w:rFonts w:ascii="Product Sans" w:hAnsi="Product Sans"/>
                      <w:b w:val="0"/>
                      <w:bCs w:val="0"/>
                      <w:color w:val="auto"/>
                      <w:sz w:val="14"/>
                      <w:szCs w:val="14"/>
                    </w:rPr>
                    <w:t xml:space="preserve"> – Software Engineering - Contract Work to ADGSTUDIOS</w:t>
                  </w:r>
                </w:p>
                <w:p w14:paraId="527CE685" w14:textId="77777777" w:rsidR="00B1467F"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Pr>
                      <w:rFonts w:ascii="Product Sans" w:hAnsi="Product Sans"/>
                      <w:b w:val="0"/>
                      <w:bCs w:val="0"/>
                      <w:color w:val="auto"/>
                      <w:sz w:val="14"/>
                      <w:szCs w:val="14"/>
                    </w:rPr>
                    <w:t xml:space="preserve">Apr 2021 - Mar 2022 1 year</w:t>
                  </w:r>
                </w:p>
                <w:p w14:paraId="78B35FDD" w14:textId="286A7F62" w:rsidR="00B1467F"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Pr>
                      <w:rFonts w:ascii="Product Sans" w:hAnsi="Product Sans"/>
                      <w:b w:val="0"/>
                      <w:bCs w:val="0"/>
                      <w:color w:val="auto"/>
                      <w:sz w:val="14"/>
                      <w:szCs w:val="14"/>
                    </w:rPr>
                    <w:t xml:space="preserve">South Africa</w:t>
                  </w:r>
                </w:p>
                <w:p w14:paraId="18A59C69" w14:textId="77777777" w:rsidR="00B1467F"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p>
                <w:p w14:paraId="3298FA97" w14:textId="2CB03CA0" w:rsidR="00B1467F" w:rsidRPr="00E5198E"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color w:val="auto"/>
                    </w:rPr>
                  </w:pPr>
                </w:p>
              </w:tc>
            </w:tr>
            <w:tr w:rsidR="00B1467F" w14:paraId="39B1A7B7" w14:textId="77777777" w:rsidTr="00DF58BA">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5015" w:type="dxa"/>
                  <w:gridSpan w:val="2"/>
                  <w:tcBorders>
                    <w:top w:val="nil"/>
                    <w:left w:val="nil"/>
                    <w:bottom w:val="nil"/>
                    <w:right w:val="nil"/>
                  </w:tcBorders>
                  <w:shd w:val="clear" w:color="auto" w:fill="auto"/>
                </w:tcPr>
                <w:p w14:paraId="3C2384FD" w14:textId="00127EB3" w:rsidR="00B1467F" w:rsidRPr="00B1467F" w:rsidRDefault="00B1467F" w:rsidP="00E5198E">
                  <w:pPr>
                    <w:rPr>
                      <w:rFonts w:ascii="Product Sans" w:hAnsi="Product Sans"/>
                      <w:b w:val="0"/>
                      <w:bCs w:val="0"/>
                      <w:color w:val="auto"/>
                      <w:sz w:val="14"/>
                      <w:szCs w:val="14"/>
                    </w:rPr>
                  </w:pPr>
                  <w:r w:rsidRPr="00B1467F">
                    <w:rPr>
                      <w:rFonts w:ascii="Product Sans" w:hAnsi="Product Sans"/>
                      <w:b w:val="0"/>
                      <w:bCs w:val="0"/>
                      <w:color w:val="auto"/>
                      <w:sz w:val="12"/>
                      <w:szCs w:val="12"/>
                    </w:rPr>
                    <w:t xml:space="preserve">Helped develop, debugging and polishing Rahn Monitor to get it ready for the market.Wrote RahnAPI - a Python script to pull WooCommerce RestAPI responses clean the responses and publish them into the SQL Database at every millisecond.This helped counter the competitor https://zapier.com/apps/sql-server/integrations/woocommerce. Where they charge R350 per month whereas my script is free you just need to run it on the cloud (in Rahn's cases a Raspberry Pi 4)To make the script run on the Pi 24/7 I had to create an image and run it in Kubernetes and Docker.using a FreeTDS driver to connect to SQL.https://github.com/ADGVLOGS/raspberrypi-pyodbc-docker-imageyou can find the repo here for more information.Website Upgrading for https://rahn.co.za/I added a WooCommerce plugin on the website to add an Account and Cart page and helped register them on PayFast to accept payments for the software.I wrote another application as research for them such as a CV parser. The CV parser uses NLP, Machine Learning to extract the fields in any given CV format - (.png, pdf, .docx, etc) and publishes them into the SQL Database. It's not quite accurate yet has around a 60% accuracy. Fields do get messed up and mixed up.Powered by C# and Python.Training a Rahn Employee to gain various skills such as Practical Networking (Port-forwarding, IPv4 Public and Private, Linux, SSH, Visual Studio Code - Jypyter Notebooks, httpd (Apache), SQL Server Security)Built Rahn Monitor with Raymond (Rahn) helping me with Front End from scratch powered by the ADGSDK.</w:t>
                  </w:r>
                </w:p>
              </w:tc>
            </w:tr>
          </w:tbl>
          <w:p w14:paraId="1ADFFC40" w14:textId="7FEF31E9" w:rsidR="00DF58BA" w:rsidRDefault="00E5198E" w:rsidP="00DF58BA">
            <w:pPr>
              <w:rPr>
                <w:rFonts w:ascii="Product Sans" w:hAnsi="Product Sans"/>
                <w:sz w:val="10"/>
                <w:szCs w:val="10"/>
              </w:rPr>
            </w:pPr>
            <w:r w:rsidRPr="0011392D">
              <w:rPr>
                <w:rFonts w:ascii="Product Sans" w:hAnsi="Product Sans"/>
                <w:sz w:val="10"/>
                <w:szCs w:val="10"/>
              </w:rPr>
              <w:t xml:space="preserve"/>
            </w:r>
          </w:p>
          <w:tbl>
            <w:tblPr>
              <w:tblStyle w:val="PlainTable1"/>
              <w:tblW w:w="5015" w:type="dxa"/>
              <w:tblLayout w:type="fixed"/>
              <w:tblLook w:val="04A0" w:firstRow="1" w:lastRow="0" w:firstColumn="1" w:lastColumn="0" w:noHBand="0" w:noVBand="1"/>
            </w:tblPr>
            <w:tblGrid>
              <w:gridCol w:w="1143"/>
              <w:gridCol w:w="3872"/>
            </w:tblGrid>
            <w:tr w:rsidR="00B1467F" w14:paraId="31D24E6B" w14:textId="77777777" w:rsidTr="00DF58BA">
              <w:trPr>
                <w:cnfStyle w:val="100000000000" w:firstRow="1" w:lastRow="0" w:firstColumn="0" w:lastColumn="0" w:oddVBand="0" w:evenVBand="0" w:oddHBand="0"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1143" w:type="dxa"/>
                  <w:tcBorders>
                    <w:top w:val="nil"/>
                    <w:left w:val="nil"/>
                    <w:bottom w:val="nil"/>
                    <w:right w:val="nil"/>
                  </w:tcBorders>
                  <w:shd w:val="clear" w:color="auto" w:fill="auto"/>
                </w:tcPr>
                <w:p w14:paraId="64C85C3B" w14:textId="61A8AE50" w:rsidR="00B1467F" w:rsidRPr="00BE1546" w:rsidRDefault="00B1467F" w:rsidP="00B1467F">
                  <w:pPr>
                    <w:rPr>
                      <w:rFonts w:ascii="Product Sans" w:hAnsi="Product Sans"/>
                    </w:rPr>
                  </w:pPr>
                  <w:r w:rsidRPr="00BE1546">
                    <w:rPr>
                      <w:rFonts w:ascii="Product Sans" w:hAnsi="Product Sans"/>
                      <w:b w:val="0"/>
                      <w:bCs w:val="0"/>
                      <w:sz w:val="14"/>
                      <w:szCs w:val="14"/>
                    </w:rPr>
                    <w:t xml:space="preserve"/>
                  </w:r>
                  <w:r>
                    <w:drawing>
                      <wp:inline xmlns:a="http://schemas.openxmlformats.org/drawingml/2006/main" xmlns:pic="http://schemas.openxmlformats.org/drawingml/2006/picture">
                        <wp:extent cx="546840" cy="546840"/>
                        <wp:docPr id="1013" name="Picture 55"/>
                        <wp:cNvGraphicFramePr>
                          <a:graphicFrameLocks noChangeAspect="1"/>
                        </wp:cNvGraphicFramePr>
                        <a:graphic>
                          <a:graphicData uri="http://schemas.openxmlformats.org/drawingml/2006/picture">
                            <pic:pic>
                              <pic:nvPicPr>
                                <pic:cNvPr id="0" name="3.jpg"/>
                                <pic:cNvPicPr/>
                              </pic:nvPicPr>
                              <pic:blipFill>
                                <a:blip r:embed="rId29"/>
                                <a:stretch>
                                  <a:fillRect/>
                                </a:stretch>
                              </pic:blipFill>
                              <pic:spPr>
                                <a:xfrm>
                                  <a:off x="0" y="0"/>
                                  <a:ext cx="546840" cy="546840"/>
                                </a:xfrm>
                                <a:prstGeom prst="rect"/>
                              </pic:spPr>
                            </pic:pic>
                          </a:graphicData>
                        </a:graphic>
                      </wp:inline>
                    </w:drawing>
                  </w:r>
                  <w:r>
                    <w:t xml:space="preserve"/>
                  </w:r>
                </w:p>
              </w:tc>
              <w:tc>
                <w:tcPr>
                  <w:tcW w:w="3871" w:type="dxa"/>
                  <w:tcBorders>
                    <w:top w:val="nil"/>
                    <w:left w:val="nil"/>
                    <w:bottom w:val="nil"/>
                    <w:right w:val="nil"/>
                  </w:tcBorders>
                  <w:shd w:val="clear" w:color="auto" w:fill="auto"/>
                </w:tcPr>
                <w:p w14:paraId="31CA15CC" w14:textId="4E3866B0" w:rsidR="00B1467F"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2576A1">
                    <w:rPr>
                      <w:rFonts w:ascii="Product Sans" w:hAnsi="Product Sans"/>
                      <w:b w:val="0"/>
                      <w:bCs w:val="0"/>
                      <w:color w:val="auto"/>
                      <w:sz w:val="14"/>
                      <w:szCs w:val="14"/>
                    </w:rPr>
                    <w:t xml:space="preserve">Gaya-Simulations</w:t>
                  </w:r>
                  <w:r>
                    <w:rPr>
                      <w:rFonts w:ascii="Product Sans" w:hAnsi="Product Sans"/>
                      <w:b w:val="0"/>
                      <w:bCs w:val="0"/>
                      <w:color w:val="auto"/>
                      <w:sz w:val="14"/>
                      <w:szCs w:val="14"/>
                    </w:rPr>
                    <w:t xml:space="preserve"> – Software Developer</w:t>
                  </w:r>
                </w:p>
                <w:p w14:paraId="527CE685" w14:textId="77777777" w:rsidR="00B1467F"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Pr>
                      <w:rFonts w:ascii="Product Sans" w:hAnsi="Product Sans"/>
                      <w:b w:val="0"/>
                      <w:bCs w:val="0"/>
                      <w:color w:val="auto"/>
                      <w:sz w:val="14"/>
                      <w:szCs w:val="14"/>
                    </w:rPr>
                    <w:t xml:space="preserve">Mar 2020 - Aug 2020 6 months</w:t>
                  </w:r>
                </w:p>
                <w:p w14:paraId="78B35FDD" w14:textId="286A7F62" w:rsidR="00B1467F"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Pr>
                      <w:rFonts w:ascii="Product Sans" w:hAnsi="Product Sans"/>
                      <w:b w:val="0"/>
                      <w:bCs w:val="0"/>
                      <w:color w:val="auto"/>
                      <w:sz w:val="14"/>
                      <w:szCs w:val="14"/>
                    </w:rPr>
                    <w:t xml:space="preserve">Israel</w:t>
                  </w:r>
                </w:p>
                <w:p w14:paraId="18A59C69" w14:textId="77777777" w:rsidR="00B1467F"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p>
                <w:p w14:paraId="3298FA97" w14:textId="2CB03CA0" w:rsidR="00B1467F" w:rsidRPr="00E5198E"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color w:val="auto"/>
                    </w:rPr>
                  </w:pPr>
                </w:p>
              </w:tc>
            </w:tr>
            <w:tr w:rsidR="00B1467F" w14:paraId="39B1A7B7" w14:textId="77777777" w:rsidTr="00DF58BA">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5015" w:type="dxa"/>
                  <w:gridSpan w:val="2"/>
                  <w:tcBorders>
                    <w:top w:val="nil"/>
                    <w:left w:val="nil"/>
                    <w:bottom w:val="nil"/>
                    <w:right w:val="nil"/>
                  </w:tcBorders>
                  <w:shd w:val="clear" w:color="auto" w:fill="auto"/>
                </w:tcPr>
                <w:p w14:paraId="3C2384FD" w14:textId="00127EB3" w:rsidR="00B1467F" w:rsidRPr="00B1467F" w:rsidRDefault="00B1467F" w:rsidP="00E5198E">
                  <w:pPr>
                    <w:rPr>
                      <w:rFonts w:ascii="Product Sans" w:hAnsi="Product Sans"/>
                      <w:b w:val="0"/>
                      <w:bCs w:val="0"/>
                      <w:color w:val="auto"/>
                      <w:sz w:val="14"/>
                      <w:szCs w:val="14"/>
                    </w:rPr>
                  </w:pPr>
                  <w:r w:rsidRPr="00B1467F">
                    <w:rPr>
                      <w:rFonts w:ascii="Product Sans" w:hAnsi="Product Sans"/>
                      <w:b w:val="0"/>
                      <w:bCs w:val="0"/>
                      <w:color w:val="auto"/>
                      <w:sz w:val="12"/>
                      <w:szCs w:val="12"/>
                    </w:rPr>
                    <w:t xml:space="preserve">Gaya Simulations create highly detailed airports and scenery addons for flight simulators - Prepar3D, X-Plane 11 and Microsoft Flight Simulator.Freelancing doing mini coding projects for them in Node.js , C# , Azure , SQL, PhP, HTML5 and JavaScriptCreated Discord Bot to monitor progress in the company.Created a Plane Mod Installer.</w:t>
                  </w:r>
                </w:p>
              </w:tc>
            </w:tr>
          </w:tbl>
          <w:p w14:paraId="1ADFFC40" w14:textId="7FEF31E9" w:rsidR="00DF58BA" w:rsidRDefault="00E5198E" w:rsidP="00DF58BA">
            <w:pPr>
              <w:rPr>
                <w:rFonts w:ascii="Product Sans" w:hAnsi="Product Sans"/>
                <w:sz w:val="10"/>
                <w:szCs w:val="10"/>
              </w:rPr>
            </w:pPr>
            <w:r w:rsidRPr="0011392D">
              <w:rPr>
                <w:rFonts w:ascii="Product Sans" w:hAnsi="Product Sans"/>
                <w:sz w:val="10"/>
                <w:szCs w:val="10"/>
              </w:rPr>
              <w:t xml:space="preserve"/>
            </w:r>
          </w:p>
          <w:p w14:paraId="636D55AE" w14:textId="32EEB365" w:rsidR="008E79BC" w:rsidRPr="0011392D" w:rsidRDefault="008E79BC" w:rsidP="008E79BC">
            <w:pPr>
              <w:rPr>
                <w:rFonts w:ascii="Product Sans" w:hAnsi="Product Sans"/>
                <w:sz w:val="28"/>
                <w:szCs w:val="28"/>
              </w:rPr>
            </w:pPr>
            <w:proofErr w:type="gramStart"/>
            <w:r>
              <w:rPr>
                <w:rFonts w:ascii="Product Sans" w:hAnsi="Product Sans"/>
                <w:sz w:val="28"/>
                <w:szCs w:val="28"/>
              </w:rPr>
              <w:t>PUBLICATIONS</w:t>
            </w:r>
            <w:r w:rsidRPr="0011392D">
              <w:rPr>
                <w:rFonts w:ascii="Product Sans" w:hAnsi="Product Sans"/>
                <w:sz w:val="10"/>
                <w:szCs w:val="10"/>
              </w:rPr>
              <w:t xml:space="preserve"/>
            </w:r>
          </w:p>
          <w:tbl>
            <w:tblPr>
              <w:tblStyle w:val="PlainTable1"/>
              <w:tblW w:w="5015" w:type="dxa"/>
              <w:tblLayout w:type="fixed"/>
              <w:tblLook w:val="04A0" w:firstRow="1" w:lastRow="0" w:firstColumn="1" w:lastColumn="0" w:noHBand="0" w:noVBand="1"/>
            </w:tblPr>
            <w:tblGrid>
              <w:gridCol w:w="5015"/>
            </w:tblGrid>
            <w:tr w:rsidR="008E79BC" w14:paraId="5ACDB711" w14:textId="77777777" w:rsidTr="008E79BC">
              <w:trPr>
                <w:cnfStyle w:val="100000000000" w:firstRow="1" w:lastRow="0" w:firstColumn="0" w:lastColumn="0" w:oddVBand="0" w:evenVBand="0" w:oddHBand="0" w:evenHBand="0" w:firstRowFirstColumn="0" w:firstRowLastColumn="0" w:lastRowFirstColumn="0" w:lastRowLastColumn="0"/>
                <w:trHeight w:val="639"/>
              </w:trPr>
              <w:tc>
                <w:tcPr>
                  <w:cnfStyle w:val="001000000000" w:firstRow="0" w:lastRow="0" w:firstColumn="1" w:lastColumn="0" w:oddVBand="0" w:evenVBand="0" w:oddHBand="0" w:evenHBand="0" w:firstRowFirstColumn="0" w:firstRowLastColumn="0" w:lastRowFirstColumn="0" w:lastRowLastColumn="0"/>
                  <w:tcW w:w="5015" w:type="dxa"/>
                  <w:tcBorders>
                    <w:top w:val="nil"/>
                    <w:left w:val="nil"/>
                    <w:bottom w:val="nil"/>
                    <w:right w:val="nil"/>
                  </w:tcBorders>
                  <w:shd w:val="clear" w:color="auto" w:fill="auto"/>
                </w:tcPr>
                <w:p w14:paraId="2DB0CCF1" w14:textId="465514DD" w:rsidR="008E79BC" w:rsidRDefault="008E79BC" w:rsidP="008E79BC">
                  <w:pPr>
                    <w:rPr>
                      <w:rFonts w:ascii="Product Sans" w:hAnsi="Product Sans"/>
                      <w:sz w:val="14"/>
                      <w:szCs w:val="14"/>
                    </w:rPr>
                  </w:pPr>
                  <w:r>
                    <w:rPr>
                      <w:rFonts w:ascii="Product Sans" w:hAnsi="Product Sans"/>
                      <w:b w:val="0"/>
                      <w:bCs w:val="0"/>
                      <w:sz w:val="14"/>
                      <w:szCs w:val="14"/>
                    </w:rPr>
                    <w:t xml:space="preserve">Arbitrage Betting</w:t>
                  </w:r>
                </w:p>
                <w:p w14:paraId="72B31230" w14:textId="21D0D0F4" w:rsidR="008E79BC" w:rsidRPr="008E79BC" w:rsidRDefault="008E79BC" w:rsidP="008E79BC">
                  <w:pPr>
                    <w:rPr>
                      <w:rFonts w:ascii="Product Sans" w:hAnsi="Product Sans"/>
                      <w:sz w:val="14"/>
                      <w:szCs w:val="14"/>
                    </w:rPr>
                  </w:pPr>
                  <w:r>
                    <w:rPr>
                      <w:rFonts w:ascii="Product Sans" w:hAnsi="Product Sans"/>
                      <w:b w:val="0"/>
                      <w:bCs w:val="0"/>
                      <w:sz w:val="14"/>
                      <w:szCs w:val="14"/>
                    </w:rPr>
                    <w:t xml:space="preserve">Research Gate October 18, 2022</w:t>
                  </w:r>
                </w:p>
              </w:tc>
            </w:tr>
            <w:tr w:rsidR="008E79BC" w14:paraId="717F790C" w14:textId="77777777" w:rsidTr="00BC4B53">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5015" w:type="dxa"/>
                  <w:tcBorders>
                    <w:top w:val="nil"/>
                    <w:left w:val="nil"/>
                    <w:bottom w:val="nil"/>
                    <w:right w:val="nil"/>
                  </w:tcBorders>
                  <w:shd w:val="clear" w:color="auto" w:fill="auto"/>
                </w:tcPr>
                <w:p w14:paraId="20F4FC4A" w14:textId="59A81F97" w:rsidR="008E79BC" w:rsidRPr="00B1467F" w:rsidRDefault="008E79BC" w:rsidP="008E79BC">
                  <w:pPr>
                    <w:rPr>
                      <w:rFonts w:ascii="Product Sans" w:hAnsi="Product Sans"/>
                      <w:b w:val="0"/>
                      <w:bCs w:val="0"/>
                      <w:color w:val="auto"/>
                      <w:sz w:val="14"/>
                      <w:szCs w:val="14"/>
                    </w:rPr>
                  </w:pPr>
                  <w:r>
                    <w:rPr>
                      <w:rFonts w:ascii="Product Sans" w:hAnsi="Product Sans"/>
                      <w:b w:val="0"/>
                      <w:bCs w:val="0"/>
                      <w:sz w:val="14"/>
                      <w:szCs w:val="14"/>
                    </w:rPr>
                    <w:t xml:space="preserve">This paper produces methodologies and ideas on how to do Arbitrage Betting. Arbitrage Betting is explained from first principles mathematically. Source Code for calculating arbitrage bets is also provided in Python. Pros and Cons of Arbitrage Betting are also discussed. Optimization of Arbitrage Betting is also discussed. Real World problems are solved in this paper.</w:t>
                  </w:r>
                </w:p>
              </w:tc>
            </w:tr>
          </w:tbl>
          <w:p w14:paraId="4253BD37" w14:textId="77777777" w:rsidR="008E79BC" w:rsidRDefault="008E79BC" w:rsidP="008E79BC">
            <w:pPr>
              <w:rPr>
                <w:rFonts w:ascii="Product Sans" w:hAnsi="Product Sans"/>
                <w:sz w:val="10"/>
                <w:szCs w:val="10"/>
              </w:rPr>
            </w:pPr>
            <w:r w:rsidRPr="0011392D">
              <w:rPr>
                <w:rFonts w:ascii="Product Sans" w:hAnsi="Product Sans"/>
                <w:sz w:val="10"/>
                <w:szCs w:val="10"/>
              </w:rPr>
              <w:t xml:space="preserve"/>
            </w:r>
          </w:p>
          <w:tbl>
            <w:tblPr>
              <w:tblStyle w:val="PlainTable1"/>
              <w:tblW w:w="5015" w:type="dxa"/>
              <w:tblLayout w:type="fixed"/>
              <w:tblLook w:val="04A0" w:firstRow="1" w:lastRow="0" w:firstColumn="1" w:lastColumn="0" w:noHBand="0" w:noVBand="1"/>
            </w:tblPr>
            <w:tblGrid>
              <w:gridCol w:w="5015"/>
            </w:tblGrid>
            <w:tr w:rsidR="008E79BC" w14:paraId="5ACDB711" w14:textId="77777777" w:rsidTr="008E79BC">
              <w:trPr>
                <w:cnfStyle w:val="100000000000" w:firstRow="1" w:lastRow="0" w:firstColumn="0" w:lastColumn="0" w:oddVBand="0" w:evenVBand="0" w:oddHBand="0" w:evenHBand="0" w:firstRowFirstColumn="0" w:firstRowLastColumn="0" w:lastRowFirstColumn="0" w:lastRowLastColumn="0"/>
                <w:trHeight w:val="639"/>
              </w:trPr>
              <w:tc>
                <w:tcPr>
                  <w:cnfStyle w:val="001000000000" w:firstRow="0" w:lastRow="0" w:firstColumn="1" w:lastColumn="0" w:oddVBand="0" w:evenVBand="0" w:oddHBand="0" w:evenHBand="0" w:firstRowFirstColumn="0" w:firstRowLastColumn="0" w:lastRowFirstColumn="0" w:lastRowLastColumn="0"/>
                  <w:tcW w:w="5015" w:type="dxa"/>
                  <w:tcBorders>
                    <w:top w:val="nil"/>
                    <w:left w:val="nil"/>
                    <w:bottom w:val="nil"/>
                    <w:right w:val="nil"/>
                  </w:tcBorders>
                  <w:shd w:val="clear" w:color="auto" w:fill="auto"/>
                </w:tcPr>
                <w:p w14:paraId="2DB0CCF1" w14:textId="465514DD" w:rsidR="008E79BC" w:rsidRDefault="008E79BC" w:rsidP="008E79BC">
                  <w:pPr>
                    <w:rPr>
                      <w:rFonts w:ascii="Product Sans" w:hAnsi="Product Sans"/>
                      <w:sz w:val="14"/>
                      <w:szCs w:val="14"/>
                    </w:rPr>
                  </w:pPr>
                  <w:r>
                    <w:rPr>
                      <w:rFonts w:ascii="Product Sans" w:hAnsi="Product Sans"/>
                      <w:b w:val="0"/>
                      <w:bCs w:val="0"/>
                      <w:sz w:val="14"/>
                      <w:szCs w:val="14"/>
                    </w:rPr>
                    <w:t xml:space="preserve">Using GPLK to solve Mixed Integer Programming (MIP) Linear Optimization Models</w:t>
                  </w:r>
                </w:p>
                <w:p w14:paraId="72B31230" w14:textId="21D0D0F4" w:rsidR="008E79BC" w:rsidRPr="008E79BC" w:rsidRDefault="008E79BC" w:rsidP="008E79BC">
                  <w:pPr>
                    <w:rPr>
                      <w:rFonts w:ascii="Product Sans" w:hAnsi="Product Sans"/>
                      <w:sz w:val="14"/>
                      <w:szCs w:val="14"/>
                    </w:rPr>
                  </w:pPr>
                  <w:r>
                    <w:rPr>
                      <w:rFonts w:ascii="Product Sans" w:hAnsi="Product Sans"/>
                      <w:b w:val="0"/>
                      <w:bCs w:val="0"/>
                      <w:sz w:val="14"/>
                      <w:szCs w:val="14"/>
                    </w:rPr>
                    <w:t xml:space="preserve">Research Gate October 4, 2022</w:t>
                  </w:r>
                </w:p>
              </w:tc>
            </w:tr>
            <w:tr w:rsidR="008E79BC" w14:paraId="717F790C" w14:textId="77777777" w:rsidTr="00BC4B53">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5015" w:type="dxa"/>
                  <w:tcBorders>
                    <w:top w:val="nil"/>
                    <w:left w:val="nil"/>
                    <w:bottom w:val="nil"/>
                    <w:right w:val="nil"/>
                  </w:tcBorders>
                  <w:shd w:val="clear" w:color="auto" w:fill="auto"/>
                </w:tcPr>
                <w:p w14:paraId="20F4FC4A" w14:textId="59A81F97" w:rsidR="008E79BC" w:rsidRPr="00B1467F" w:rsidRDefault="008E79BC" w:rsidP="008E79BC">
                  <w:pPr>
                    <w:rPr>
                      <w:rFonts w:ascii="Product Sans" w:hAnsi="Product Sans"/>
                      <w:b w:val="0"/>
                      <w:bCs w:val="0"/>
                      <w:color w:val="auto"/>
                      <w:sz w:val="14"/>
                      <w:szCs w:val="14"/>
                    </w:rPr>
                  </w:pPr>
                  <w:r>
                    <w:rPr>
                      <w:rFonts w:ascii="Product Sans" w:hAnsi="Product Sans"/>
                      <w:b w:val="0"/>
                      <w:bCs w:val="0"/>
                      <w:sz w:val="14"/>
                      <w:szCs w:val="14"/>
                    </w:rPr>
                    <w:t xml:space="preserve">This paper is a guide to using the Octave programming language and module (GPLK) to solve linear optimization models.</w:t>
                  </w:r>
                </w:p>
              </w:tc>
            </w:tr>
          </w:tbl>
          <w:p w14:paraId="4253BD37" w14:textId="77777777" w:rsidR="008E79BC" w:rsidRDefault="008E79BC" w:rsidP="008E79BC">
            <w:pPr>
              <w:rPr>
                <w:rFonts w:ascii="Product Sans" w:hAnsi="Product Sans"/>
                <w:sz w:val="10"/>
                <w:szCs w:val="10"/>
              </w:rPr>
            </w:pPr>
            <w:r w:rsidRPr="0011392D">
              <w:rPr>
                <w:rFonts w:ascii="Product Sans" w:hAnsi="Product Sans"/>
                <w:sz w:val="10"/>
                <w:szCs w:val="10"/>
              </w:rPr>
              <w:t xml:space="preserve"/>
            </w:r>
          </w:p>
          <w:tbl>
            <w:tblPr>
              <w:tblStyle w:val="PlainTable1"/>
              <w:tblW w:w="5015" w:type="dxa"/>
              <w:tblLayout w:type="fixed"/>
              <w:tblLook w:val="04A0" w:firstRow="1" w:lastRow="0" w:firstColumn="1" w:lastColumn="0" w:noHBand="0" w:noVBand="1"/>
            </w:tblPr>
            <w:tblGrid>
              <w:gridCol w:w="5015"/>
            </w:tblGrid>
            <w:tr w:rsidR="008E79BC" w14:paraId="5ACDB711" w14:textId="77777777" w:rsidTr="008E79BC">
              <w:trPr>
                <w:cnfStyle w:val="100000000000" w:firstRow="1" w:lastRow="0" w:firstColumn="0" w:lastColumn="0" w:oddVBand="0" w:evenVBand="0" w:oddHBand="0" w:evenHBand="0" w:firstRowFirstColumn="0" w:firstRowLastColumn="0" w:lastRowFirstColumn="0" w:lastRowLastColumn="0"/>
                <w:trHeight w:val="639"/>
              </w:trPr>
              <w:tc>
                <w:tcPr>
                  <w:cnfStyle w:val="001000000000" w:firstRow="0" w:lastRow="0" w:firstColumn="1" w:lastColumn="0" w:oddVBand="0" w:evenVBand="0" w:oddHBand="0" w:evenHBand="0" w:firstRowFirstColumn="0" w:firstRowLastColumn="0" w:lastRowFirstColumn="0" w:lastRowLastColumn="0"/>
                  <w:tcW w:w="5015" w:type="dxa"/>
                  <w:tcBorders>
                    <w:top w:val="nil"/>
                    <w:left w:val="nil"/>
                    <w:bottom w:val="nil"/>
                    <w:right w:val="nil"/>
                  </w:tcBorders>
                  <w:shd w:val="clear" w:color="auto" w:fill="auto"/>
                </w:tcPr>
                <w:p w14:paraId="2DB0CCF1" w14:textId="465514DD" w:rsidR="008E79BC" w:rsidRDefault="008E79BC" w:rsidP="008E79BC">
                  <w:pPr>
                    <w:rPr>
                      <w:rFonts w:ascii="Product Sans" w:hAnsi="Product Sans"/>
                      <w:sz w:val="14"/>
                      <w:szCs w:val="14"/>
                    </w:rPr>
                  </w:pPr>
                  <w:r>
                    <w:rPr>
                      <w:rFonts w:ascii="Product Sans" w:hAnsi="Product Sans"/>
                      <w:b w:val="0"/>
                      <w:bCs w:val="0"/>
                      <w:sz w:val="14"/>
                      <w:szCs w:val="14"/>
                    </w:rPr>
                    <w:t xml:space="preserve">Evaluating Property Prices in South Africa using Machine Learning</w:t>
                  </w:r>
                </w:p>
                <w:p w14:paraId="72B31230" w14:textId="21D0D0F4" w:rsidR="008E79BC" w:rsidRPr="008E79BC" w:rsidRDefault="008E79BC" w:rsidP="008E79BC">
                  <w:pPr>
                    <w:rPr>
                      <w:rFonts w:ascii="Product Sans" w:hAnsi="Product Sans"/>
                      <w:sz w:val="14"/>
                      <w:szCs w:val="14"/>
                    </w:rPr>
                  </w:pPr>
                  <w:r>
                    <w:rPr>
                      <w:rFonts w:ascii="Product Sans" w:hAnsi="Product Sans"/>
                      <w:b w:val="0"/>
                      <w:bCs w:val="0"/>
                      <w:sz w:val="14"/>
                      <w:szCs w:val="14"/>
                    </w:rPr>
                    <w:t xml:space="preserve">Research Gate September 5, 2022</w:t>
                  </w:r>
                </w:p>
              </w:tc>
            </w:tr>
            <w:tr w:rsidR="008E79BC" w14:paraId="717F790C" w14:textId="77777777" w:rsidTr="00BC4B53">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5015" w:type="dxa"/>
                  <w:tcBorders>
                    <w:top w:val="nil"/>
                    <w:left w:val="nil"/>
                    <w:bottom w:val="nil"/>
                    <w:right w:val="nil"/>
                  </w:tcBorders>
                  <w:shd w:val="clear" w:color="auto" w:fill="auto"/>
                </w:tcPr>
                <w:p w14:paraId="20F4FC4A" w14:textId="59A81F97" w:rsidR="008E79BC" w:rsidRPr="00B1467F" w:rsidRDefault="008E79BC" w:rsidP="008E79BC">
                  <w:pPr>
                    <w:rPr>
                      <w:rFonts w:ascii="Product Sans" w:hAnsi="Product Sans"/>
                      <w:b w:val="0"/>
                      <w:bCs w:val="0"/>
                      <w:color w:val="auto"/>
                      <w:sz w:val="14"/>
                      <w:szCs w:val="14"/>
                    </w:rPr>
                  </w:pPr>
                  <w:r>
                    <w:rPr>
                      <w:rFonts w:ascii="Product Sans" w:hAnsi="Product Sans"/>
                      <w:b w:val="0"/>
                      <w:bCs w:val="0"/>
                      <w:sz w:val="14"/>
                      <w:szCs w:val="14"/>
                    </w:rPr>
                    <w:t xml:space="preserve">This paper is a real life study and application of how I evaluated/modeled/predicted a home's sale price to be sold in Johannesburg. Methodologies and techniques will be discussed so you can also evaluate your home this way using techniques of Machine Learning</w:t>
                  </w:r>
                </w:p>
              </w:tc>
            </w:tr>
          </w:tbl>
          <w:p w14:paraId="4253BD37" w14:textId="77777777" w:rsidR="008E79BC" w:rsidRDefault="008E79BC" w:rsidP="008E79BC">
            <w:pPr>
              <w:rPr>
                <w:rFonts w:ascii="Product Sans" w:hAnsi="Product Sans"/>
                <w:sz w:val="10"/>
                <w:szCs w:val="10"/>
              </w:rPr>
            </w:pPr>
            <w:r w:rsidRPr="0011392D">
              <w:rPr>
                <w:rFonts w:ascii="Product Sans" w:hAnsi="Product Sans"/>
                <w:sz w:val="10"/>
                <w:szCs w:val="10"/>
              </w:rPr>
              <w:t xml:space="preserve"/>
            </w:r>
          </w:p>
          <w:tbl>
            <w:tblPr>
              <w:tblStyle w:val="PlainTable1"/>
              <w:tblW w:w="5015" w:type="dxa"/>
              <w:tblLayout w:type="fixed"/>
              <w:tblLook w:val="04A0" w:firstRow="1" w:lastRow="0" w:firstColumn="1" w:lastColumn="0" w:noHBand="0" w:noVBand="1"/>
            </w:tblPr>
            <w:tblGrid>
              <w:gridCol w:w="5015"/>
            </w:tblGrid>
            <w:tr w:rsidR="008E79BC" w14:paraId="5ACDB711" w14:textId="77777777" w:rsidTr="008E79BC">
              <w:trPr>
                <w:cnfStyle w:val="100000000000" w:firstRow="1" w:lastRow="0" w:firstColumn="0" w:lastColumn="0" w:oddVBand="0" w:evenVBand="0" w:oddHBand="0" w:evenHBand="0" w:firstRowFirstColumn="0" w:firstRowLastColumn="0" w:lastRowFirstColumn="0" w:lastRowLastColumn="0"/>
                <w:trHeight w:val="639"/>
              </w:trPr>
              <w:tc>
                <w:tcPr>
                  <w:cnfStyle w:val="001000000000" w:firstRow="0" w:lastRow="0" w:firstColumn="1" w:lastColumn="0" w:oddVBand="0" w:evenVBand="0" w:oddHBand="0" w:evenHBand="0" w:firstRowFirstColumn="0" w:firstRowLastColumn="0" w:lastRowFirstColumn="0" w:lastRowLastColumn="0"/>
                  <w:tcW w:w="5015" w:type="dxa"/>
                  <w:tcBorders>
                    <w:top w:val="nil"/>
                    <w:left w:val="nil"/>
                    <w:bottom w:val="nil"/>
                    <w:right w:val="nil"/>
                  </w:tcBorders>
                  <w:shd w:val="clear" w:color="auto" w:fill="auto"/>
                </w:tcPr>
                <w:p w14:paraId="2DB0CCF1" w14:textId="465514DD" w:rsidR="008E79BC" w:rsidRDefault="008E79BC" w:rsidP="008E79BC">
                  <w:pPr>
                    <w:rPr>
                      <w:rFonts w:ascii="Product Sans" w:hAnsi="Product Sans"/>
                      <w:sz w:val="14"/>
                      <w:szCs w:val="14"/>
                    </w:rPr>
                  </w:pPr>
                  <w:r>
                    <w:rPr>
                      <w:rFonts w:ascii="Product Sans" w:hAnsi="Product Sans"/>
                      <w:b w:val="0"/>
                      <w:bCs w:val="0"/>
                      <w:sz w:val="14"/>
                      <w:szCs w:val="14"/>
                    </w:rPr>
                    <w:t xml:space="preserve">Living life with cryptocurrency</w:t>
                  </w:r>
                </w:p>
                <w:p w14:paraId="72B31230" w14:textId="21D0D0F4" w:rsidR="008E79BC" w:rsidRPr="008E79BC" w:rsidRDefault="008E79BC" w:rsidP="008E79BC">
                  <w:pPr>
                    <w:rPr>
                      <w:rFonts w:ascii="Product Sans" w:hAnsi="Product Sans"/>
                      <w:sz w:val="14"/>
                      <w:szCs w:val="14"/>
                    </w:rPr>
                  </w:pPr>
                  <w:r>
                    <w:rPr>
                      <w:rFonts w:ascii="Product Sans" w:hAnsi="Product Sans"/>
                      <w:b w:val="0"/>
                      <w:bCs w:val="0"/>
                      <w:sz w:val="14"/>
                      <w:szCs w:val="14"/>
                    </w:rPr>
                    <w:t xml:space="preserve">Research Gate August 9, 2022</w:t>
                  </w:r>
                </w:p>
              </w:tc>
            </w:tr>
            <w:tr w:rsidR="008E79BC" w14:paraId="717F790C" w14:textId="77777777" w:rsidTr="00BC4B53">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5015" w:type="dxa"/>
                  <w:tcBorders>
                    <w:top w:val="nil"/>
                    <w:left w:val="nil"/>
                    <w:bottom w:val="nil"/>
                    <w:right w:val="nil"/>
                  </w:tcBorders>
                  <w:shd w:val="clear" w:color="auto" w:fill="auto"/>
                </w:tcPr>
                <w:p w14:paraId="20F4FC4A" w14:textId="59A81F97" w:rsidR="008E79BC" w:rsidRPr="00B1467F" w:rsidRDefault="008E79BC" w:rsidP="008E79BC">
                  <w:pPr>
                    <w:rPr>
                      <w:rFonts w:ascii="Product Sans" w:hAnsi="Product Sans"/>
                      <w:b w:val="0"/>
                      <w:bCs w:val="0"/>
                      <w:color w:val="auto"/>
                      <w:sz w:val="14"/>
                      <w:szCs w:val="14"/>
                    </w:rPr>
                  </w:pPr>
                  <w:r>
                    <w:rPr>
                      <w:rFonts w:ascii="Product Sans" w:hAnsi="Product Sans"/>
                      <w:b w:val="0"/>
                      <w:bCs w:val="0"/>
                      <w:sz w:val="14"/>
                      <w:szCs w:val="14"/>
                    </w:rPr>
                    <w:t xml:space="preserve">Cryptocurrencies are a new asset class that is not yet widely used in the market. The purpose of this paper is to explore the potential uses of cryptocurrencies in the markets. How we can generate crypto assets and potentially use this currency in the market and in our life? Note this paper is written in a South African context, some of the ideas mentioned in the paper are not applicable to the rest of the world. Different countries have different laws and regulations on the use of cryptocurrencies. I have tested all methodologies in this paper and implemented code to automate my stock market investments. Source Code will not be provided for auto trading bots but resources and manuals will be provided for you to use them, To implement automation of trading. Paper Objectives 1. Introduce the concept of a crypto wallet. 2. Introduce the concept of generating crypto assets by mining (Passive Income). 3. Convert your crypto assets to fiat currency. 4. Taxation laws for cryptocurrency in South Africa. 5. Using cryptocurrency in selected stores without fiat currency. 6. Converting crypto to fiat then using a debit order for stock market investments.</w:t>
                  </w:r>
                </w:p>
              </w:tc>
            </w:tr>
          </w:tbl>
          <w:p w14:paraId="4253BD37" w14:textId="77777777" w:rsidR="008E79BC" w:rsidRDefault="008E79BC" w:rsidP="008E79BC">
            <w:pPr>
              <w:rPr>
                <w:rFonts w:ascii="Product Sans" w:hAnsi="Product Sans"/>
                <w:sz w:val="10"/>
                <w:szCs w:val="10"/>
              </w:rPr>
            </w:pPr>
            <w:r w:rsidRPr="0011392D">
              <w:rPr>
                <w:rFonts w:ascii="Product Sans" w:hAnsi="Product Sans"/>
                <w:sz w:val="10"/>
                <w:szCs w:val="10"/>
              </w:rPr>
              <w:t xml:space="preserve"/>
            </w:r>
          </w:p>
          <w:tbl>
            <w:tblPr>
              <w:tblStyle w:val="PlainTable1"/>
              <w:tblW w:w="5015" w:type="dxa"/>
              <w:tblLayout w:type="fixed"/>
              <w:tblLook w:val="04A0" w:firstRow="1" w:lastRow="0" w:firstColumn="1" w:lastColumn="0" w:noHBand="0" w:noVBand="1"/>
            </w:tblPr>
            <w:tblGrid>
              <w:gridCol w:w="5015"/>
            </w:tblGrid>
            <w:tr w:rsidR="008E79BC" w14:paraId="5ACDB711" w14:textId="77777777" w:rsidTr="008E79BC">
              <w:trPr>
                <w:cnfStyle w:val="100000000000" w:firstRow="1" w:lastRow="0" w:firstColumn="0" w:lastColumn="0" w:oddVBand="0" w:evenVBand="0" w:oddHBand="0" w:evenHBand="0" w:firstRowFirstColumn="0" w:firstRowLastColumn="0" w:lastRowFirstColumn="0" w:lastRowLastColumn="0"/>
                <w:trHeight w:val="639"/>
              </w:trPr>
              <w:tc>
                <w:tcPr>
                  <w:cnfStyle w:val="001000000000" w:firstRow="0" w:lastRow="0" w:firstColumn="1" w:lastColumn="0" w:oddVBand="0" w:evenVBand="0" w:oddHBand="0" w:evenHBand="0" w:firstRowFirstColumn="0" w:firstRowLastColumn="0" w:lastRowFirstColumn="0" w:lastRowLastColumn="0"/>
                  <w:tcW w:w="5015" w:type="dxa"/>
                  <w:tcBorders>
                    <w:top w:val="nil"/>
                    <w:left w:val="nil"/>
                    <w:bottom w:val="nil"/>
                    <w:right w:val="nil"/>
                  </w:tcBorders>
                  <w:shd w:val="clear" w:color="auto" w:fill="auto"/>
                </w:tcPr>
                <w:p w14:paraId="2DB0CCF1" w14:textId="465514DD" w:rsidR="008E79BC" w:rsidRDefault="008E79BC" w:rsidP="008E79BC">
                  <w:pPr>
                    <w:rPr>
                      <w:rFonts w:ascii="Product Sans" w:hAnsi="Product Sans"/>
                      <w:sz w:val="14"/>
                      <w:szCs w:val="14"/>
                    </w:rPr>
                  </w:pPr>
                  <w:r>
                    <w:rPr>
                      <w:rFonts w:ascii="Product Sans" w:hAnsi="Product Sans"/>
                      <w:b w:val="0"/>
                      <w:bCs w:val="0"/>
                      <w:sz w:val="14"/>
                      <w:szCs w:val="14"/>
                    </w:rPr>
                    <w:t xml:space="preserve">Playing with 3D equations and planes/graphs</w:t>
                  </w:r>
                </w:p>
                <w:p w14:paraId="72B31230" w14:textId="21D0D0F4" w:rsidR="008E79BC" w:rsidRPr="008E79BC" w:rsidRDefault="008E79BC" w:rsidP="008E79BC">
                  <w:pPr>
                    <w:rPr>
                      <w:rFonts w:ascii="Product Sans" w:hAnsi="Product Sans"/>
                      <w:sz w:val="14"/>
                      <w:szCs w:val="14"/>
                    </w:rPr>
                  </w:pPr>
                  <w:r>
                    <w:rPr>
                      <w:rFonts w:ascii="Product Sans" w:hAnsi="Product Sans"/>
                      <w:b w:val="0"/>
                      <w:bCs w:val="0"/>
                      <w:sz w:val="14"/>
                      <w:szCs w:val="14"/>
                    </w:rPr>
                    <w:t xml:space="preserve">Research Gate August 7, 2022</w:t>
                  </w:r>
                </w:p>
              </w:tc>
            </w:tr>
            <w:tr w:rsidR="008E79BC" w14:paraId="717F790C" w14:textId="77777777" w:rsidTr="00BC4B53">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5015" w:type="dxa"/>
                  <w:tcBorders>
                    <w:top w:val="nil"/>
                    <w:left w:val="nil"/>
                    <w:bottom w:val="nil"/>
                    <w:right w:val="nil"/>
                  </w:tcBorders>
                  <w:shd w:val="clear" w:color="auto" w:fill="auto"/>
                </w:tcPr>
                <w:p w14:paraId="20F4FC4A" w14:textId="59A81F97" w:rsidR="008E79BC" w:rsidRPr="00B1467F" w:rsidRDefault="008E79BC" w:rsidP="008E79BC">
                  <w:pPr>
                    <w:rPr>
                      <w:rFonts w:ascii="Product Sans" w:hAnsi="Product Sans"/>
                      <w:b w:val="0"/>
                      <w:bCs w:val="0"/>
                      <w:color w:val="auto"/>
                      <w:sz w:val="14"/>
                      <w:szCs w:val="14"/>
                    </w:rPr>
                  </w:pPr>
                  <w:r>
                    <w:rPr>
                      <w:rFonts w:ascii="Product Sans" w:hAnsi="Product Sans"/>
                      <w:b w:val="0"/>
                      <w:bCs w:val="0"/>
                      <w:sz w:val="14"/>
                      <w:szCs w:val="14"/>
                    </w:rPr>
                    <w:t xml:space="preserve">This paper is for the purposes of teaching the basics of graphing lines and planes in 3D space; Providing knowledge on how to determine the properties of equations or certain functions. Graphs will be rendered using two software tools code and resources will be provided to use: -Python - (Matplotlib library) -Geogebra - (Online Web Platform)</w:t>
                  </w:r>
                </w:p>
              </w:tc>
            </w:tr>
          </w:tbl>
          <w:p w14:paraId="4253BD37" w14:textId="77777777" w:rsidR="008E79BC" w:rsidRDefault="008E79BC" w:rsidP="008E79BC">
            <w:pPr>
              <w:rPr>
                <w:rFonts w:ascii="Product Sans" w:hAnsi="Product Sans"/>
                <w:sz w:val="10"/>
                <w:szCs w:val="10"/>
              </w:rPr>
            </w:pPr>
            <w:r w:rsidRPr="0011392D">
              <w:rPr>
                <w:rFonts w:ascii="Product Sans" w:hAnsi="Product Sans"/>
                <w:sz w:val="10"/>
                <w:szCs w:val="10"/>
              </w:rPr>
              <w:t xml:space="preserve"/>
            </w:r>
          </w:p>
          <w:tbl>
            <w:tblPr>
              <w:tblStyle w:val="PlainTable1"/>
              <w:tblW w:w="5015" w:type="dxa"/>
              <w:tblLayout w:type="fixed"/>
              <w:tblLook w:val="04A0" w:firstRow="1" w:lastRow="0" w:firstColumn="1" w:lastColumn="0" w:noHBand="0" w:noVBand="1"/>
            </w:tblPr>
            <w:tblGrid>
              <w:gridCol w:w="5015"/>
            </w:tblGrid>
            <w:tr w:rsidR="008E79BC" w14:paraId="5ACDB711" w14:textId="77777777" w:rsidTr="008E79BC">
              <w:trPr>
                <w:cnfStyle w:val="100000000000" w:firstRow="1" w:lastRow="0" w:firstColumn="0" w:lastColumn="0" w:oddVBand="0" w:evenVBand="0" w:oddHBand="0" w:evenHBand="0" w:firstRowFirstColumn="0" w:firstRowLastColumn="0" w:lastRowFirstColumn="0" w:lastRowLastColumn="0"/>
                <w:trHeight w:val="639"/>
              </w:trPr>
              <w:tc>
                <w:tcPr>
                  <w:cnfStyle w:val="001000000000" w:firstRow="0" w:lastRow="0" w:firstColumn="1" w:lastColumn="0" w:oddVBand="0" w:evenVBand="0" w:oddHBand="0" w:evenHBand="0" w:firstRowFirstColumn="0" w:firstRowLastColumn="0" w:lastRowFirstColumn="0" w:lastRowLastColumn="0"/>
                  <w:tcW w:w="5015" w:type="dxa"/>
                  <w:tcBorders>
                    <w:top w:val="nil"/>
                    <w:left w:val="nil"/>
                    <w:bottom w:val="nil"/>
                    <w:right w:val="nil"/>
                  </w:tcBorders>
                  <w:shd w:val="clear" w:color="auto" w:fill="auto"/>
                </w:tcPr>
                <w:p w14:paraId="2DB0CCF1" w14:textId="465514DD" w:rsidR="008E79BC" w:rsidRDefault="008E79BC" w:rsidP="008E79BC">
                  <w:pPr>
                    <w:rPr>
                      <w:rFonts w:ascii="Product Sans" w:hAnsi="Product Sans"/>
                      <w:sz w:val="14"/>
                      <w:szCs w:val="14"/>
                    </w:rPr>
                  </w:pPr>
                  <w:r>
                    <w:rPr>
                      <w:rFonts w:ascii="Product Sans" w:hAnsi="Product Sans"/>
                      <w:b w:val="0"/>
                      <w:bCs w:val="0"/>
                      <w:sz w:val="14"/>
                      <w:szCs w:val="14"/>
                    </w:rPr>
                    <w:t xml:space="preserve">Getting Started with Complex Numbers</w:t>
                  </w:r>
                </w:p>
                <w:p w14:paraId="72B31230" w14:textId="21D0D0F4" w:rsidR="008E79BC" w:rsidRPr="008E79BC" w:rsidRDefault="008E79BC" w:rsidP="008E79BC">
                  <w:pPr>
                    <w:rPr>
                      <w:rFonts w:ascii="Product Sans" w:hAnsi="Product Sans"/>
                      <w:sz w:val="14"/>
                      <w:szCs w:val="14"/>
                    </w:rPr>
                  </w:pPr>
                  <w:r>
                    <w:rPr>
                      <w:rFonts w:ascii="Product Sans" w:hAnsi="Product Sans"/>
                      <w:b w:val="0"/>
                      <w:bCs w:val="0"/>
                      <w:sz w:val="14"/>
                      <w:szCs w:val="14"/>
                    </w:rPr>
                    <w:t xml:space="preserve">Research Gate August 1, 2022</w:t>
                  </w:r>
                </w:p>
              </w:tc>
            </w:tr>
            <w:tr w:rsidR="008E79BC" w14:paraId="717F790C" w14:textId="77777777" w:rsidTr="00BC4B53">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5015" w:type="dxa"/>
                  <w:tcBorders>
                    <w:top w:val="nil"/>
                    <w:left w:val="nil"/>
                    <w:bottom w:val="nil"/>
                    <w:right w:val="nil"/>
                  </w:tcBorders>
                  <w:shd w:val="clear" w:color="auto" w:fill="auto"/>
                </w:tcPr>
                <w:p w14:paraId="20F4FC4A" w14:textId="59A81F97" w:rsidR="008E79BC" w:rsidRPr="00B1467F" w:rsidRDefault="008E79BC" w:rsidP="008E79BC">
                  <w:pPr>
                    <w:rPr>
                      <w:rFonts w:ascii="Product Sans" w:hAnsi="Product Sans"/>
                      <w:b w:val="0"/>
                      <w:bCs w:val="0"/>
                      <w:color w:val="auto"/>
                      <w:sz w:val="14"/>
                      <w:szCs w:val="14"/>
                    </w:rPr>
                  </w:pPr>
                  <w:r>
                    <w:rPr>
                      <w:rFonts w:ascii="Product Sans" w:hAnsi="Product Sans"/>
                      <w:b w:val="0"/>
                      <w:bCs w:val="0"/>
                      <w:sz w:val="14"/>
                      <w:szCs w:val="14"/>
                    </w:rPr>
                    <w:t xml:space="preserve">This paper is a guide to getting started with Complex Numbers for the undergraduate level or provides a clearer understanding and appreciation of Abraham de Moivre's Theorem and formulae.</w:t>
                  </w:r>
                </w:p>
              </w:tc>
            </w:tr>
          </w:tbl>
          <w:p w14:paraId="4253BD37" w14:textId="77777777" w:rsidR="008E79BC" w:rsidRDefault="008E79BC" w:rsidP="008E79BC">
            <w:pPr>
              <w:rPr>
                <w:rFonts w:ascii="Product Sans" w:hAnsi="Product Sans"/>
                <w:sz w:val="10"/>
                <w:szCs w:val="10"/>
              </w:rPr>
            </w:pPr>
            <w:r w:rsidRPr="0011392D">
              <w:rPr>
                <w:rFonts w:ascii="Product Sans" w:hAnsi="Product Sans"/>
                <w:sz w:val="10"/>
                <w:szCs w:val="10"/>
              </w:rPr>
              <w:t xml:space="preserve"/>
            </w:r>
          </w:p>
          <w:tbl>
            <w:tblPr>
              <w:tblStyle w:val="PlainTable1"/>
              <w:tblW w:w="5015" w:type="dxa"/>
              <w:tblLayout w:type="fixed"/>
              <w:tblLook w:val="04A0" w:firstRow="1" w:lastRow="0" w:firstColumn="1" w:lastColumn="0" w:noHBand="0" w:noVBand="1"/>
            </w:tblPr>
            <w:tblGrid>
              <w:gridCol w:w="5015"/>
            </w:tblGrid>
            <w:tr w:rsidR="008E79BC" w14:paraId="5ACDB711" w14:textId="77777777" w:rsidTr="008E79BC">
              <w:trPr>
                <w:cnfStyle w:val="100000000000" w:firstRow="1" w:lastRow="0" w:firstColumn="0" w:lastColumn="0" w:oddVBand="0" w:evenVBand="0" w:oddHBand="0" w:evenHBand="0" w:firstRowFirstColumn="0" w:firstRowLastColumn="0" w:lastRowFirstColumn="0" w:lastRowLastColumn="0"/>
                <w:trHeight w:val="639"/>
              </w:trPr>
              <w:tc>
                <w:tcPr>
                  <w:cnfStyle w:val="001000000000" w:firstRow="0" w:lastRow="0" w:firstColumn="1" w:lastColumn="0" w:oddVBand="0" w:evenVBand="0" w:oddHBand="0" w:evenHBand="0" w:firstRowFirstColumn="0" w:firstRowLastColumn="0" w:lastRowFirstColumn="0" w:lastRowLastColumn="0"/>
                  <w:tcW w:w="5015" w:type="dxa"/>
                  <w:tcBorders>
                    <w:top w:val="nil"/>
                    <w:left w:val="nil"/>
                    <w:bottom w:val="nil"/>
                    <w:right w:val="nil"/>
                  </w:tcBorders>
                  <w:shd w:val="clear" w:color="auto" w:fill="auto"/>
                </w:tcPr>
                <w:p w14:paraId="2DB0CCF1" w14:textId="465514DD" w:rsidR="008E79BC" w:rsidRDefault="008E79BC" w:rsidP="008E79BC">
                  <w:pPr>
                    <w:rPr>
                      <w:rFonts w:ascii="Product Sans" w:hAnsi="Product Sans"/>
                      <w:sz w:val="14"/>
                      <w:szCs w:val="14"/>
                    </w:rPr>
                  </w:pPr>
                  <w:r>
                    <w:rPr>
                      <w:rFonts w:ascii="Product Sans" w:hAnsi="Product Sans"/>
                      <w:b w:val="0"/>
                      <w:bCs w:val="0"/>
                      <w:sz w:val="14"/>
                      <w:szCs w:val="14"/>
                    </w:rPr>
                    <w:t xml:space="preserve">Building Digital Twins</w:t>
                  </w:r>
                </w:p>
                <w:p w14:paraId="72B31230" w14:textId="21D0D0F4" w:rsidR="008E79BC" w:rsidRPr="008E79BC" w:rsidRDefault="008E79BC" w:rsidP="008E79BC">
                  <w:pPr>
                    <w:rPr>
                      <w:rFonts w:ascii="Product Sans" w:hAnsi="Product Sans"/>
                      <w:sz w:val="14"/>
                      <w:szCs w:val="14"/>
                    </w:rPr>
                  </w:pPr>
                  <w:r>
                    <w:rPr>
                      <w:rFonts w:ascii="Product Sans" w:hAnsi="Product Sans"/>
                      <w:b w:val="0"/>
                      <w:bCs w:val="0"/>
                      <w:sz w:val="14"/>
                      <w:szCs w:val="14"/>
                    </w:rPr>
                    <w:t xml:space="preserve">Research Gate June 7, 2022</w:t>
                  </w:r>
                </w:p>
              </w:tc>
            </w:tr>
            <w:tr w:rsidR="008E79BC" w14:paraId="717F790C" w14:textId="77777777" w:rsidTr="00BC4B53">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5015" w:type="dxa"/>
                  <w:tcBorders>
                    <w:top w:val="nil"/>
                    <w:left w:val="nil"/>
                    <w:bottom w:val="nil"/>
                    <w:right w:val="nil"/>
                  </w:tcBorders>
                  <w:shd w:val="clear" w:color="auto" w:fill="auto"/>
                </w:tcPr>
                <w:p w14:paraId="20F4FC4A" w14:textId="59A81F97" w:rsidR="008E79BC" w:rsidRPr="00B1467F" w:rsidRDefault="008E79BC" w:rsidP="008E79BC">
                  <w:pPr>
                    <w:rPr>
                      <w:rFonts w:ascii="Product Sans" w:hAnsi="Product Sans"/>
                      <w:b w:val="0"/>
                      <w:bCs w:val="0"/>
                      <w:color w:val="auto"/>
                      <w:sz w:val="14"/>
                      <w:szCs w:val="14"/>
                    </w:rPr>
                  </w:pPr>
                  <w:r>
                    <w:rPr>
                      <w:rFonts w:ascii="Product Sans" w:hAnsi="Product Sans"/>
                      <w:b w:val="0"/>
                      <w:bCs w:val="0"/>
                      <w:sz w:val="14"/>
                      <w:szCs w:val="14"/>
                    </w:rPr>
                    <w:t xml:space="preserve">A digital twin is a virtual representation of a physical object that is designed to exactly reflect it. The object under investigation-say, a wind turbine-is equipped with a variety of sensors that monitor various aspects of its operation. These sensors collect data on the energy production, temperature, weather conditions, and other characteristics of the physical object's performance. This information is subsequently sent to a processing machine, where it is applied to a digital copy. Once the virtual model has been given this information, it may be used to run simulations, investigate performance concerns, and suggest improvements, all with the purpose of gaining important insights that can later be applied to the original physical device. In this paper methods of machine learning will be discussed, statistics, forecasting, mathematical equations, real-world examples, and methodology for building digital twins.</w:t>
                  </w:r>
                </w:p>
              </w:tc>
            </w:tr>
          </w:tbl>
          <w:p w14:paraId="4253BD37" w14:textId="77777777" w:rsidR="008E79BC" w:rsidRDefault="008E79BC" w:rsidP="008E79BC">
            <w:pPr>
              <w:rPr>
                <w:rFonts w:ascii="Product Sans" w:hAnsi="Product Sans"/>
                <w:sz w:val="10"/>
                <w:szCs w:val="10"/>
              </w:rPr>
            </w:pPr>
            <w:r w:rsidRPr="0011392D">
              <w:rPr>
                <w:rFonts w:ascii="Product Sans" w:hAnsi="Product Sans"/>
                <w:sz w:val="10"/>
                <w:szCs w:val="10"/>
              </w:rPr>
              <w:t xml:space="preserve"/>
            </w:r>
          </w:p>
          <w:tbl>
            <w:tblPr>
              <w:tblStyle w:val="PlainTable1"/>
              <w:tblW w:w="5015" w:type="dxa"/>
              <w:tblLayout w:type="fixed"/>
              <w:tblLook w:val="04A0" w:firstRow="1" w:lastRow="0" w:firstColumn="1" w:lastColumn="0" w:noHBand="0" w:noVBand="1"/>
            </w:tblPr>
            <w:tblGrid>
              <w:gridCol w:w="5015"/>
            </w:tblGrid>
            <w:tr w:rsidR="008E79BC" w14:paraId="5ACDB711" w14:textId="77777777" w:rsidTr="008E79BC">
              <w:trPr>
                <w:cnfStyle w:val="100000000000" w:firstRow="1" w:lastRow="0" w:firstColumn="0" w:lastColumn="0" w:oddVBand="0" w:evenVBand="0" w:oddHBand="0" w:evenHBand="0" w:firstRowFirstColumn="0" w:firstRowLastColumn="0" w:lastRowFirstColumn="0" w:lastRowLastColumn="0"/>
                <w:trHeight w:val="639"/>
              </w:trPr>
              <w:tc>
                <w:tcPr>
                  <w:cnfStyle w:val="001000000000" w:firstRow="0" w:lastRow="0" w:firstColumn="1" w:lastColumn="0" w:oddVBand="0" w:evenVBand="0" w:oddHBand="0" w:evenHBand="0" w:firstRowFirstColumn="0" w:firstRowLastColumn="0" w:lastRowFirstColumn="0" w:lastRowLastColumn="0"/>
                  <w:tcW w:w="5015" w:type="dxa"/>
                  <w:tcBorders>
                    <w:top w:val="nil"/>
                    <w:left w:val="nil"/>
                    <w:bottom w:val="nil"/>
                    <w:right w:val="nil"/>
                  </w:tcBorders>
                  <w:shd w:val="clear" w:color="auto" w:fill="auto"/>
                </w:tcPr>
                <w:p w14:paraId="2DB0CCF1" w14:textId="465514DD" w:rsidR="008E79BC" w:rsidRDefault="008E79BC" w:rsidP="008E79BC">
                  <w:pPr>
                    <w:rPr>
                      <w:rFonts w:ascii="Product Sans" w:hAnsi="Product Sans"/>
                      <w:sz w:val="14"/>
                      <w:szCs w:val="14"/>
                    </w:rPr>
                  </w:pPr>
                  <w:r>
                    <w:rPr>
                      <w:rFonts w:ascii="Product Sans" w:hAnsi="Product Sans"/>
                      <w:b w:val="0"/>
                      <w:bCs w:val="0"/>
                      <w:sz w:val="14"/>
                      <w:szCs w:val="14"/>
                    </w:rPr>
                    <w:t xml:space="preserve">GETTING RTSP TO WORK NATIVELY IN THE BROWSER</w:t>
                  </w:r>
                </w:p>
                <w:p w14:paraId="72B31230" w14:textId="21D0D0F4" w:rsidR="008E79BC" w:rsidRPr="008E79BC" w:rsidRDefault="008E79BC" w:rsidP="008E79BC">
                  <w:pPr>
                    <w:rPr>
                      <w:rFonts w:ascii="Product Sans" w:hAnsi="Product Sans"/>
                      <w:sz w:val="14"/>
                      <w:szCs w:val="14"/>
                    </w:rPr>
                  </w:pPr>
                  <w:r>
                    <w:rPr>
                      <w:rFonts w:ascii="Product Sans" w:hAnsi="Product Sans"/>
                      <w:b w:val="0"/>
                      <w:bCs w:val="0"/>
                      <w:sz w:val="14"/>
                      <w:szCs w:val="14"/>
                    </w:rPr>
                    <w:t xml:space="preserve">Asian Journal of Advances in Research June 1, 2022</w:t>
                  </w:r>
                </w:p>
              </w:tc>
            </w:tr>
            <w:tr w:rsidR="008E79BC" w14:paraId="717F790C" w14:textId="77777777" w:rsidTr="00BC4B53">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5015" w:type="dxa"/>
                  <w:tcBorders>
                    <w:top w:val="nil"/>
                    <w:left w:val="nil"/>
                    <w:bottom w:val="nil"/>
                    <w:right w:val="nil"/>
                  </w:tcBorders>
                  <w:shd w:val="clear" w:color="auto" w:fill="auto"/>
                </w:tcPr>
                <w:p w14:paraId="20F4FC4A" w14:textId="59A81F97" w:rsidR="008E79BC" w:rsidRPr="00B1467F" w:rsidRDefault="008E79BC" w:rsidP="008E79BC">
                  <w:pPr>
                    <w:rPr>
                      <w:rFonts w:ascii="Product Sans" w:hAnsi="Product Sans"/>
                      <w:b w:val="0"/>
                      <w:bCs w:val="0"/>
                      <w:color w:val="auto"/>
                      <w:sz w:val="14"/>
                      <w:szCs w:val="14"/>
                    </w:rPr>
                  </w:pPr>
                  <w:r>
                    <w:rPr>
                      <w:rFonts w:ascii="Product Sans" w:hAnsi="Product Sans"/>
                      <w:b w:val="0"/>
                      <w:bCs w:val="0"/>
                      <w:sz w:val="14"/>
                      <w:szCs w:val="14"/>
                    </w:rPr>
                    <w:t xml:space="preserve">
                      Real-Time Streaming Protocol (RTSP) is an application-level network communication system that transfers real-time data from multimedia to an endpoint device by communicating directly with the server streaming the data. The Real-Time Streaming Protocol (RTSP) is tried-and-true video technology. It's used to control audio/video transmission between two endpoints and facilitate the transportation of low latency streaming content across the internet. Real-Time Streaming Protocol (RTSP) allows you to pull a live video stream from your camera and view it from different devices and programs. Its primary uses are to pull a video feed from a camera to an NVR, viewing software, or even home automation solutions. RTSP is not natively supported in Web Browsers at the time the paper was written. In this paper, I will discuss techniques on how to render RTSP natively in your web browser using only an 
                      <img> in HTML (HyperText Markup Language) powered by my platform which hundreds of people use today called OpenRTSP, and an alternative way to build an engine/server like my platform from scratch in detail.</img>
                    </w:t>
                  </w:r>
                </w:p>
              </w:tc>
            </w:tr>
            <w:p w14:paraId="4253BD37" w14:textId="77777777" w:rsidR="008E79BC" w:rsidRDefault="008E79BC" w:rsidP="008E79BC">
              <w:pPr>
                <w:rPr>
                  <w:rFonts w:ascii="Product Sans" w:hAnsi="Product Sans"/>
                  <w:sz w:val="10"/>
                  <w:szCs w:val="10"/>
                </w:rPr>
              </w:pPr>
              <w:r w:rsidRPr="0011392D">
                <w:rPr>
                  <w:rFonts w:ascii="Product Sans" w:hAnsi="Product Sans"/>
                  <w:sz w:val="10"/>
                  <w:szCs w:val="10"/>
                </w:rPr>
                <w:t xml:space="preserve"/>
              </w:r>
            </w:p>
            <w:tbl>
              <w:tblPr>
                <w:tblStyle w:val="PlainTable1"/>
                <w:tblW w:w="5015" w:type="dxa"/>
                <w:tblLayout w:type="fixed"/>
                <w:tblLook w:val="04A0" w:firstRow="1" w:lastRow="0" w:firstColumn="1" w:lastColumn="0" w:noHBand="0" w:noVBand="1"/>
              </w:tblPr>
              <w:tblGrid>
                <w:gridCol w:w="5015"/>
              </w:tblGrid>
              <w:tr w:rsidR="008E79BC" w14:paraId="5ACDB711" w14:textId="77777777" w:rsidTr="008E79BC">
                <w:trPr>
                  <w:cnfStyle w:val="100000000000" w:firstRow="1" w:lastRow="0" w:firstColumn="0" w:lastColumn="0" w:oddVBand="0" w:evenVBand="0" w:oddHBand="0" w:evenHBand="0" w:firstRowFirstColumn="0" w:firstRowLastColumn="0" w:lastRowFirstColumn="0" w:lastRowLastColumn="0"/>
                  <w:trHeight w:val="639"/>
                </w:trPr>
                <w:tc>
                  <w:tcPr>
                    <w:cnfStyle w:val="001000000000" w:firstRow="0" w:lastRow="0" w:firstColumn="1" w:lastColumn="0" w:oddVBand="0" w:evenVBand="0" w:oddHBand="0" w:evenHBand="0" w:firstRowFirstColumn="0" w:firstRowLastColumn="0" w:lastRowFirstColumn="0" w:lastRowLastColumn="0"/>
                    <w:tcW w:w="5015" w:type="dxa"/>
                    <w:tcBorders>
                      <w:top w:val="nil"/>
                      <w:left w:val="nil"/>
                      <w:bottom w:val="nil"/>
                      <w:right w:val="nil"/>
                    </w:tcBorders>
                    <w:shd w:val="clear" w:color="auto" w:fill="auto"/>
                  </w:tcPr>
                  <w:p w14:paraId="2DB0CCF1" w14:textId="465514DD" w:rsidR="008E79BC" w:rsidRDefault="008E79BC" w:rsidP="008E79BC">
                    <w:pPr>
                      <w:rPr>
                        <w:rFonts w:ascii="Product Sans" w:hAnsi="Product Sans"/>
                        <w:sz w:val="14"/>
                        <w:szCs w:val="14"/>
                      </w:rPr>
                    </w:pPr>
                    <w:r>
                      <w:rPr>
                        <w:rFonts w:ascii="Product Sans" w:hAnsi="Product Sans"/>
                        <w:b w:val="0"/>
                        <w:bCs w:val="0"/>
                        <w:sz w:val="14"/>
                        <w:szCs w:val="14"/>
                      </w:rPr>
                      <w:t xml:space="preserve">FINDING NFTS (NON-FUNGIABLE TOKENS) USING A </w:t>
                      <w:br/>
                      <w:t xml:space="preserve">GIVEN ETHEREUM WALLET ADDRESS AN OPEN SEA </w:t>
                      <w:br/>
                      <w:t xml:space="preserve">STUDY</w:t>
                    </w:r>
                  </w:p>
                  <w:p w14:paraId="72B31230" w14:textId="21D0D0F4" w:rsidR="008E79BC" w:rsidRPr="008E79BC" w:rsidRDefault="008E79BC" w:rsidP="008E79BC">
                    <w:pPr>
                      <w:rPr>
                        <w:rFonts w:ascii="Product Sans" w:hAnsi="Product Sans"/>
                        <w:sz w:val="14"/>
                        <w:szCs w:val="14"/>
                      </w:rPr>
                    </w:pPr>
                    <w:r>
                      <w:rPr>
                        <w:rFonts w:ascii="Product Sans" w:hAnsi="Product Sans"/>
                        <w:b w:val="0"/>
                        <w:bCs w:val="0"/>
                        <w:sz w:val="14"/>
                        <w:szCs w:val="14"/>
                      </w:rPr>
                      <w:t xml:space="preserve">MB International Media and Publishing House April 6, 2022</w:t>
                    </w:r>
                  </w:p>
                </w:tc>
              </w:tr>
              <w:tr w:rsidR="008E79BC" w14:paraId="717F790C" w14:textId="77777777" w:rsidTr="00BC4B53">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5015" w:type="dxa"/>
                    <w:tcBorders>
                      <w:top w:val="nil"/>
                      <w:left w:val="nil"/>
                      <w:bottom w:val="nil"/>
                      <w:right w:val="nil"/>
                    </w:tcBorders>
                    <w:shd w:val="clear" w:color="auto" w:fill="auto"/>
                  </w:tcPr>
                  <w:p w14:paraId="20F4FC4A" w14:textId="59A81F97" w:rsidR="008E79BC" w:rsidRPr="00B1467F" w:rsidRDefault="008E79BC" w:rsidP="008E79BC">
                    <w:pPr>
                      <w:rPr>
                        <w:rFonts w:ascii="Product Sans" w:hAnsi="Product Sans"/>
                        <w:b w:val="0"/>
                        <w:bCs w:val="0"/>
                        <w:color w:val="auto"/>
                        <w:sz w:val="14"/>
                        <w:szCs w:val="14"/>
                      </w:rPr>
                    </w:pPr>
                    <w:r>
                      <w:rPr>
                        <w:rFonts w:ascii="Product Sans" w:hAnsi="Product Sans"/>
                        <w:b w:val="0"/>
                        <w:bCs w:val="0"/>
                        <w:sz w:val="14"/>
                        <w:szCs w:val="14"/>
                      </w:rPr>
                      <w:t xml:space="preserve">used to verify ownership of a NFT</w:t>
                    </w:r>
                  </w:p>
                </w:tc>
              </w:tr>
            </w:tbl>
            <w:p w14:paraId="4253BD37" w14:textId="77777777" w:rsidR="008E79BC" w:rsidRDefault="008E79BC" w:rsidP="008E79BC">
              <w:pPr>
                <w:rPr>
                  <w:rFonts w:ascii="Product Sans" w:hAnsi="Product Sans"/>
                  <w:sz w:val="10"/>
                  <w:szCs w:val="10"/>
                </w:rPr>
              </w:pPr>
              <w:r w:rsidRPr="0011392D">
                <w:rPr>
                  <w:rFonts w:ascii="Product Sans" w:hAnsi="Product Sans"/>
                  <w:sz w:val="10"/>
                  <w:szCs w:val="10"/>
                </w:rPr>
                <w:t xml:space="preserve"/>
              </w:r>
            </w:p>
            <w:tbl>
              <w:tblPr>
                <w:tblStyle w:val="PlainTable1"/>
                <w:tblW w:w="5015" w:type="dxa"/>
                <w:tblLayout w:type="fixed"/>
                <w:tblLook w:val="04A0" w:firstRow="1" w:lastRow="0" w:firstColumn="1" w:lastColumn="0" w:noHBand="0" w:noVBand="1"/>
              </w:tblPr>
              <w:tblGrid>
                <w:gridCol w:w="5015"/>
              </w:tblGrid>
              <w:tr w:rsidR="008E79BC" w14:paraId="5ACDB711" w14:textId="77777777" w:rsidTr="008E79BC">
                <w:trPr>
                  <w:cnfStyle w:val="100000000000" w:firstRow="1" w:lastRow="0" w:firstColumn="0" w:lastColumn="0" w:oddVBand="0" w:evenVBand="0" w:oddHBand="0" w:evenHBand="0" w:firstRowFirstColumn="0" w:firstRowLastColumn="0" w:lastRowFirstColumn="0" w:lastRowLastColumn="0"/>
                  <w:trHeight w:val="639"/>
                </w:trPr>
                <w:tc>
                  <w:tcPr>
                    <w:cnfStyle w:val="001000000000" w:firstRow="0" w:lastRow="0" w:firstColumn="1" w:lastColumn="0" w:oddVBand="0" w:evenVBand="0" w:oddHBand="0" w:evenHBand="0" w:firstRowFirstColumn="0" w:firstRowLastColumn="0" w:lastRowFirstColumn="0" w:lastRowLastColumn="0"/>
                    <w:tcW w:w="5015" w:type="dxa"/>
                    <w:tcBorders>
                      <w:top w:val="nil"/>
                      <w:left w:val="nil"/>
                      <w:bottom w:val="nil"/>
                      <w:right w:val="nil"/>
                    </w:tcBorders>
                    <w:shd w:val="clear" w:color="auto" w:fill="auto"/>
                  </w:tcPr>
                  <w:p w14:paraId="2DB0CCF1" w14:textId="465514DD" w:rsidR="008E79BC" w:rsidRDefault="008E79BC" w:rsidP="008E79BC">
                    <w:pPr>
                      <w:rPr>
                        <w:rFonts w:ascii="Product Sans" w:hAnsi="Product Sans"/>
                        <w:sz w:val="14"/>
                        <w:szCs w:val="14"/>
                      </w:rPr>
                    </w:pPr>
                    <w:r>
                      <w:rPr>
                        <w:rFonts w:ascii="Product Sans" w:hAnsi="Product Sans"/>
                        <w:b w:val="0"/>
                        <w:bCs w:val="0"/>
                        <w:sz w:val="14"/>
                        <w:szCs w:val="14"/>
                      </w:rPr>
                      <w:t xml:space="preserve">Space X Falcon 9 Report</w:t>
                    </w:r>
                  </w:p>
                  <w:p w14:paraId="72B31230" w14:textId="21D0D0F4" w:rsidR="008E79BC" w:rsidRPr="008E79BC" w:rsidRDefault="008E79BC" w:rsidP="008E79BC">
                    <w:pPr>
                      <w:rPr>
                        <w:rFonts w:ascii="Product Sans" w:hAnsi="Product Sans"/>
                        <w:sz w:val="14"/>
                        <w:szCs w:val="14"/>
                      </w:rPr>
                    </w:pPr>
                    <w:r>
                      <w:rPr>
                        <w:rFonts w:ascii="Product Sans" w:hAnsi="Product Sans"/>
                        <w:b w:val="0"/>
                        <w:bCs w:val="0"/>
                        <w:sz w:val="14"/>
                        <w:szCs w:val="14"/>
                      </w:rPr>
                      <w:t xml:space="preserve">GitHub September 6, 2021</w:t>
                    </w:r>
                  </w:p>
                </w:tc>
              </w:tr>
              <w:tr w:rsidR="008E79BC" w14:paraId="717F790C" w14:textId="77777777" w:rsidTr="00BC4B53">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5015" w:type="dxa"/>
                    <w:tcBorders>
                      <w:top w:val="nil"/>
                      <w:left w:val="nil"/>
                      <w:bottom w:val="nil"/>
                      <w:right w:val="nil"/>
                    </w:tcBorders>
                    <w:shd w:val="clear" w:color="auto" w:fill="auto"/>
                  </w:tcPr>
                  <w:p w14:paraId="20F4FC4A" w14:textId="59A81F97" w:rsidR="008E79BC" w:rsidRPr="00B1467F" w:rsidRDefault="008E79BC" w:rsidP="008E79BC">
                    <w:pPr>
                      <w:rPr>
                        <w:rFonts w:ascii="Product Sans" w:hAnsi="Product Sans"/>
                        <w:b w:val="0"/>
                        <w:bCs w:val="0"/>
                        <w:color w:val="auto"/>
                        <w:sz w:val="14"/>
                        <w:szCs w:val="14"/>
                      </w:rPr>
                    </w:pPr>
                    <w:r>
                      <w:rPr>
                        <w:rFonts w:ascii="Product Sans" w:hAnsi="Product Sans"/>
                        <w:b w:val="0"/>
                        <w:bCs w:val="0"/>
                        <w:sz w:val="14"/>
                        <w:szCs w:val="14"/>
                      </w:rPr>
                      <w:t xml:space="preserve">My Data Science SpaceX Capstone Project Research Paper to (edX IBM) and for the public to view for interest sake/assist them in doing their Capstone for IBM. It is trending , reached over 3.6k views on GitHub Insights.</w:t>
                    </w:r>
                  </w:p>
                </w:tc>
              </w:tr>
            </w:tbl>
            <w:p w14:paraId="4253BD37" w14:textId="77777777" w:rsidR="008E79BC" w:rsidRDefault="008E79BC" w:rsidP="008E79BC">
              <w:pPr>
                <w:rPr>
                  <w:rFonts w:ascii="Product Sans" w:hAnsi="Product Sans"/>
                  <w:sz w:val="10"/>
                  <w:szCs w:val="10"/>
                </w:rPr>
              </w:pPr>
              <w:r w:rsidRPr="0011392D">
                <w:rPr>
                  <w:rFonts w:ascii="Product Sans" w:hAnsi="Product Sans"/>
                  <w:sz w:val="10"/>
                  <w:szCs w:val="10"/>
                </w:rPr>
                <w:t xml:space="preserve"/>
              </w:r>
            </w:p>
            <w:tbl>
              <w:tblPr>
                <w:tblStyle w:val="PlainTable1"/>
                <w:tblW w:w="5015" w:type="dxa"/>
                <w:tblLayout w:type="fixed"/>
                <w:tblLook w:val="04A0" w:firstRow="1" w:lastRow="0" w:firstColumn="1" w:lastColumn="0" w:noHBand="0" w:noVBand="1"/>
              </w:tblPr>
              <w:tblGrid>
                <w:gridCol w:w="5015"/>
              </w:tblGrid>
              <w:tr w:rsidR="008E79BC" w14:paraId="5ACDB711" w14:textId="77777777" w:rsidTr="008E79BC">
                <w:trPr>
                  <w:cnfStyle w:val="100000000000" w:firstRow="1" w:lastRow="0" w:firstColumn="0" w:lastColumn="0" w:oddVBand="0" w:evenVBand="0" w:oddHBand="0" w:evenHBand="0" w:firstRowFirstColumn="0" w:firstRowLastColumn="0" w:lastRowFirstColumn="0" w:lastRowLastColumn="0"/>
                  <w:trHeight w:val="639"/>
                </w:trPr>
                <w:tc>
                  <w:tcPr>
                    <w:cnfStyle w:val="001000000000" w:firstRow="0" w:lastRow="0" w:firstColumn="1" w:lastColumn="0" w:oddVBand="0" w:evenVBand="0" w:oddHBand="0" w:evenHBand="0" w:firstRowFirstColumn="0" w:firstRowLastColumn="0" w:lastRowFirstColumn="0" w:lastRowLastColumn="0"/>
                    <w:tcW w:w="5015" w:type="dxa"/>
                    <w:tcBorders>
                      <w:top w:val="nil"/>
                      <w:left w:val="nil"/>
                      <w:bottom w:val="nil"/>
                      <w:right w:val="nil"/>
                    </w:tcBorders>
                    <w:shd w:val="clear" w:color="auto" w:fill="auto"/>
                  </w:tcPr>
                  <w:p w14:paraId="2DB0CCF1" w14:textId="465514DD" w:rsidR="008E79BC" w:rsidRDefault="008E79BC" w:rsidP="008E79BC">
                    <w:pPr>
                      <w:rPr>
                        <w:rFonts w:ascii="Product Sans" w:hAnsi="Product Sans"/>
                        <w:sz w:val="14"/>
                        <w:szCs w:val="14"/>
                      </w:rPr>
                    </w:pPr>
                    <w:r>
                      <w:rPr>
                        <w:rFonts w:ascii="Product Sans" w:hAnsi="Product Sans"/>
                        <w:b w:val="0"/>
                        <w:bCs w:val="0"/>
                        <w:sz w:val="14"/>
                        <w:szCs w:val="14"/>
                      </w:rPr>
                      <w:t xml:space="preserve">Strelitzia Secondary chasing High School Quiz glory</w:t>
                    </w:r>
                  </w:p>
                  <w:p w14:paraId="72B31230" w14:textId="21D0D0F4" w:rsidR="008E79BC" w:rsidRPr="008E79BC" w:rsidRDefault="008E79BC" w:rsidP="008E79BC">
                    <w:pPr>
                      <w:rPr>
                        <w:rFonts w:ascii="Product Sans" w:hAnsi="Product Sans"/>
                        <w:sz w:val="14"/>
                        <w:szCs w:val="14"/>
                      </w:rPr>
                    </w:pPr>
                    <w:r>
                      <w:rPr>
                        <w:rFonts w:ascii="Product Sans" w:hAnsi="Product Sans"/>
                        <w:b w:val="0"/>
                        <w:bCs w:val="0"/>
                        <w:sz w:val="14"/>
                        <w:szCs w:val="14"/>
                      </w:rPr>
                      <w:t xml:space="preserve">Daily News May 17, 2019</w:t>
                    </w:r>
                  </w:p>
                </w:tc>
              </w:tr>
              <w:tr w:rsidR="008E79BC" w14:paraId="717F790C" w14:textId="77777777" w:rsidTr="00BC4B53">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5015" w:type="dxa"/>
                    <w:tcBorders>
                      <w:top w:val="nil"/>
                      <w:left w:val="nil"/>
                      <w:bottom w:val="nil"/>
                      <w:right w:val="nil"/>
                    </w:tcBorders>
                    <w:shd w:val="clear" w:color="auto" w:fill="auto"/>
                  </w:tcPr>
                  <w:p w14:paraId="20F4FC4A" w14:textId="59A81F97" w:rsidR="008E79BC" w:rsidRPr="00B1467F" w:rsidRDefault="008E79BC" w:rsidP="008E79BC">
                    <w:pPr>
                      <w:rPr>
                        <w:rFonts w:ascii="Product Sans" w:hAnsi="Product Sans"/>
                        <w:b w:val="0"/>
                        <w:bCs w:val="0"/>
                        <w:color w:val="auto"/>
                        <w:sz w:val="14"/>
                        <w:szCs w:val="14"/>
                      </w:rPr>
                    </w:pPr>
                    <w:r>
                      <w:rPr>
                        <w:rFonts w:ascii="Product Sans" w:hAnsi="Product Sans"/>
                        <w:b w:val="0"/>
                        <w:bCs w:val="0"/>
                        <w:sz w:val="14"/>
                        <w:szCs w:val="14"/>
                      </w:rPr>
                      <w:t xml:space="preserve"/>
                    </w:r>
                  </w:p>
                </w:tc>
              </w:tr>
            </w:tbl>
            <w:p w14:paraId="4253BD37" w14:textId="77777777" w:rsidR="008E79BC" w:rsidRDefault="008E79BC" w:rsidP="008E79BC">
              <w:pPr>
                <w:rPr>
                  <w:rFonts w:ascii="Product Sans" w:hAnsi="Product Sans"/>
                  <w:sz w:val="10"/>
                  <w:szCs w:val="10"/>
                </w:rPr>
              </w:pPr>
              <w:r w:rsidRPr="0011392D">
                <w:rPr>
                  <w:rFonts w:ascii="Product Sans" w:hAnsi="Product Sans"/>
                  <w:sz w:val="10"/>
                  <w:szCs w:val="10"/>
                </w:rPr>
                <w:t xml:space="preserve"/>
              </w:r>
            </w:p>
            <w:p w14:paraId="165AAB43" w14:textId="218ECA90" w:rsidR="008E79BC" w:rsidRDefault="008E79BC" w:rsidP="00DF58BA">
              <w:pPr>
                <w:rPr>
                  <w:rFonts w:ascii="Product Sans" w:hAnsi="Product Sans"/>
                  <w:sz w:val="10"/>
                  <w:szCs w:val="10"/>
                </w:rPr>
              </w:pPr>
            </w:p>
            <w:p w14:paraId="3F2E8C53" w14:textId="77777777" w:rsidR="00DF58BA" w:rsidRDefault="00DF58BA" w:rsidP="00DF58BA">
              <w:pPr>
                <w:rPr>
                  <w:rFonts w:ascii="Product Sans" w:hAnsi="Product Sans"/>
                  <w:sz w:val="10"/>
                  <w:szCs w:val="10"/>
                </w:rPr>
              </w:pPr>
            </w:p>
            <w:p w14:paraId="210953FB" w14:textId="77777777" w:rsidR="00DF58BA" w:rsidRDefault="00DF58BA" w:rsidP="00DF58BA">
              <w:pPr>
                <w:rPr>
                  <w:rFonts w:ascii="Product Sans" w:hAnsi="Product Sans"/>
                  <w:sz w:val="10"/>
                  <w:szCs w:val="10"/>
                </w:rPr>
              </w:pPr>
            </w:p>
            <w:p w14:paraId="38CBA7AE" w14:textId="77777777" w:rsidR="00DF58BA" w:rsidRDefault="00DF58BA" w:rsidP="00DF58BA">
              <w:pPr>
                <w:rPr>
                  <w:rFonts w:ascii="Product Sans" w:hAnsi="Product Sans"/>
                  <w:sz w:val="10"/>
                  <w:szCs w:val="10"/>
                </w:rPr>
              </w:pPr>
            </w:p>
            <w:p w14:paraId="4B77F20C" w14:textId="77777777" w:rsidR="00DF58BA" w:rsidRDefault="00DF58BA" w:rsidP="00DF58BA">
              <w:pPr>
                <w:rPr>
                  <w:rFonts w:ascii="Product Sans" w:hAnsi="Product Sans"/>
                  <w:sz w:val="10"/>
                  <w:szCs w:val="10"/>
                </w:rPr>
              </w:pPr>
            </w:p>
            <w:p w14:paraId="7B2C2BD0" w14:textId="77777777" w:rsidR="00DF58BA" w:rsidRDefault="00DF58BA" w:rsidP="00DF58BA">
              <w:pPr>
                <w:rPr>
                  <w:rFonts w:ascii="Product Sans" w:hAnsi="Product Sans"/>
                  <w:sz w:val="10"/>
                  <w:szCs w:val="10"/>
                </w:rPr>
              </w:pPr>
            </w:p>
            <w:p w14:paraId="6F71CE08" w14:textId="77777777" w:rsidR="00DF58BA" w:rsidRDefault="00DF58BA" w:rsidP="00DF58BA">
              <w:pPr>
                <w:rPr>
                  <w:rFonts w:ascii="Product Sans" w:hAnsi="Product Sans"/>
                  <w:sz w:val="10"/>
                  <w:szCs w:val="10"/>
                </w:rPr>
              </w:pPr>
            </w:p>
            <w:p w14:paraId="42BDA306" w14:textId="77777777" w:rsidR="00DF58BA" w:rsidRDefault="00DF58BA" w:rsidP="00DF58BA">
              <w:pPr>
                <w:rPr>
                  <w:rFonts w:ascii="Product Sans" w:hAnsi="Product Sans"/>
                  <w:sz w:val="10"/>
                  <w:szCs w:val="10"/>
                </w:rPr>
              </w:pPr>
            </w:p>
            <w:p w14:paraId="7FAE4223" w14:textId="77777777" w:rsidR="00DF58BA" w:rsidRDefault="00DF58BA" w:rsidP="00DF58BA">
              <w:pPr>
                <w:rPr>
                  <w:rFonts w:ascii="Product Sans" w:hAnsi="Product Sans"/>
                  <w:sz w:val="10"/>
                  <w:szCs w:val="10"/>
                </w:rPr>
              </w:pPr>
            </w:p>
            <w:p w14:paraId="4CD51561" w14:textId="77777777" w:rsidR="00DF58BA" w:rsidRDefault="00DF58BA" w:rsidP="00DF58BA">
              <w:pPr>
                <w:rPr>
                  <w:rFonts w:ascii="Product Sans" w:hAnsi="Product Sans"/>
                  <w:sz w:val="10"/>
                  <w:szCs w:val="10"/>
                </w:rPr>
              </w:pPr>
            </w:p>
            <w:p w14:paraId="55800E0C" w14:textId="77777777" w:rsidR="00DF58BA" w:rsidRDefault="00DF58BA" w:rsidP="00DF58BA">
              <w:pPr>
                <w:rPr>
                  <w:rFonts w:ascii="Product Sans" w:hAnsi="Product Sans"/>
                  <w:sz w:val="10"/>
                  <w:szCs w:val="10"/>
                </w:rPr>
              </w:pPr>
            </w:p>
            <w:p w14:paraId="39C663E2" w14:textId="77777777" w:rsidR="00DF58BA" w:rsidRDefault="00DF58BA" w:rsidP="00DF58BA">
              <w:pPr>
                <w:rPr>
                  <w:rFonts w:ascii="Product Sans" w:hAnsi="Product Sans"/>
                  <w:sz w:val="10"/>
                  <w:szCs w:val="10"/>
                </w:rPr>
              </w:pPr>
            </w:p>
            <w:p w14:paraId="17A4ADF7" w14:textId="77777777" w:rsidR="00DF58BA" w:rsidRDefault="00DF58BA" w:rsidP="00DF58BA">
              <w:pPr>
                <w:rPr>
                  <w:rFonts w:ascii="Product Sans" w:hAnsi="Product Sans"/>
                  <w:sz w:val="10"/>
                  <w:szCs w:val="10"/>
                </w:rPr>
              </w:pPr>
            </w:p>
            <w:p w14:paraId="13533E70" w14:textId="77777777" w:rsidR="00DF58BA" w:rsidRDefault="00DF58BA" w:rsidP="00DF58BA">
              <w:pPr>
                <w:rPr>
                  <w:rFonts w:ascii="Product Sans" w:hAnsi="Product Sans"/>
                  <w:sz w:val="10"/>
                  <w:szCs w:val="10"/>
                </w:rPr>
              </w:pPr>
            </w:p>
            <w:p w14:paraId="3B7A9297" w14:textId="77777777" w:rsidR="00DF58BA" w:rsidRDefault="00DF58BA" w:rsidP="00DF58BA">
              <w:pPr>
                <w:rPr>
                  <w:rFonts w:ascii="Product Sans" w:hAnsi="Product Sans"/>
                  <w:sz w:val="10"/>
                  <w:szCs w:val="10"/>
                </w:rPr>
              </w:pPr>
            </w:p>
            <w:p w14:paraId="590DFF44" w14:textId="77777777" w:rsidR="00DF58BA" w:rsidRDefault="00DF58BA" w:rsidP="00DF58BA">
              <w:pPr>
                <w:rPr>
                  <w:rFonts w:ascii="Product Sans" w:hAnsi="Product Sans"/>
                  <w:sz w:val="10"/>
                  <w:szCs w:val="10"/>
                </w:rPr>
              </w:pPr>
            </w:p>
            <w:p w14:paraId="646F8ECC" w14:textId="77777777" w:rsidR="00DF58BA" w:rsidRDefault="00DF58BA" w:rsidP="00DF58BA">
              <w:pPr>
                <w:rPr>
                  <w:rFonts w:ascii="Product Sans" w:hAnsi="Product Sans"/>
                  <w:sz w:val="10"/>
                  <w:szCs w:val="10"/>
                </w:rPr>
              </w:pPr>
            </w:p>
            <w:p w14:paraId="19F16327" w14:textId="77777777" w:rsidR="00DF58BA" w:rsidRDefault="00DF58BA" w:rsidP="00DF58BA">
              <w:pPr>
                <w:rPr>
                  <w:rFonts w:ascii="Product Sans" w:hAnsi="Product Sans"/>
                  <w:sz w:val="10"/>
                  <w:szCs w:val="10"/>
                </w:rPr>
              </w:pPr>
            </w:p>
            <w:p w14:paraId="24DC71B3" w14:textId="77777777" w:rsidR="00DF58BA" w:rsidRDefault="00DF58BA" w:rsidP="00DF58BA">
              <w:pPr>
                <w:rPr>
                  <w:rFonts w:ascii="Product Sans" w:hAnsi="Product Sans"/>
                  <w:sz w:val="10"/>
                  <w:szCs w:val="10"/>
                </w:rPr>
              </w:pPr>
            </w:p>
            <w:p w14:paraId="5870F00C" w14:textId="77777777" w:rsidR="00DF58BA" w:rsidRDefault="00DF58BA" w:rsidP="00DF58BA">
              <w:pPr>
                <w:rPr>
                  <w:rFonts w:ascii="Product Sans" w:hAnsi="Product Sans"/>
                  <w:sz w:val="10"/>
                  <w:szCs w:val="10"/>
                </w:rPr>
              </w:pPr>
            </w:p>
            <w:p w14:paraId="00C1535B" w14:textId="77777777" w:rsidR="00DF58BA" w:rsidRDefault="00DF58BA" w:rsidP="00DF58BA">
              <w:pPr>
                <w:rPr>
                  <w:rFonts w:ascii="Product Sans" w:hAnsi="Product Sans"/>
                  <w:sz w:val="10"/>
                  <w:szCs w:val="10"/>
                </w:rPr>
              </w:pPr>
            </w:p>
            <w:p w14:paraId="1E2D214C" w14:textId="486C6E90" w:rsidR="00DF58BA" w:rsidRPr="00DF58BA" w:rsidRDefault="00DF58BA" w:rsidP="00DF58BA">
              <w:pPr>
                <w:rPr>
                  <w:rFonts w:ascii="Product Sans" w:hAnsi="Product Sans"/>
                  <w:sz w:val="10"/>
                  <w:szCs w:val="10"/>
                </w:rPr>
              </w:pPr>
            </w:p>
          </w:tbl>
        </w:tc>
        <w:tr w:rsidR="00E5198E" w14:paraId="16F479C1" w14:textId="44631582" w:rsidTr="00DF58BA">
          <w:trPr>
            <w:trHeight w:val="3231"/>
          </w:trPr>
          <w:tc>
            <w:tcPr>
              <w:tcW w:w="5479" w:type="dxa"/>
              <w:gridSpan w:val="3"/>
            </w:tcPr>
            <w:p w14:paraId="1A59B848" w14:textId="01FB06A1" w:rsidR="00E5198E" w:rsidRPr="0011392D" w:rsidRDefault="00E5198E" w:rsidP="00BE1546">
              <w:pPr>
                <w:rPr>
                  <w:rFonts w:ascii="Product Sans" w:hAnsi="Product Sans"/>
                  <w:sz w:val="28"/>
                  <w:szCs w:val="28"/>
                </w:rPr>
              </w:pPr>
              <w:r w:rsidRPr="00BE1546">
                <w:rPr>
                  <w:rFonts w:ascii="Product Sans" w:hAnsi="Product Sans"/>
                  <w:sz w:val="28"/>
                  <w:szCs w:val="28"/>
                </w:rPr>
                <w:t xml:space="preserve">EDUCATION</w:t>
              </w:r>
              <w:r w:rsidR="00747FB3">
                <w:rPr>
                  <w:rFonts w:ascii="Product Sans" w:hAnsi="Product Sans"/>
                  <w:sz w:val="28"/>
                  <w:szCs w:val="28"/>
                </w:rPr>
                <w:t xml:space="preserve"> </w:t>
              </w:r>
              <w:r w:rsidRPr="0011392D">
                <w:rPr>
                  <w:rFonts w:ascii="Product Sans" w:hAnsi="Product Sans"/>
                  <w:sz w:val="10"/>
                  <w:szCs w:val="10"/>
                </w:rPr>
                <w:t xml:space="preserve"/>
              </w:r>
            </w:p>
            <w:tbl>
              <w:tblPr>
                <w:tblStyle w:val="PlainTable1"/>
                <w:tblW w:w="5203" w:type="dxa"/>
                <w:tblLayout w:type="fixed"/>
                <w:tblLook w:val="04A0" w:firstRow="1" w:lastRow="0" w:firstColumn="1" w:lastColumn="0" w:noHBand="0" w:noVBand="1"/>
              </w:tblPr>
              <w:tblGrid>
                <w:gridCol w:w="2340"/>
                <w:gridCol w:w="2863"/>
              </w:tblGrid>
              <w:tr w:rsidR="00E5198E" w14:paraId="75F0FEA9" w14:textId="77777777" w:rsidTr="00DF58BA">
                <w:trPr>
                  <w:cnfStyle w:val="100000000000" w:firstRow="1" w:lastRow="0" w:firstColumn="0" w:lastColumn="0" w:oddVBand="0" w:evenVBand="0" w:oddHBand="0"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tcPr>
                  <w:p w14:paraId="07CD7F5B" w14:textId="2034BEFD" w:rsidR="00E5198E" w:rsidRPr="00BE1546" w:rsidRDefault="00E5198E" w:rsidP="00BE1546">
                    <w:pPr>
                      <w:rPr>
                        <w:rFonts w:ascii="Product Sans" w:hAnsi="Product Sans"/>
                        <w:b w:val="0"/>
                        <w:bCs w:val="0"/>
                      </w:rPr>
                    </w:pPr>
                    <w:r w:rsidRPr="00BE1546">
                      <w:rPr>
                        <w:rFonts w:ascii="Product Sans" w:hAnsi="Product Sans"/>
                        <w:b w:val="0"/>
                        <w:bCs w:val="0"/>
                        <w:sz w:val="14"/>
                        <w:szCs w:val="14"/>
                      </w:rPr>
                      <w:t xml:space="preserve"/>
                    </w:r>
                    <w:r>
                      <w:drawing>
                        <wp:inline xmlns:a="http://schemas.openxmlformats.org/drawingml/2006/main" xmlns:pic="http://schemas.openxmlformats.org/drawingml/2006/picture">
                          <wp:extent cx="546840" cy="546840"/>
                          <wp:docPr id="1014" name="Picture 55"/>
                          <wp:cNvGraphicFramePr>
                            <a:graphicFrameLocks noChangeAspect="1"/>
                          </wp:cNvGraphicFramePr>
                          <a:graphic>
                            <a:graphicData uri="http://schemas.openxmlformats.org/drawingml/2006/picture">
                              <pic:pic>
                                <pic:nvPicPr>
                                  <pic:cNvPr id="0" name="4.jpg"/>
                                  <pic:cNvPicPr/>
                                </pic:nvPicPr>
                                <pic:blipFill>
                                  <a:blip r:embed="rId30"/>
                                  <a:stretch>
                                    <a:fillRect/>
                                  </a:stretch>
                                </pic:blipFill>
                                <pic:spPr>
                                  <a:xfrm>
                                    <a:off x="0" y="0"/>
                                    <a:ext cx="546840" cy="546840"/>
                                  </a:xfrm>
                                  <a:prstGeom prst="rect"/>
                                </pic:spPr>
                              </pic:pic>
                            </a:graphicData>
                          </a:graphic>
                        </wp:inline>
                      </w:drawing>
                    </w:r>
                    <w:r>
                      <w:t xml:space="preserve"/>
                    </w:r>
                  </w:p>
                </w:tc>
                <w:tc>
                  <w:tcPr>
                    <w:tcW w:w="2863" w:type="dxa"/>
                    <w:tcBorders>
                      <w:top w:val="nil"/>
                      <w:left w:val="nil"/>
                      <w:bottom w:val="nil"/>
                      <w:right w:val="nil"/>
                    </w:tcBorders>
                  </w:tcPr>
                  <w:p w14:paraId="0DE5864C" w14:textId="77777777" w:rsidR="00E5198E" w:rsidRPr="002576A1" w:rsidRDefault="00E5198E" w:rsidP="00BE1546">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color w:val="A6A6A6" w:themeColor="background1" w:themeShade="A6"/>
                        <w:sz w:val="18"/>
                        <w:szCs w:val="18"/>
                      </w:rPr>
                    </w:pPr>
                    <w:r w:rsidRPr="002576A1">
                      <w:rPr>
                        <w:rFonts w:ascii="Product Sans" w:hAnsi="Product Sans"/>
                        <w:b w:val="0"/>
                        <w:bCs w:val="0"/>
                        <w:color w:val="A6A6A6" w:themeColor="background1" w:themeShade="A6"/>
                        <w:sz w:val="10"/>
                        <w:szCs w:val="10"/>
                      </w:rPr>
                      <w:t xml:space="preserve">2022 - 2024</w:t>
                    </w:r>
                  </w:p>
                  <w:p w14:paraId="537AF864" w14:textId="77777777" w:rsidR="00E5198E" w:rsidRPr="002576A1" w:rsidRDefault="00E5198E" w:rsidP="00BE1546">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color w:val="auto"/>
                      </w:rPr>
                    </w:pPr>
                    <w:r w:rsidRPr="002576A1">
                      <w:rPr>
                        <w:rFonts w:ascii="Product Sans" w:hAnsi="Product Sans"/>
                        <w:b w:val="0"/>
                        <w:bCs w:val="0"/>
                        <w:color w:val="auto"/>
                        <w:sz w:val="14"/>
                        <w:szCs w:val="14"/>
                      </w:rPr>
                      <w:t xml:space="preserve">University of South Africa/Universiteit van Suid-Afrika</w:t>
                    </w:r>
                  </w:p>
                  <w:p w14:paraId="487CE063" w14:textId="77777777" w:rsidR="00E5198E" w:rsidRPr="002576A1" w:rsidRDefault="00E5198E" w:rsidP="00BE1546">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color w:val="auto"/>
                      </w:rPr>
                    </w:pPr>
                    <w:r w:rsidRPr="002576A1">
                      <w:rPr>
                        <w:rFonts w:ascii="Product Sans" w:hAnsi="Product Sans"/>
                        <w:b w:val="0"/>
                        <w:bCs w:val="0"/>
                        <w:color w:val="auto"/>
                        <w:sz w:val="12"/>
                        <w:szCs w:val="12"/>
                      </w:rPr>
                      <w:t xml:space="preserve">BSc Mathematics and Computer Science </w:t>
                    </w:r>
                  </w:p>
                  <w:p w14:paraId="77E12C71" w14:textId="77777777" w:rsidR="00E5198E" w:rsidRPr="002576A1" w:rsidRDefault="00E5198E" w:rsidP="00BE1546">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color w:val="808080" w:themeColor="background1" w:themeShade="80"/>
                      </w:rPr>
                    </w:pPr>
                    <w:r w:rsidRPr="002576A1">
                      <w:rPr>
                        <w:rFonts w:ascii="Product Sans" w:hAnsi="Product Sans"/>
                        <w:b w:val="0"/>
                        <w:bCs w:val="0"/>
                        <w:color w:val="808080" w:themeColor="background1" w:themeShade="80"/>
                        <w:sz w:val="12"/>
                        <w:szCs w:val="12"/>
                      </w:rPr>
                      <w:t xml:space="preserve"/>
                    </w:r>
                  </w:p>
                  <w:p w14:paraId="719B82AC" w14:textId="1472E1BD" w:rsidR="00E5198E" w:rsidRPr="00BE1546" w:rsidRDefault="00E5198E" w:rsidP="00BE1546">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rPr>
                    </w:pPr>
                    <w:r w:rsidRPr="002576A1">
                      <w:rPr>
                        <w:rFonts w:ascii="Product Sans" w:hAnsi="Product Sans"/>
                        <w:b w:val="0"/>
                        <w:bCs w:val="0"/>
                        <w:color w:val="808080" w:themeColor="background1" w:themeShade="80"/>
                        <w:sz w:val="12"/>
                        <w:szCs w:val="12"/>
                      </w:rPr>
                      <w:t xml:space="preserve"/>
                    </w:r>
                  </w:p>
                </w:tc>
              </w:tr>
            </w:tbl>
            <w:p w14:paraId="6A8E7CFC" w14:textId="6942B63F" w:rsidR="00DF58BA" w:rsidRDefault="00E5198E" w:rsidP="005448A9">
              <w:pPr>
                <w:rPr>
                  <w:rFonts w:ascii="Product Sans" w:hAnsi="Product Sans"/>
                  <w:sz w:val="10"/>
                  <w:szCs w:val="10"/>
                </w:rPr>
              </w:pPr>
              <w:r w:rsidRPr="0011392D">
                <w:rPr>
                  <w:rFonts w:ascii="Product Sans" w:hAnsi="Product Sans"/>
                  <w:sz w:val="10"/>
                  <w:szCs w:val="10"/>
                </w:rPr>
                <w:t xml:space="preserve"/>
              </w:r>
            </w:p>
            <w:tbl>
              <w:tblPr>
                <w:tblStyle w:val="PlainTable1"/>
                <w:tblW w:w="5203" w:type="dxa"/>
                <w:tblLayout w:type="fixed"/>
                <w:tblLook w:val="04A0" w:firstRow="1" w:lastRow="0" w:firstColumn="1" w:lastColumn="0" w:noHBand="0" w:noVBand="1"/>
              </w:tblPr>
              <w:tblGrid>
                <w:gridCol w:w="2340"/>
                <w:gridCol w:w="2863"/>
              </w:tblGrid>
              <w:tr w:rsidR="00E5198E" w14:paraId="75F0FEA9" w14:textId="77777777" w:rsidTr="00DF58BA">
                <w:trPr>
                  <w:cnfStyle w:val="100000000000" w:firstRow="1" w:lastRow="0" w:firstColumn="0" w:lastColumn="0" w:oddVBand="0" w:evenVBand="0" w:oddHBand="0"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tcPr>
                  <w:p w14:paraId="07CD7F5B" w14:textId="2034BEFD" w:rsidR="00E5198E" w:rsidRPr="00BE1546" w:rsidRDefault="00E5198E" w:rsidP="00BE1546">
                    <w:pPr>
                      <w:rPr>
                        <w:rFonts w:ascii="Product Sans" w:hAnsi="Product Sans"/>
                        <w:b w:val="0"/>
                        <w:bCs w:val="0"/>
                      </w:rPr>
                    </w:pPr>
                    <w:r w:rsidRPr="00BE1546">
                      <w:rPr>
                        <w:rFonts w:ascii="Product Sans" w:hAnsi="Product Sans"/>
                        <w:b w:val="0"/>
                        <w:bCs w:val="0"/>
                        <w:sz w:val="14"/>
                        <w:szCs w:val="14"/>
                      </w:rPr>
                      <w:t xml:space="preserve"/>
                    </w:r>
                    <w:r>
                      <w:drawing>
                        <wp:inline xmlns:a="http://schemas.openxmlformats.org/drawingml/2006/main" xmlns:pic="http://schemas.openxmlformats.org/drawingml/2006/picture">
                          <wp:extent cx="546840" cy="546840"/>
                          <wp:docPr id="1015" name="Picture 55"/>
                          <wp:cNvGraphicFramePr>
                            <a:graphicFrameLocks noChangeAspect="1"/>
                          </wp:cNvGraphicFramePr>
                          <a:graphic>
                            <a:graphicData uri="http://schemas.openxmlformats.org/drawingml/2006/picture">
                              <pic:pic>
                                <pic:nvPicPr>
                                  <pic:cNvPr id="0" name="5.png"/>
                                  <pic:cNvPicPr/>
                                </pic:nvPicPr>
                                <pic:blipFill>
                                  <a:blip r:embed="rId31"/>
                                  <a:stretch>
                                    <a:fillRect/>
                                  </a:stretch>
                                </pic:blipFill>
                                <pic:spPr>
                                  <a:xfrm>
                                    <a:off x="0" y="0"/>
                                    <a:ext cx="546840" cy="546840"/>
                                  </a:xfrm>
                                  <a:prstGeom prst="rect"/>
                                </pic:spPr>
                              </pic:pic>
                            </a:graphicData>
                          </a:graphic>
                        </wp:inline>
                      </w:drawing>
                    </w:r>
                    <w:r>
                      <w:t xml:space="preserve"/>
                    </w:r>
                  </w:p>
                </w:tc>
                <w:tc>
                  <w:tcPr>
                    <w:tcW w:w="2863" w:type="dxa"/>
                    <w:tcBorders>
                      <w:top w:val="nil"/>
                      <w:left w:val="nil"/>
                      <w:bottom w:val="nil"/>
                      <w:right w:val="nil"/>
                    </w:tcBorders>
                  </w:tcPr>
                  <w:p w14:paraId="0DE5864C" w14:textId="77777777" w:rsidR="00E5198E" w:rsidRPr="002576A1" w:rsidRDefault="00E5198E" w:rsidP="00BE1546">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color w:val="A6A6A6" w:themeColor="background1" w:themeShade="A6"/>
                        <w:sz w:val="18"/>
                        <w:szCs w:val="18"/>
                      </w:rPr>
                    </w:pPr>
                    <w:r w:rsidRPr="002576A1">
                      <w:rPr>
                        <w:rFonts w:ascii="Product Sans" w:hAnsi="Product Sans"/>
                        <w:b w:val="0"/>
                        <w:bCs w:val="0"/>
                        <w:color w:val="A6A6A6" w:themeColor="background1" w:themeShade="A6"/>
                        <w:sz w:val="10"/>
                        <w:szCs w:val="10"/>
                      </w:rPr>
                      <w:t xml:space="preserve">2017 - 2020</w:t>
                    </w:r>
                  </w:p>
                  <w:p w14:paraId="537AF864" w14:textId="77777777" w:rsidR="00E5198E" w:rsidRPr="002576A1" w:rsidRDefault="00E5198E" w:rsidP="00BE1546">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color w:val="auto"/>
                      </w:rPr>
                    </w:pPr>
                    <w:r w:rsidRPr="002576A1">
                      <w:rPr>
                        <w:rFonts w:ascii="Product Sans" w:hAnsi="Product Sans"/>
                        <w:b w:val="0"/>
                        <w:bCs w:val="0"/>
                        <w:color w:val="auto"/>
                        <w:sz w:val="14"/>
                        <w:szCs w:val="14"/>
                      </w:rPr>
                      <w:t xml:space="preserve">Star College Durban</w:t>
                    </w:r>
                  </w:p>
                  <w:p w14:paraId="487CE063" w14:textId="77777777" w:rsidR="00E5198E" w:rsidRPr="002576A1" w:rsidRDefault="00E5198E" w:rsidP="00BE1546">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color w:val="auto"/>
                      </w:rPr>
                    </w:pPr>
                    <w:r w:rsidRPr="002576A1">
                      <w:rPr>
                        <w:rFonts w:ascii="Product Sans" w:hAnsi="Product Sans"/>
                        <w:b w:val="0"/>
                        <w:bCs w:val="0"/>
                        <w:color w:val="auto"/>
                        <w:sz w:val="12"/>
                        <w:szCs w:val="12"/>
                      </w:rPr>
                      <w:t xml:space="preserve">Bachelor's degree pass AP Maths and Information Technology 10,11,12 </w:t>
                    </w:r>
                  </w:p>
                  <w:p w14:paraId="77E12C71" w14:textId="77777777" w:rsidR="00E5198E" w:rsidRPr="002576A1" w:rsidRDefault="00E5198E" w:rsidP="00BE1546">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color w:val="808080" w:themeColor="background1" w:themeShade="80"/>
                      </w:rPr>
                    </w:pPr>
                    <w:r w:rsidRPr="002576A1">
                      <w:rPr>
                        <w:rFonts w:ascii="Product Sans" w:hAnsi="Product Sans"/>
                        <w:b w:val="0"/>
                        <w:bCs w:val="0"/>
                        <w:color w:val="808080" w:themeColor="background1" w:themeShade="80"/>
                        <w:sz w:val="12"/>
                        <w:szCs w:val="12"/>
                      </w:rPr>
                      <w:t xml:space="preserve">Activities and Societies: Eskom Project</w:t>
                    </w:r>
                  </w:p>
                  <w:p w14:paraId="719B82AC" w14:textId="1472E1BD" w:rsidR="00E5198E" w:rsidRPr="00BE1546" w:rsidRDefault="00E5198E" w:rsidP="00BE1546">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rPr>
                    </w:pPr>
                    <w:r w:rsidRPr="002576A1">
                      <w:rPr>
                        <w:rFonts w:ascii="Product Sans" w:hAnsi="Product Sans"/>
                        <w:b w:val="0"/>
                        <w:bCs w:val="0"/>
                        <w:color w:val="808080" w:themeColor="background1" w:themeShade="80"/>
                        <w:sz w:val="12"/>
                        <w:szCs w:val="12"/>
                      </w:rPr>
                      <w:t xml:space="preserve">Did 2 extra special subjects here</w:t>
                    </w:r>
                  </w:p>
                </w:tc>
              </w:tr>
            </w:tbl>
            <w:p w14:paraId="6A8E7CFC" w14:textId="6942B63F" w:rsidR="00DF58BA" w:rsidRDefault="00E5198E" w:rsidP="005448A9">
              <w:pPr>
                <w:rPr>
                  <w:rFonts w:ascii="Product Sans" w:hAnsi="Product Sans"/>
                  <w:sz w:val="10"/>
                  <w:szCs w:val="10"/>
                </w:rPr>
              </w:pPr>
              <w:r w:rsidRPr="0011392D">
                <w:rPr>
                  <w:rFonts w:ascii="Product Sans" w:hAnsi="Product Sans"/>
                  <w:sz w:val="10"/>
                  <w:szCs w:val="10"/>
                </w:rPr>
                <w:t xml:space="preserve"/>
              </w:r>
            </w:p>
            <w:tbl>
              <w:tblPr>
                <w:tblStyle w:val="PlainTable1"/>
                <w:tblW w:w="5203" w:type="dxa"/>
                <w:tblLayout w:type="fixed"/>
                <w:tblLook w:val="04A0" w:firstRow="1" w:lastRow="0" w:firstColumn="1" w:lastColumn="0" w:noHBand="0" w:noVBand="1"/>
              </w:tblPr>
              <w:tblGrid>
                <w:gridCol w:w="2340"/>
                <w:gridCol w:w="2863"/>
              </w:tblGrid>
              <w:tr w:rsidR="00E5198E" w14:paraId="75F0FEA9" w14:textId="77777777" w:rsidTr="00DF58BA">
                <w:trPr>
                  <w:cnfStyle w:val="100000000000" w:firstRow="1" w:lastRow="0" w:firstColumn="0" w:lastColumn="0" w:oddVBand="0" w:evenVBand="0" w:oddHBand="0"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tcPr>
                  <w:p w14:paraId="07CD7F5B" w14:textId="2034BEFD" w:rsidR="00E5198E" w:rsidRPr="00BE1546" w:rsidRDefault="00E5198E" w:rsidP="00BE1546">
                    <w:pPr>
                      <w:rPr>
                        <w:rFonts w:ascii="Product Sans" w:hAnsi="Product Sans"/>
                        <w:b w:val="0"/>
                        <w:bCs w:val="0"/>
                      </w:rPr>
                    </w:pPr>
                    <w:r w:rsidRPr="00BE1546">
                      <w:rPr>
                        <w:rFonts w:ascii="Product Sans" w:hAnsi="Product Sans"/>
                        <w:b w:val="0"/>
                        <w:bCs w:val="0"/>
                        <w:sz w:val="14"/>
                        <w:szCs w:val="14"/>
                      </w:rPr>
                      <w:t xml:space="preserve"/>
                    </w:r>
                    <w:r>
                      <w:drawing>
                        <wp:inline xmlns:a="http://schemas.openxmlformats.org/drawingml/2006/main" xmlns:pic="http://schemas.openxmlformats.org/drawingml/2006/picture">
                          <wp:extent cx="546840" cy="546840"/>
                          <wp:docPr id="1016" name="Picture 55"/>
                          <wp:cNvGraphicFramePr>
                            <a:graphicFrameLocks noChangeAspect="1"/>
                          </wp:cNvGraphicFramePr>
                          <a:graphic>
                            <a:graphicData uri="http://schemas.openxmlformats.org/drawingml/2006/picture">
                              <pic:pic>
                                <pic:nvPicPr>
                                  <pic:cNvPr id="0" name="5.png"/>
                                  <pic:cNvPicPr/>
                                </pic:nvPicPr>
                                <pic:blipFill>
                                  <a:blip r:embed="rId31"/>
                                  <a:stretch>
                                    <a:fillRect/>
                                  </a:stretch>
                                </pic:blipFill>
                                <pic:spPr>
                                  <a:xfrm>
                                    <a:off x="0" y="0"/>
                                    <a:ext cx="546840" cy="546840"/>
                                  </a:xfrm>
                                  <a:prstGeom prst="rect"/>
                                </pic:spPr>
                              </pic:pic>
                            </a:graphicData>
                          </a:graphic>
                        </wp:inline>
                      </w:drawing>
                    </w:r>
                    <w:r>
                      <w:t xml:space="preserve"/>
                    </w:r>
                  </w:p>
                </w:tc>
                <w:tc>
                  <w:tcPr>
                    <w:tcW w:w="2863" w:type="dxa"/>
                    <w:tcBorders>
                      <w:top w:val="nil"/>
                      <w:left w:val="nil"/>
                      <w:bottom w:val="nil"/>
                      <w:right w:val="nil"/>
                    </w:tcBorders>
                  </w:tcPr>
                  <w:p w14:paraId="0DE5864C" w14:textId="77777777" w:rsidR="00E5198E" w:rsidRPr="002576A1" w:rsidRDefault="00E5198E" w:rsidP="00BE1546">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color w:val="A6A6A6" w:themeColor="background1" w:themeShade="A6"/>
                        <w:sz w:val="18"/>
                        <w:szCs w:val="18"/>
                      </w:rPr>
                    </w:pPr>
                    <w:r w:rsidRPr="002576A1">
                      <w:rPr>
                        <w:rFonts w:ascii="Product Sans" w:hAnsi="Product Sans"/>
                        <w:b w:val="0"/>
                        <w:bCs w:val="0"/>
                        <w:color w:val="A6A6A6" w:themeColor="background1" w:themeShade="A6"/>
                        <w:sz w:val="10"/>
                        <w:szCs w:val="10"/>
                      </w:rPr>
                      <w:t xml:space="preserve">2016 - 2020</w:t>
                    </w:r>
                  </w:p>
                  <w:p w14:paraId="537AF864" w14:textId="77777777" w:rsidR="00E5198E" w:rsidRPr="002576A1" w:rsidRDefault="00E5198E" w:rsidP="00BE1546">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color w:val="auto"/>
                      </w:rPr>
                    </w:pPr>
                    <w:r w:rsidRPr="002576A1">
                      <w:rPr>
                        <w:rFonts w:ascii="Product Sans" w:hAnsi="Product Sans"/>
                        <w:b w:val="0"/>
                        <w:bCs w:val="0"/>
                        <w:color w:val="auto"/>
                        <w:sz w:val="14"/>
                        <w:szCs w:val="14"/>
                      </w:rPr>
                      <w:t xml:space="preserve">Strelitzia Secondary School</w:t>
                    </w:r>
                  </w:p>
                  <w:p w14:paraId="487CE063" w14:textId="77777777" w:rsidR="00E5198E" w:rsidRPr="002576A1" w:rsidRDefault="00E5198E" w:rsidP="00BE1546">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color w:val="auto"/>
                      </w:rPr>
                    </w:pPr>
                    <w:r w:rsidRPr="002576A1">
                      <w:rPr>
                        <w:rFonts w:ascii="Product Sans" w:hAnsi="Product Sans"/>
                        <w:b w:val="0"/>
                        <w:bCs w:val="0"/>
                        <w:color w:val="auto"/>
                        <w:sz w:val="12"/>
                        <w:szCs w:val="12"/>
                      </w:rPr>
                      <w:t xml:space="preserve">Bachelor's degree pass Maths, Physical Science, English, Afrikaans, Accounting, Life Science, Life Orientation 8 to 12 </w:t>
                    </w:r>
                  </w:p>
                  <w:p w14:paraId="77E12C71" w14:textId="77777777" w:rsidR="00E5198E" w:rsidRPr="002576A1" w:rsidRDefault="00E5198E" w:rsidP="00BE1546">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color w:val="808080" w:themeColor="background1" w:themeShade="80"/>
                      </w:rPr>
                    </w:pPr>
                    <w:r w:rsidRPr="002576A1">
                      <w:rPr>
                        <w:rFonts w:ascii="Product Sans" w:hAnsi="Product Sans"/>
                        <w:b w:val="0"/>
                        <w:bCs w:val="0"/>
                        <w:color w:val="808080" w:themeColor="background1" w:themeShade="80"/>
                        <w:sz w:val="12"/>
                        <w:szCs w:val="12"/>
                      </w:rPr>
                      <w:t xml:space="preserve">Activities and Societies: Ambassador Leaders Summit (Harvard University), Switzerland Exchange Program. Eskom Expo.</w:t>
                    </w:r>
                  </w:p>
                  <w:p w14:paraId="719B82AC" w14:textId="1472E1BD" w:rsidR="00E5198E" w:rsidRPr="00BE1546" w:rsidRDefault="00E5198E" w:rsidP="00BE1546">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rPr>
                    </w:pPr>
                    <w:r w:rsidRPr="002576A1">
                      <w:rPr>
                        <w:rFonts w:ascii="Product Sans" w:hAnsi="Product Sans"/>
                        <w:b w:val="0"/>
                        <w:bCs w:val="0"/>
                        <w:color w:val="808080" w:themeColor="background1" w:themeShade="80"/>
                        <w:sz w:val="12"/>
                        <w:szCs w:val="12"/>
                      </w:rPr>
                      <w:t xml:space="preserve">This is my school which I did my normal 7 subjects excluding the 2 extra subjects I did at Star College Durban.</w:t>
                    </w:r>
                  </w:p>
                </w:tc>
              </w:tr>
            </w:tbl>
            <w:p w14:paraId="6A8E7CFC" w14:textId="6942B63F" w:rsidR="00DF58BA" w:rsidRDefault="00E5198E" w:rsidP="005448A9">
              <w:pPr>
                <w:rPr>
                  <w:rFonts w:ascii="Product Sans" w:hAnsi="Product Sans"/>
                  <w:sz w:val="10"/>
                  <w:szCs w:val="10"/>
                </w:rPr>
              </w:pPr>
              <w:r w:rsidRPr="0011392D">
                <w:rPr>
                  <w:rFonts w:ascii="Product Sans" w:hAnsi="Product Sans"/>
                  <w:sz w:val="10"/>
                  <w:szCs w:val="10"/>
                </w:rPr>
                <w:t xml:space="preserve"/>
              </w:r>
            </w:p>
            <w:p w14:paraId="2CFB81A2" w14:textId="5EF70BDB" w:rsidR="002B68A5" w:rsidRPr="0011392D" w:rsidRDefault="002B68A5" w:rsidP="002B68A5">
              <w:pPr>
                <w:rPr>
                  <w:rFonts w:ascii="Product Sans" w:hAnsi="Product Sans"/>
                  <w:sz w:val="28"/>
                  <w:szCs w:val="28"/>
                </w:rPr>
              </w:pPr>
              <w:r>
                <w:rPr>
                  <w:rFonts w:ascii="Product Sans" w:hAnsi="Product Sans"/>
                  <w:sz w:val="28"/>
                  <w:szCs w:val="28"/>
                </w:rPr>
                <w:t xml:space="preserve">LICENCES  CERTIFICATIONS </w:t>
              </w:r>
              <w:r w:rsidRPr="0011392D">
                <w:rPr>
                  <w:rFonts w:ascii="Product Sans" w:hAnsi="Product Sans"/>
                  <w:sz w:val="10"/>
                  <w:szCs w:val="10"/>
                </w:rPr>
                <w:t xml:space="preserve"/>
              </w:r>
            </w:p>
            <w:tbl>
              <w:tblPr>
                <w:tblStyle w:val="PlainTable1"/>
                <w:tblW w:w="5203" w:type="dxa"/>
                <w:tblLayout w:type="fixed"/>
                <w:tblLook w:val="04A0" w:firstRow="1" w:lastRow="0" w:firstColumn="1" w:lastColumn="0" w:noHBand="0" w:noVBand="1"/>
              </w:tblPr>
              <w:tblGrid>
                <w:gridCol w:w="2340"/>
                <w:gridCol w:w="2863"/>
              </w:tblGrid>
              <w:tr w:rsidR="002B68A5" w14:paraId="79390936" w14:textId="77777777" w:rsidTr="00FF52BC">
                <w:trPr>
                  <w:cnfStyle w:val="100000000000" w:firstRow="1" w:lastRow="0" w:firstColumn="0" w:lastColumn="0" w:oddVBand="0" w:evenVBand="0" w:oddHBand="0"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tcPr>
                  <w:p w14:paraId="47A8F35A" w14:textId="5009EC55" w:rsidR="002B68A5" w:rsidRPr="00BE1546" w:rsidRDefault="002B68A5" w:rsidP="002B68A5">
                    <w:pPr>
                      <w:rPr>
                        <w:rFonts w:ascii="Product Sans" w:hAnsi="Product Sans"/>
                        <w:b w:val="0"/>
                        <w:bCs w:val="0"/>
                      </w:rPr>
                    </w:pPr>
                    <w:r w:rsidRPr="00BE1546">
                      <w:rPr>
                        <w:rFonts w:ascii="Product Sans" w:hAnsi="Product Sans"/>
                        <w:b w:val="0"/>
                        <w:bCs w:val="0"/>
                        <w:sz w:val="14"/>
                        <w:szCs w:val="14"/>
                      </w:rPr>
                      <w:t xml:space="preserve"/>
                    </w:r>
                    <w:r>
                      <w:drawing>
                        <wp:inline xmlns:a="http://schemas.openxmlformats.org/drawingml/2006/main" xmlns:pic="http://schemas.openxmlformats.org/drawingml/2006/picture">
                          <wp:extent cx="546840" cy="546840"/>
                          <wp:docPr id="1017" name="Picture 55"/>
                          <wp:cNvGraphicFramePr>
                            <a:graphicFrameLocks noChangeAspect="1"/>
                          </wp:cNvGraphicFramePr>
                          <a:graphic>
                            <a:graphicData uri="http://schemas.openxmlformats.org/drawingml/2006/picture">
                              <pic:pic>
                                <pic:nvPicPr>
                                  <pic:cNvPr id="0" name="7.jpg"/>
                                  <pic:cNvPicPr/>
                                </pic:nvPicPr>
                                <pic:blipFill>
                                  <a:blip r:embed="rId32"/>
                                  <a:stretch>
                                    <a:fillRect/>
                                  </a:stretch>
                                </pic:blipFill>
                                <pic:spPr>
                                  <a:xfrm>
                                    <a:off x="0" y="0"/>
                                    <a:ext cx="546840" cy="546840"/>
                                  </a:xfrm>
                                  <a:prstGeom prst="rect"/>
                                </pic:spPr>
                              </pic:pic>
                            </a:graphicData>
                          </a:graphic>
                        </wp:inline>
                      </w:drawing>
                    </w:r>
                    <w:r>
                      <w:t xml:space="preserve"/>
                    </w:r>
                  </w:p>
                </w:tc>
                <w:tc>
                  <w:tcPr>
                    <w:tcW w:w="2863" w:type="dxa"/>
                    <w:tcBorders>
                      <w:top w:val="nil"/>
                      <w:left w:val="nil"/>
                      <w:bottom w:val="nil"/>
                      <w:right w:val="nil"/>
                    </w:tcBorders>
                  </w:tcPr>
                  <w:p w14:paraId="0F2B1D1F" w14:textId="36ED5FAB" w:rsidR="002B68A5"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7F7F7F" w:themeColor="text1" w:themeTint="80"/>
                        <w:sz w:val="14"/>
                        <w:szCs w:val="14"/>
                      </w:rPr>
                    </w:pPr>
                    <w:r w:rsidRPr="006401D9">
                      <w:rPr>
                        <w:rFonts w:ascii="Product Sans" w:hAnsi="Product Sans"/>
                        <w:b w:val="0"/>
                        <w:bCs w:val="0"/>
                        <w:color w:val="7F7F7F" w:themeColor="text1" w:themeTint="80"/>
                        <w:sz w:val="14"/>
                        <w:szCs w:val="14"/>
                      </w:rPr>
                      <w:t xml:space="preserve">Developing Cloud Applications with Node.js and React</w:t>
                    </w:r>
                  </w:p>
                  <w:p w14:paraId="70BE9500" w14:textId="14D89EB6" w:rsidR="006401D9"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6401D9">
                      <w:rPr>
                        <w:rFonts w:ascii="Product Sans" w:hAnsi="Product Sans"/>
                        <w:b w:val="0"/>
                        <w:bCs w:val="0"/>
                        <w:color w:val="808080" w:themeColor="background1" w:themeShade="80"/>
                        <w:sz w:val="14"/>
                        <w:szCs w:val="14"/>
                      </w:rPr>
                      <w:t xml:space="preserve">IBM</w:t>
                    </w:r>
                  </w:p>
                  <w:p w14:paraId="0E1738B4" w14:textId="6986BAF1" w:rsidR="006401D9"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6401D9">
                      <w:rPr>
                        <w:rFonts w:ascii="Product Sans" w:hAnsi="Product Sans"/>
                        <w:b w:val="0"/>
                        <w:bCs w:val="0"/>
                        <w:color w:val="808080" w:themeColor="background1" w:themeShade="80"/>
                        <w:sz w:val="14"/>
                        <w:szCs w:val="14"/>
                      </w:rPr>
                      <w:t xml:space="preserve">Issued Mar 2022</w:t>
                    </w:r>
                  </w:p>
                  <w:p w14:paraId="274ABCC8" w14:textId="5A671EF4" w:rsidR="006401D9"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6401D9">
                      <w:rPr>
                        <w:rFonts w:ascii="Product Sans" w:hAnsi="Product Sans"/>
                        <w:b w:val="0"/>
                        <w:bCs w:val="0"/>
                        <w:color w:val="808080" w:themeColor="background1" w:themeShade="80"/>
                        <w:sz w:val="12"/>
                        <w:szCs w:val="12"/>
                      </w:rPr>
                      <w:t xml:space="preserve">Credential ID e664ee3e-c11f-407a-b259-c5ea23a14a5b</w:t>
                    </w:r>
                  </w:p>
                </w:tc>
              </w:tr>
            </w:tbl>
            <w:p w14:paraId="1C23648A" w14:textId="77777777" w:rsidR="002B68A5" w:rsidRDefault="002B68A5" w:rsidP="002B68A5">
              <w:pPr>
                <w:rPr>
                  <w:rFonts w:ascii="Product Sans" w:hAnsi="Product Sans"/>
                  <w:sz w:val="10"/>
                  <w:szCs w:val="10"/>
                </w:rPr>
              </w:pPr>
              <w:r w:rsidRPr="0011392D">
                <w:rPr>
                  <w:rFonts w:ascii="Product Sans" w:hAnsi="Product Sans"/>
                  <w:sz w:val="10"/>
                  <w:szCs w:val="10"/>
                </w:rPr>
                <w:t xml:space="preserve"/>
              </w:r>
            </w:p>
            <w:tbl>
              <w:tblPr>
                <w:tblStyle w:val="PlainTable1"/>
                <w:tblW w:w="5203" w:type="dxa"/>
                <w:tblLayout w:type="fixed"/>
                <w:tblLook w:val="04A0" w:firstRow="1" w:lastRow="0" w:firstColumn="1" w:lastColumn="0" w:noHBand="0" w:noVBand="1"/>
              </w:tblPr>
              <w:tblGrid>
                <w:gridCol w:w="2340"/>
                <w:gridCol w:w="2863"/>
              </w:tblGrid>
              <w:tr w:rsidR="002B68A5" w14:paraId="79390936" w14:textId="77777777" w:rsidTr="00FF52BC">
                <w:trPr>
                  <w:cnfStyle w:val="100000000000" w:firstRow="1" w:lastRow="0" w:firstColumn="0" w:lastColumn="0" w:oddVBand="0" w:evenVBand="0" w:oddHBand="0"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tcPr>
                  <w:p w14:paraId="47A8F35A" w14:textId="5009EC55" w:rsidR="002B68A5" w:rsidRPr="00BE1546" w:rsidRDefault="002B68A5" w:rsidP="002B68A5">
                    <w:pPr>
                      <w:rPr>
                        <w:rFonts w:ascii="Product Sans" w:hAnsi="Product Sans"/>
                        <w:b w:val="0"/>
                        <w:bCs w:val="0"/>
                      </w:rPr>
                    </w:pPr>
                    <w:r w:rsidRPr="00BE1546">
                      <w:rPr>
                        <w:rFonts w:ascii="Product Sans" w:hAnsi="Product Sans"/>
                        <w:b w:val="0"/>
                        <w:bCs w:val="0"/>
                        <w:sz w:val="14"/>
                        <w:szCs w:val="14"/>
                      </w:rPr>
                      <w:t xml:space="preserve"/>
                    </w:r>
                    <w:r>
                      <w:drawing>
                        <wp:inline xmlns:a="http://schemas.openxmlformats.org/drawingml/2006/main" xmlns:pic="http://schemas.openxmlformats.org/drawingml/2006/picture">
                          <wp:extent cx="546840" cy="546840"/>
                          <wp:docPr id="1018" name="Picture 55"/>
                          <wp:cNvGraphicFramePr>
                            <a:graphicFrameLocks noChangeAspect="1"/>
                          </wp:cNvGraphicFramePr>
                          <a:graphic>
                            <a:graphicData uri="http://schemas.openxmlformats.org/drawingml/2006/picture">
                              <pic:pic>
                                <pic:nvPicPr>
                                  <pic:cNvPr id="0" name="8.jpg"/>
                                  <pic:cNvPicPr/>
                                </pic:nvPicPr>
                                <pic:blipFill>
                                  <a:blip r:embed="rId33"/>
                                  <a:stretch>
                                    <a:fillRect/>
                                  </a:stretch>
                                </pic:blipFill>
                                <pic:spPr>
                                  <a:xfrm>
                                    <a:off x="0" y="0"/>
                                    <a:ext cx="546840" cy="546840"/>
                                  </a:xfrm>
                                  <a:prstGeom prst="rect"/>
                                </pic:spPr>
                              </pic:pic>
                            </a:graphicData>
                          </a:graphic>
                        </wp:inline>
                      </w:drawing>
                    </w:r>
                    <w:r>
                      <w:t xml:space="preserve"/>
                    </w:r>
                  </w:p>
                </w:tc>
                <w:tc>
                  <w:tcPr>
                    <w:tcW w:w="2863" w:type="dxa"/>
                    <w:tcBorders>
                      <w:top w:val="nil"/>
                      <w:left w:val="nil"/>
                      <w:bottom w:val="nil"/>
                      <w:right w:val="nil"/>
                    </w:tcBorders>
                  </w:tcPr>
                  <w:p w14:paraId="0F2B1D1F" w14:textId="36ED5FAB" w:rsidR="002B68A5"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7F7F7F" w:themeColor="text1" w:themeTint="80"/>
                        <w:sz w:val="14"/>
                        <w:szCs w:val="14"/>
                      </w:rPr>
                    </w:pPr>
                    <w:r w:rsidRPr="006401D9">
                      <w:rPr>
                        <w:rFonts w:ascii="Product Sans" w:hAnsi="Product Sans"/>
                        <w:b w:val="0"/>
                        <w:bCs w:val="0"/>
                        <w:color w:val="7F7F7F" w:themeColor="text1" w:themeTint="80"/>
                        <w:sz w:val="14"/>
                        <w:szCs w:val="14"/>
                      </w:rPr>
                      <w:t xml:space="preserve">MIT 6.002x Circuits and Electronics 1: Basic Circuit Analysis</w:t>
                    </w:r>
                  </w:p>
                  <w:p w14:paraId="70BE9500" w14:textId="14D89EB6" w:rsidR="006401D9"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6401D9">
                      <w:rPr>
                        <w:rFonts w:ascii="Product Sans" w:hAnsi="Product Sans"/>
                        <w:b w:val="0"/>
                        <w:bCs w:val="0"/>
                        <w:color w:val="808080" w:themeColor="background1" w:themeShade="80"/>
                        <w:sz w:val="14"/>
                        <w:szCs w:val="14"/>
                      </w:rPr>
                      <w:t xml:space="preserve">MITx on edX</w:t>
                    </w:r>
                  </w:p>
                  <w:p w14:paraId="0E1738B4" w14:textId="6986BAF1" w:rsidR="006401D9"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6401D9">
                      <w:rPr>
                        <w:rFonts w:ascii="Product Sans" w:hAnsi="Product Sans"/>
                        <w:b w:val="0"/>
                        <w:bCs w:val="0"/>
                        <w:color w:val="808080" w:themeColor="background1" w:themeShade="80"/>
                        <w:sz w:val="14"/>
                        <w:szCs w:val="14"/>
                      </w:rPr>
                      <w:t xml:space="preserve">Issued Mar 2022</w:t>
                    </w:r>
                  </w:p>
                  <w:p w14:paraId="274ABCC8" w14:textId="5A671EF4" w:rsidR="006401D9"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6401D9">
                      <w:rPr>
                        <w:rFonts w:ascii="Product Sans" w:hAnsi="Product Sans"/>
                        <w:b w:val="0"/>
                        <w:bCs w:val="0"/>
                        <w:color w:val="808080" w:themeColor="background1" w:themeShade="80"/>
                        <w:sz w:val="12"/>
                        <w:szCs w:val="12"/>
                      </w:rPr>
                      <w:t xml:space="preserve">Credential ID ae207b0af74f4cb69d216080066d884e</w:t>
                    </w:r>
                  </w:p>
                </w:tc>
              </w:tr>
            </w:tbl>
            <w:p w14:paraId="1C23648A" w14:textId="77777777" w:rsidR="002B68A5" w:rsidRDefault="002B68A5" w:rsidP="002B68A5">
              <w:pPr>
                <w:rPr>
                  <w:rFonts w:ascii="Product Sans" w:hAnsi="Product Sans"/>
                  <w:sz w:val="10"/>
                  <w:szCs w:val="10"/>
                </w:rPr>
              </w:pPr>
              <w:r w:rsidRPr="0011392D">
                <w:rPr>
                  <w:rFonts w:ascii="Product Sans" w:hAnsi="Product Sans"/>
                  <w:sz w:val="10"/>
                  <w:szCs w:val="10"/>
                </w:rPr>
                <w:t xml:space="preserve"/>
              </w:r>
            </w:p>
            <w:tbl>
              <w:tblPr>
                <w:tblStyle w:val="PlainTable1"/>
                <w:tblW w:w="5203" w:type="dxa"/>
                <w:tblLayout w:type="fixed"/>
                <w:tblLook w:val="04A0" w:firstRow="1" w:lastRow="0" w:firstColumn="1" w:lastColumn="0" w:noHBand="0" w:noVBand="1"/>
              </w:tblPr>
              <w:tblGrid>
                <w:gridCol w:w="2340"/>
                <w:gridCol w:w="2863"/>
              </w:tblGrid>
              <w:tr w:rsidR="002B68A5" w14:paraId="79390936" w14:textId="77777777" w:rsidTr="00FF52BC">
                <w:trPr>
                  <w:cnfStyle w:val="100000000000" w:firstRow="1" w:lastRow="0" w:firstColumn="0" w:lastColumn="0" w:oddVBand="0" w:evenVBand="0" w:oddHBand="0"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tcPr>
                  <w:p w14:paraId="47A8F35A" w14:textId="5009EC55" w:rsidR="002B68A5" w:rsidRPr="00BE1546" w:rsidRDefault="002B68A5" w:rsidP="002B68A5">
                    <w:pPr>
                      <w:rPr>
                        <w:rFonts w:ascii="Product Sans" w:hAnsi="Product Sans"/>
                        <w:b w:val="0"/>
                        <w:bCs w:val="0"/>
                      </w:rPr>
                    </w:pPr>
                    <w:r w:rsidRPr="00BE1546">
                      <w:rPr>
                        <w:rFonts w:ascii="Product Sans" w:hAnsi="Product Sans"/>
                        <w:b w:val="0"/>
                        <w:bCs w:val="0"/>
                        <w:sz w:val="14"/>
                        <w:szCs w:val="14"/>
                      </w:rPr>
                      <w:t xml:space="preserve"/>
                    </w:r>
                    <w:r>
                      <w:drawing>
                        <wp:inline xmlns:a="http://schemas.openxmlformats.org/drawingml/2006/main" xmlns:pic="http://schemas.openxmlformats.org/drawingml/2006/picture">
                          <wp:extent cx="546840" cy="546840"/>
                          <wp:docPr id="1019" name="Picture 55"/>
                          <wp:cNvGraphicFramePr>
                            <a:graphicFrameLocks noChangeAspect="1"/>
                          </wp:cNvGraphicFramePr>
                          <a:graphic>
                            <a:graphicData uri="http://schemas.openxmlformats.org/drawingml/2006/picture">
                              <pic:pic>
                                <pic:nvPicPr>
                                  <pic:cNvPr id="0" name="4.jpg"/>
                                  <pic:cNvPicPr/>
                                </pic:nvPicPr>
                                <pic:blipFill>
                                  <a:blip r:embed="rId30"/>
                                  <a:stretch>
                                    <a:fillRect/>
                                  </a:stretch>
                                </pic:blipFill>
                                <pic:spPr>
                                  <a:xfrm>
                                    <a:off x="0" y="0"/>
                                    <a:ext cx="546840" cy="546840"/>
                                  </a:xfrm>
                                  <a:prstGeom prst="rect"/>
                                </pic:spPr>
                              </pic:pic>
                            </a:graphicData>
                          </a:graphic>
                        </wp:inline>
                      </w:drawing>
                    </w:r>
                    <w:r>
                      <w:t xml:space="preserve"/>
                    </w:r>
                  </w:p>
                </w:tc>
                <w:tc>
                  <w:tcPr>
                    <w:tcW w:w="2863" w:type="dxa"/>
                    <w:tcBorders>
                      <w:top w:val="nil"/>
                      <w:left w:val="nil"/>
                      <w:bottom w:val="nil"/>
                      <w:right w:val="nil"/>
                    </w:tcBorders>
                  </w:tcPr>
                  <w:p w14:paraId="0F2B1D1F" w14:textId="36ED5FAB" w:rsidR="002B68A5"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7F7F7F" w:themeColor="text1" w:themeTint="80"/>
                        <w:sz w:val="14"/>
                        <w:szCs w:val="14"/>
                      </w:rPr>
                    </w:pPr>
                    <w:r w:rsidRPr="006401D9">
                      <w:rPr>
                        <w:rFonts w:ascii="Product Sans" w:hAnsi="Product Sans"/>
                        <w:b w:val="0"/>
                        <w:bCs w:val="0"/>
                        <w:color w:val="7F7F7F" w:themeColor="text1" w:themeTint="80"/>
                        <w:sz w:val="14"/>
                        <w:szCs w:val="14"/>
                      </w:rPr>
                      <w:t xml:space="preserve">SLP C++ - As Second Programming Language</w:t>
                    </w:r>
                  </w:p>
                  <w:p w14:paraId="70BE9500" w14:textId="14D89EB6" w:rsidR="006401D9"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6401D9">
                      <w:rPr>
                        <w:rFonts w:ascii="Product Sans" w:hAnsi="Product Sans"/>
                        <w:b w:val="0"/>
                        <w:bCs w:val="0"/>
                        <w:color w:val="808080" w:themeColor="background1" w:themeShade="80"/>
                        <w:sz w:val="14"/>
                        <w:szCs w:val="14"/>
                      </w:rPr>
                      <w:t xml:space="preserve">University of South Africa/Universiteit van Suid-Afrika</w:t>
                    </w:r>
                  </w:p>
                  <w:p w14:paraId="0E1738B4" w14:textId="6986BAF1" w:rsidR="006401D9"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6401D9">
                      <w:rPr>
                        <w:rFonts w:ascii="Product Sans" w:hAnsi="Product Sans"/>
                        <w:b w:val="0"/>
                        <w:bCs w:val="0"/>
                        <w:color w:val="808080" w:themeColor="background1" w:themeShade="80"/>
                        <w:sz w:val="14"/>
                        <w:szCs w:val="14"/>
                      </w:rPr>
                      <w:t xml:space="preserve">Issued Nov 2021</w:t>
                    </w:r>
                  </w:p>
                  <w:p w14:paraId="274ABCC8" w14:textId="5A671EF4" w:rsidR="006401D9"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6401D9">
                      <w:rPr>
                        <w:rFonts w:ascii="Product Sans" w:hAnsi="Product Sans"/>
                        <w:b w:val="0"/>
                        <w:bCs w:val="0"/>
                        <w:color w:val="808080" w:themeColor="background1" w:themeShade="80"/>
                        <w:sz w:val="12"/>
                        <w:szCs w:val="12"/>
                      </w:rPr>
                      <w:t xml:space="preserve"/>
                    </w:r>
                  </w:p>
                </w:tc>
              </w:tr>
            </w:tbl>
            <w:p w14:paraId="1C23648A" w14:textId="77777777" w:rsidR="002B68A5" w:rsidRDefault="002B68A5" w:rsidP="002B68A5">
              <w:pPr>
                <w:rPr>
                  <w:rFonts w:ascii="Product Sans" w:hAnsi="Product Sans"/>
                  <w:sz w:val="10"/>
                  <w:szCs w:val="10"/>
                </w:rPr>
              </w:pPr>
              <w:r w:rsidRPr="0011392D">
                <w:rPr>
                  <w:rFonts w:ascii="Product Sans" w:hAnsi="Product Sans"/>
                  <w:sz w:val="10"/>
                  <w:szCs w:val="10"/>
                </w:rPr>
                <w:t xml:space="preserve"/>
              </w:r>
            </w:p>
            <w:tbl>
              <w:tblPr>
                <w:tblStyle w:val="PlainTable1"/>
                <w:tblW w:w="5203" w:type="dxa"/>
                <w:tblLayout w:type="fixed"/>
                <w:tblLook w:val="04A0" w:firstRow="1" w:lastRow="0" w:firstColumn="1" w:lastColumn="0" w:noHBand="0" w:noVBand="1"/>
              </w:tblPr>
              <w:tblGrid>
                <w:gridCol w:w="2340"/>
                <w:gridCol w:w="2863"/>
              </w:tblGrid>
              <w:tr w:rsidR="002B68A5" w14:paraId="79390936" w14:textId="77777777" w:rsidTr="00FF52BC">
                <w:trPr>
                  <w:cnfStyle w:val="100000000000" w:firstRow="1" w:lastRow="0" w:firstColumn="0" w:lastColumn="0" w:oddVBand="0" w:evenVBand="0" w:oddHBand="0"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tcPr>
                  <w:p w14:paraId="47A8F35A" w14:textId="5009EC55" w:rsidR="002B68A5" w:rsidRPr="00BE1546" w:rsidRDefault="002B68A5" w:rsidP="002B68A5">
                    <w:pPr>
                      <w:rPr>
                        <w:rFonts w:ascii="Product Sans" w:hAnsi="Product Sans"/>
                        <w:b w:val="0"/>
                        <w:bCs w:val="0"/>
                      </w:rPr>
                    </w:pPr>
                    <w:r w:rsidRPr="00BE1546">
                      <w:rPr>
                        <w:rFonts w:ascii="Product Sans" w:hAnsi="Product Sans"/>
                        <w:b w:val="0"/>
                        <w:bCs w:val="0"/>
                        <w:sz w:val="14"/>
                        <w:szCs w:val="14"/>
                      </w:rPr>
                      <w:t xml:space="preserve"/>
                    </w:r>
                    <w:r>
                      <w:drawing>
                        <wp:inline xmlns:a="http://schemas.openxmlformats.org/drawingml/2006/main" xmlns:pic="http://schemas.openxmlformats.org/drawingml/2006/picture">
                          <wp:extent cx="546840" cy="546840"/>
                          <wp:docPr id="1020" name="Picture 55"/>
                          <wp:cNvGraphicFramePr>
                            <a:graphicFrameLocks noChangeAspect="1"/>
                          </wp:cNvGraphicFramePr>
                          <a:graphic>
                            <a:graphicData uri="http://schemas.openxmlformats.org/drawingml/2006/picture">
                              <pic:pic>
                                <pic:nvPicPr>
                                  <pic:cNvPr id="0" name="7.jpg"/>
                                  <pic:cNvPicPr/>
                                </pic:nvPicPr>
                                <pic:blipFill>
                                  <a:blip r:embed="rId32"/>
                                  <a:stretch>
                                    <a:fillRect/>
                                  </a:stretch>
                                </pic:blipFill>
                                <pic:spPr>
                                  <a:xfrm>
                                    <a:off x="0" y="0"/>
                                    <a:ext cx="546840" cy="546840"/>
                                  </a:xfrm>
                                  <a:prstGeom prst="rect"/>
                                </pic:spPr>
                              </pic:pic>
                            </a:graphicData>
                          </a:graphic>
                        </wp:inline>
                      </w:drawing>
                    </w:r>
                    <w:r>
                      <w:t xml:space="preserve"/>
                    </w:r>
                  </w:p>
                </w:tc>
                <w:tc>
                  <w:tcPr>
                    <w:tcW w:w="2863" w:type="dxa"/>
                    <w:tcBorders>
                      <w:top w:val="nil"/>
                      <w:left w:val="nil"/>
                      <w:bottom w:val="nil"/>
                      <w:right w:val="nil"/>
                    </w:tcBorders>
                  </w:tcPr>
                  <w:p w14:paraId="0F2B1D1F" w14:textId="36ED5FAB" w:rsidR="002B68A5"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7F7F7F" w:themeColor="text1" w:themeTint="80"/>
                        <w:sz w:val="14"/>
                        <w:szCs w:val="14"/>
                      </w:rPr>
                    </w:pPr>
                    <w:r w:rsidRPr="006401D9">
                      <w:rPr>
                        <w:rFonts w:ascii="Product Sans" w:hAnsi="Product Sans"/>
                        <w:b w:val="0"/>
                        <w:bCs w:val="0"/>
                        <w:color w:val="7F7F7F" w:themeColor="text1" w:themeTint="80"/>
                        <w:sz w:val="14"/>
                        <w:szCs w:val="14"/>
                      </w:rPr>
                      <w:t xml:space="preserve">Deep Learning Essentials with Keras</w:t>
                    </w:r>
                  </w:p>
                  <w:p w14:paraId="70BE9500" w14:textId="14D89EB6" w:rsidR="006401D9"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6401D9">
                      <w:rPr>
                        <w:rFonts w:ascii="Product Sans" w:hAnsi="Product Sans"/>
                        <w:b w:val="0"/>
                        <w:bCs w:val="0"/>
                        <w:color w:val="808080" w:themeColor="background1" w:themeShade="80"/>
                        <w:sz w:val="14"/>
                        <w:szCs w:val="14"/>
                      </w:rPr>
                      <w:t xml:space="preserve">IBM</w:t>
                    </w:r>
                  </w:p>
                  <w:p w14:paraId="0E1738B4" w14:textId="6986BAF1" w:rsidR="006401D9"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6401D9">
                      <w:rPr>
                        <w:rFonts w:ascii="Product Sans" w:hAnsi="Product Sans"/>
                        <w:b w:val="0"/>
                        <w:bCs w:val="0"/>
                        <w:color w:val="808080" w:themeColor="background1" w:themeShade="80"/>
                        <w:sz w:val="14"/>
                        <w:szCs w:val="14"/>
                      </w:rPr>
                      <w:t xml:space="preserve">Issued Aug 2021</w:t>
                    </w:r>
                  </w:p>
                  <w:p w14:paraId="274ABCC8" w14:textId="5A671EF4" w:rsidR="006401D9"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6401D9">
                      <w:rPr>
                        <w:rFonts w:ascii="Product Sans" w:hAnsi="Product Sans"/>
                        <w:b w:val="0"/>
                        <w:bCs w:val="0"/>
                        <w:color w:val="808080" w:themeColor="background1" w:themeShade="80"/>
                        <w:sz w:val="12"/>
                        <w:szCs w:val="12"/>
                      </w:rPr>
                      <w:t xml:space="preserve">Credential ID df4bb215-e4ee-430b-82ee-87d4b543c22b</w:t>
                    </w:r>
                  </w:p>
                </w:tc>
              </w:tr>
            </w:tbl>
            <w:p w14:paraId="1C23648A" w14:textId="77777777" w:rsidR="002B68A5" w:rsidRDefault="002B68A5" w:rsidP="002B68A5">
              <w:pPr>
                <w:rPr>
                  <w:rFonts w:ascii="Product Sans" w:hAnsi="Product Sans"/>
                  <w:sz w:val="10"/>
                  <w:szCs w:val="10"/>
                </w:rPr>
              </w:pPr>
              <w:r w:rsidRPr="0011392D">
                <w:rPr>
                  <w:rFonts w:ascii="Product Sans" w:hAnsi="Product Sans"/>
                  <w:sz w:val="10"/>
                  <w:szCs w:val="10"/>
                </w:rPr>
                <w:t xml:space="preserve"/>
              </w:r>
            </w:p>
            <w:tbl>
              <w:tblPr>
                <w:tblStyle w:val="PlainTable1"/>
                <w:tblW w:w="5203" w:type="dxa"/>
                <w:tblLayout w:type="fixed"/>
                <w:tblLook w:val="04A0" w:firstRow="1" w:lastRow="0" w:firstColumn="1" w:lastColumn="0" w:noHBand="0" w:noVBand="1"/>
              </w:tblPr>
              <w:tblGrid>
                <w:gridCol w:w="2340"/>
                <w:gridCol w:w="2863"/>
              </w:tblGrid>
              <w:tr w:rsidR="002B68A5" w14:paraId="79390936" w14:textId="77777777" w:rsidTr="00FF52BC">
                <w:trPr>
                  <w:cnfStyle w:val="100000000000" w:firstRow="1" w:lastRow="0" w:firstColumn="0" w:lastColumn="0" w:oddVBand="0" w:evenVBand="0" w:oddHBand="0"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tcPr>
                  <w:p w14:paraId="47A8F35A" w14:textId="5009EC55" w:rsidR="002B68A5" w:rsidRPr="00BE1546" w:rsidRDefault="002B68A5" w:rsidP="002B68A5">
                    <w:pPr>
                      <w:rPr>
                        <w:rFonts w:ascii="Product Sans" w:hAnsi="Product Sans"/>
                        <w:b w:val="0"/>
                        <w:bCs w:val="0"/>
                      </w:rPr>
                    </w:pPr>
                    <w:r w:rsidRPr="00BE1546">
                      <w:rPr>
                        <w:rFonts w:ascii="Product Sans" w:hAnsi="Product Sans"/>
                        <w:b w:val="0"/>
                        <w:bCs w:val="0"/>
                        <w:sz w:val="14"/>
                        <w:szCs w:val="14"/>
                      </w:rPr>
                      <w:t xml:space="preserve"/>
                    </w:r>
                    <w:r>
                      <w:drawing>
                        <wp:inline xmlns:a="http://schemas.openxmlformats.org/drawingml/2006/main" xmlns:pic="http://schemas.openxmlformats.org/drawingml/2006/picture">
                          <wp:extent cx="546840" cy="546840"/>
                          <wp:docPr id="1021" name="Picture 55"/>
                          <wp:cNvGraphicFramePr>
                            <a:graphicFrameLocks noChangeAspect="1"/>
                          </wp:cNvGraphicFramePr>
                          <a:graphic>
                            <a:graphicData uri="http://schemas.openxmlformats.org/drawingml/2006/picture">
                              <pic:pic>
                                <pic:nvPicPr>
                                  <pic:cNvPr id="0" name="7.jpg"/>
                                  <pic:cNvPicPr/>
                                </pic:nvPicPr>
                                <pic:blipFill>
                                  <a:blip r:embed="rId32"/>
                                  <a:stretch>
                                    <a:fillRect/>
                                  </a:stretch>
                                </pic:blipFill>
                                <pic:spPr>
                                  <a:xfrm>
                                    <a:off x="0" y="0"/>
                                    <a:ext cx="546840" cy="546840"/>
                                  </a:xfrm>
                                  <a:prstGeom prst="rect"/>
                                </pic:spPr>
                              </pic:pic>
                            </a:graphicData>
                          </a:graphic>
                        </wp:inline>
                      </w:drawing>
                    </w:r>
                    <w:r>
                      <w:t xml:space="preserve"/>
                    </w:r>
                  </w:p>
                </w:tc>
                <w:tc>
                  <w:tcPr>
                    <w:tcW w:w="2863" w:type="dxa"/>
                    <w:tcBorders>
                      <w:top w:val="nil"/>
                      <w:left w:val="nil"/>
                      <w:bottom w:val="nil"/>
                      <w:right w:val="nil"/>
                    </w:tcBorders>
                  </w:tcPr>
                  <w:p w14:paraId="0F2B1D1F" w14:textId="36ED5FAB" w:rsidR="002B68A5"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7F7F7F" w:themeColor="text1" w:themeTint="80"/>
                        <w:sz w:val="14"/>
                        <w:szCs w:val="14"/>
                      </w:rPr>
                    </w:pPr>
                    <w:r w:rsidRPr="006401D9">
                      <w:rPr>
                        <w:rFonts w:ascii="Product Sans" w:hAnsi="Product Sans"/>
                        <w:b w:val="0"/>
                        <w:bCs w:val="0"/>
                        <w:color w:val="7F7F7F" w:themeColor="text1" w:themeTint="80"/>
                        <w:sz w:val="14"/>
                        <w:szCs w:val="14"/>
                      </w:rPr>
                      <w:t xml:space="preserve">Containers, Kubernetes, and Container Platforms</w:t>
                    </w:r>
                  </w:p>
                  <w:p w14:paraId="70BE9500" w14:textId="14D89EB6" w:rsidR="006401D9"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6401D9">
                      <w:rPr>
                        <w:rFonts w:ascii="Product Sans" w:hAnsi="Product Sans"/>
                        <w:b w:val="0"/>
                        <w:bCs w:val="0"/>
                        <w:color w:val="808080" w:themeColor="background1" w:themeShade="80"/>
                        <w:sz w:val="14"/>
                        <w:szCs w:val="14"/>
                      </w:rPr>
                      <w:t xml:space="preserve">IBM</w:t>
                    </w:r>
                  </w:p>
                  <w:p w14:paraId="0E1738B4" w14:textId="6986BAF1" w:rsidR="006401D9"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6401D9">
                      <w:rPr>
                        <w:rFonts w:ascii="Product Sans" w:hAnsi="Product Sans"/>
                        <w:b w:val="0"/>
                        <w:bCs w:val="0"/>
                        <w:color w:val="808080" w:themeColor="background1" w:themeShade="80"/>
                        <w:sz w:val="14"/>
                        <w:szCs w:val="14"/>
                      </w:rPr>
                      <w:t xml:space="preserve">Issued Jul 2021</w:t>
                    </w:r>
                  </w:p>
                  <w:p w14:paraId="274ABCC8" w14:textId="5A671EF4" w:rsidR="006401D9"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6401D9">
                      <w:rPr>
                        <w:rFonts w:ascii="Product Sans" w:hAnsi="Product Sans"/>
                        <w:b w:val="0"/>
                        <w:bCs w:val="0"/>
                        <w:color w:val="808080" w:themeColor="background1" w:themeShade="80"/>
                        <w:sz w:val="12"/>
                        <w:szCs w:val="12"/>
                      </w:rPr>
                      <w:t xml:space="preserve">Credential ID f999b5cca5ec4633bcfcca8667b1d3f6</w:t>
                    </w:r>
                  </w:p>
                </w:tc>
              </w:tr>
            </w:tbl>
            <w:p w14:paraId="1C23648A" w14:textId="77777777" w:rsidR="002B68A5" w:rsidRDefault="002B68A5" w:rsidP="002B68A5">
              <w:pPr>
                <w:rPr>
                  <w:rFonts w:ascii="Product Sans" w:hAnsi="Product Sans"/>
                  <w:sz w:val="10"/>
                  <w:szCs w:val="10"/>
                </w:rPr>
              </w:pPr>
              <w:r w:rsidRPr="0011392D">
                <w:rPr>
                  <w:rFonts w:ascii="Product Sans" w:hAnsi="Product Sans"/>
                  <w:sz w:val="10"/>
                  <w:szCs w:val="10"/>
                </w:rPr>
                <w:t xml:space="preserve"/>
              </w:r>
            </w:p>
            <w:tbl>
              <w:tblPr>
                <w:tblStyle w:val="PlainTable1"/>
                <w:tblW w:w="5203" w:type="dxa"/>
                <w:tblLayout w:type="fixed"/>
                <w:tblLook w:val="04A0" w:firstRow="1" w:lastRow="0" w:firstColumn="1" w:lastColumn="0" w:noHBand="0" w:noVBand="1"/>
              </w:tblPr>
              <w:tblGrid>
                <w:gridCol w:w="2340"/>
                <w:gridCol w:w="2863"/>
              </w:tblGrid>
              <w:tr w:rsidR="002B68A5" w14:paraId="79390936" w14:textId="77777777" w:rsidTr="00FF52BC">
                <w:trPr>
                  <w:cnfStyle w:val="100000000000" w:firstRow="1" w:lastRow="0" w:firstColumn="0" w:lastColumn="0" w:oddVBand="0" w:evenVBand="0" w:oddHBand="0"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tcPr>
                  <w:p w14:paraId="47A8F35A" w14:textId="5009EC55" w:rsidR="002B68A5" w:rsidRPr="00BE1546" w:rsidRDefault="002B68A5" w:rsidP="002B68A5">
                    <w:pPr>
                      <w:rPr>
                        <w:rFonts w:ascii="Product Sans" w:hAnsi="Product Sans"/>
                        <w:b w:val="0"/>
                        <w:bCs w:val="0"/>
                      </w:rPr>
                    </w:pPr>
                    <w:r w:rsidRPr="00BE1546">
                      <w:rPr>
                        <w:rFonts w:ascii="Product Sans" w:hAnsi="Product Sans"/>
                        <w:b w:val="0"/>
                        <w:bCs w:val="0"/>
                        <w:sz w:val="14"/>
                        <w:szCs w:val="14"/>
                      </w:rPr>
                      <w:t xml:space="preserve"/>
                    </w:r>
                    <w:r>
                      <w:drawing>
                        <wp:inline xmlns:a="http://schemas.openxmlformats.org/drawingml/2006/main" xmlns:pic="http://schemas.openxmlformats.org/drawingml/2006/picture">
                          <wp:extent cx="546840" cy="546840"/>
                          <wp:docPr id="1022" name="Picture 55"/>
                          <wp:cNvGraphicFramePr>
                            <a:graphicFrameLocks noChangeAspect="1"/>
                          </wp:cNvGraphicFramePr>
                          <a:graphic>
                            <a:graphicData uri="http://schemas.openxmlformats.org/drawingml/2006/picture">
                              <pic:pic>
                                <pic:nvPicPr>
                                  <pic:cNvPr id="0" name="7.jpg"/>
                                  <pic:cNvPicPr/>
                                </pic:nvPicPr>
                                <pic:blipFill>
                                  <a:blip r:embed="rId32"/>
                                  <a:stretch>
                                    <a:fillRect/>
                                  </a:stretch>
                                </pic:blipFill>
                                <pic:spPr>
                                  <a:xfrm>
                                    <a:off x="0" y="0"/>
                                    <a:ext cx="546840" cy="546840"/>
                                  </a:xfrm>
                                  <a:prstGeom prst="rect"/>
                                </pic:spPr>
                              </pic:pic>
                            </a:graphicData>
                          </a:graphic>
                        </wp:inline>
                      </w:drawing>
                    </w:r>
                    <w:r>
                      <w:t xml:space="preserve"/>
                    </w:r>
                  </w:p>
                </w:tc>
                <w:tc>
                  <w:tcPr>
                    <w:tcW w:w="2863" w:type="dxa"/>
                    <w:tcBorders>
                      <w:top w:val="nil"/>
                      <w:left w:val="nil"/>
                      <w:bottom w:val="nil"/>
                      <w:right w:val="nil"/>
                    </w:tcBorders>
                  </w:tcPr>
                  <w:p w14:paraId="0F2B1D1F" w14:textId="36ED5FAB" w:rsidR="002B68A5"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7F7F7F" w:themeColor="text1" w:themeTint="80"/>
                        <w:sz w:val="14"/>
                        <w:szCs w:val="14"/>
                      </w:rPr>
                    </w:pPr>
                    <w:r w:rsidRPr="006401D9">
                      <w:rPr>
                        <w:rFonts w:ascii="Product Sans" w:hAnsi="Product Sans"/>
                        <w:b w:val="0"/>
                        <w:bCs w:val="0"/>
                        <w:color w:val="7F7F7F" w:themeColor="text1" w:themeTint="80"/>
                        <w:sz w:val="14"/>
                        <w:szCs w:val="14"/>
                      </w:rPr>
                      <w:t xml:space="preserve">Data Science and Machine Learning Capstone Project</w:t>
                    </w:r>
                  </w:p>
                  <w:p w14:paraId="70BE9500" w14:textId="14D89EB6" w:rsidR="006401D9"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6401D9">
                      <w:rPr>
                        <w:rFonts w:ascii="Product Sans" w:hAnsi="Product Sans"/>
                        <w:b w:val="0"/>
                        <w:bCs w:val="0"/>
                        <w:color w:val="808080" w:themeColor="background1" w:themeShade="80"/>
                        <w:sz w:val="14"/>
                        <w:szCs w:val="14"/>
                      </w:rPr>
                      <w:t xml:space="preserve">IBM</w:t>
                    </w:r>
                  </w:p>
                  <w:p w14:paraId="0E1738B4" w14:textId="6986BAF1" w:rsidR="006401D9"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6401D9">
                      <w:rPr>
                        <w:rFonts w:ascii="Product Sans" w:hAnsi="Product Sans"/>
                        <w:b w:val="0"/>
                        <w:bCs w:val="0"/>
                        <w:color w:val="808080" w:themeColor="background1" w:themeShade="80"/>
                        <w:sz w:val="14"/>
                        <w:szCs w:val="14"/>
                      </w:rPr>
                      <w:t xml:space="preserve">Issued Jul 2021</w:t>
                    </w:r>
                  </w:p>
                  <w:p w14:paraId="274ABCC8" w14:textId="5A671EF4" w:rsidR="006401D9"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6401D9">
                      <w:rPr>
                        <w:rFonts w:ascii="Product Sans" w:hAnsi="Product Sans"/>
                        <w:b w:val="0"/>
                        <w:bCs w:val="0"/>
                        <w:color w:val="808080" w:themeColor="background1" w:themeShade="80"/>
                        <w:sz w:val="12"/>
                        <w:szCs w:val="12"/>
                      </w:rPr>
                      <w:t xml:space="preserve">Credential ID 20da414efe2243c29fede2a144ecb18a</w:t>
                    </w:r>
                  </w:p>
                </w:tc>
              </w:tr>
            </w:tbl>
            <w:p w14:paraId="1C23648A" w14:textId="77777777" w:rsidR="002B68A5" w:rsidRDefault="002B68A5" w:rsidP="002B68A5">
              <w:pPr>
                <w:rPr>
                  <w:rFonts w:ascii="Product Sans" w:hAnsi="Product Sans"/>
                  <w:sz w:val="10"/>
                  <w:szCs w:val="10"/>
                </w:rPr>
              </w:pPr>
              <w:r w:rsidRPr="0011392D">
                <w:rPr>
                  <w:rFonts w:ascii="Product Sans" w:hAnsi="Product Sans"/>
                  <w:sz w:val="10"/>
                  <w:szCs w:val="10"/>
                </w:rPr>
                <w:t xml:space="preserve"/>
              </w:r>
            </w:p>
            <w:tbl>
              <w:tblPr>
                <w:tblStyle w:val="PlainTable1"/>
                <w:tblW w:w="5203" w:type="dxa"/>
                <w:tblLayout w:type="fixed"/>
                <w:tblLook w:val="04A0" w:firstRow="1" w:lastRow="0" w:firstColumn="1" w:lastColumn="0" w:noHBand="0" w:noVBand="1"/>
              </w:tblPr>
              <w:tblGrid>
                <w:gridCol w:w="2340"/>
                <w:gridCol w:w="2863"/>
              </w:tblGrid>
              <w:tr w:rsidR="002B68A5" w14:paraId="79390936" w14:textId="77777777" w:rsidTr="00FF52BC">
                <w:trPr>
                  <w:cnfStyle w:val="100000000000" w:firstRow="1" w:lastRow="0" w:firstColumn="0" w:lastColumn="0" w:oddVBand="0" w:evenVBand="0" w:oddHBand="0"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tcPr>
                  <w:p w14:paraId="47A8F35A" w14:textId="5009EC55" w:rsidR="002B68A5" w:rsidRPr="00BE1546" w:rsidRDefault="002B68A5" w:rsidP="002B68A5">
                    <w:pPr>
                      <w:rPr>
                        <w:rFonts w:ascii="Product Sans" w:hAnsi="Product Sans"/>
                        <w:b w:val="0"/>
                        <w:bCs w:val="0"/>
                      </w:rPr>
                    </w:pPr>
                    <w:r w:rsidRPr="00BE1546">
                      <w:rPr>
                        <w:rFonts w:ascii="Product Sans" w:hAnsi="Product Sans"/>
                        <w:b w:val="0"/>
                        <w:bCs w:val="0"/>
                        <w:sz w:val="14"/>
                        <w:szCs w:val="14"/>
                      </w:rPr>
                      <w:t xml:space="preserve"/>
                    </w:r>
                    <w:r>
                      <w:drawing>
                        <wp:inline xmlns:a="http://schemas.openxmlformats.org/drawingml/2006/main" xmlns:pic="http://schemas.openxmlformats.org/drawingml/2006/picture">
                          <wp:extent cx="546840" cy="546840"/>
                          <wp:docPr id="1023" name="Picture 55"/>
                          <wp:cNvGraphicFramePr>
                            <a:graphicFrameLocks noChangeAspect="1"/>
                          </wp:cNvGraphicFramePr>
                          <a:graphic>
                            <a:graphicData uri="http://schemas.openxmlformats.org/drawingml/2006/picture">
                              <pic:pic>
                                <pic:nvPicPr>
                                  <pic:cNvPr id="0" name="7.jpg"/>
                                  <pic:cNvPicPr/>
                                </pic:nvPicPr>
                                <pic:blipFill>
                                  <a:blip r:embed="rId32"/>
                                  <a:stretch>
                                    <a:fillRect/>
                                  </a:stretch>
                                </pic:blipFill>
                                <pic:spPr>
                                  <a:xfrm>
                                    <a:off x="0" y="0"/>
                                    <a:ext cx="546840" cy="546840"/>
                                  </a:xfrm>
                                  <a:prstGeom prst="rect"/>
                                </pic:spPr>
                              </pic:pic>
                            </a:graphicData>
                          </a:graphic>
                        </wp:inline>
                      </w:drawing>
                    </w:r>
                    <w:r>
                      <w:t xml:space="preserve"/>
                    </w:r>
                  </w:p>
                </w:tc>
                <w:tc>
                  <w:tcPr>
                    <w:tcW w:w="2863" w:type="dxa"/>
                    <w:tcBorders>
                      <w:top w:val="nil"/>
                      <w:left w:val="nil"/>
                      <w:bottom w:val="nil"/>
                      <w:right w:val="nil"/>
                    </w:tcBorders>
                  </w:tcPr>
                  <w:p w14:paraId="0F2B1D1F" w14:textId="36ED5FAB" w:rsidR="002B68A5"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7F7F7F" w:themeColor="text1" w:themeTint="80"/>
                        <w:sz w:val="14"/>
                        <w:szCs w:val="14"/>
                      </w:rPr>
                    </w:pPr>
                    <w:r w:rsidRPr="006401D9">
                      <w:rPr>
                        <w:rFonts w:ascii="Product Sans" w:hAnsi="Product Sans"/>
                        <w:b w:val="0"/>
                        <w:bCs w:val="0"/>
                        <w:color w:val="7F7F7F" w:themeColor="text1" w:themeTint="80"/>
                        <w:sz w:val="14"/>
                        <w:szCs w:val="14"/>
                      </w:rPr>
                      <w:t xml:space="preserve">Machine Learning with Python</w:t>
                    </w:r>
                  </w:p>
                  <w:p w14:paraId="70BE9500" w14:textId="14D89EB6" w:rsidR="006401D9"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6401D9">
                      <w:rPr>
                        <w:rFonts w:ascii="Product Sans" w:hAnsi="Product Sans"/>
                        <w:b w:val="0"/>
                        <w:bCs w:val="0"/>
                        <w:color w:val="808080" w:themeColor="background1" w:themeShade="80"/>
                        <w:sz w:val="14"/>
                        <w:szCs w:val="14"/>
                      </w:rPr>
                      <w:t xml:space="preserve">IBM</w:t>
                    </w:r>
                  </w:p>
                  <w:p w14:paraId="0E1738B4" w14:textId="6986BAF1" w:rsidR="006401D9"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6401D9">
                      <w:rPr>
                        <w:rFonts w:ascii="Product Sans" w:hAnsi="Product Sans"/>
                        <w:b w:val="0"/>
                        <w:bCs w:val="0"/>
                        <w:color w:val="808080" w:themeColor="background1" w:themeShade="80"/>
                        <w:sz w:val="14"/>
                        <w:szCs w:val="14"/>
                      </w:rPr>
                      <w:t xml:space="preserve">Issued Jan 2021</w:t>
                    </w:r>
                  </w:p>
                  <w:p w14:paraId="274ABCC8" w14:textId="5A671EF4" w:rsidR="006401D9"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6401D9">
                      <w:rPr>
                        <w:rFonts w:ascii="Product Sans" w:hAnsi="Product Sans"/>
                        <w:b w:val="0"/>
                        <w:bCs w:val="0"/>
                        <w:color w:val="808080" w:themeColor="background1" w:themeShade="80"/>
                        <w:sz w:val="12"/>
                        <w:szCs w:val="12"/>
                      </w:rPr>
                      <w:t xml:space="preserve"/>
                    </w:r>
                  </w:p>
                </w:tc>
              </w:tr>
            </w:tbl>
            <w:p w14:paraId="1C23648A" w14:textId="77777777" w:rsidR="002B68A5" w:rsidRDefault="002B68A5" w:rsidP="002B68A5">
              <w:pPr>
                <w:rPr>
                  <w:rFonts w:ascii="Product Sans" w:hAnsi="Product Sans"/>
                  <w:sz w:val="10"/>
                  <w:szCs w:val="10"/>
                </w:rPr>
              </w:pPr>
              <w:r w:rsidRPr="0011392D">
                <w:rPr>
                  <w:rFonts w:ascii="Product Sans" w:hAnsi="Product Sans"/>
                  <w:sz w:val="10"/>
                  <w:szCs w:val="10"/>
                </w:rPr>
                <w:t xml:space="preserve"/>
              </w:r>
            </w:p>
            <w:tbl>
              <w:tblPr>
                <w:tblStyle w:val="PlainTable1"/>
                <w:tblW w:w="5203" w:type="dxa"/>
                <w:tblLayout w:type="fixed"/>
                <w:tblLook w:val="04A0" w:firstRow="1" w:lastRow="0" w:firstColumn="1" w:lastColumn="0" w:noHBand="0" w:noVBand="1"/>
              </w:tblPr>
              <w:tblGrid>
                <w:gridCol w:w="2340"/>
                <w:gridCol w:w="2863"/>
              </w:tblGrid>
              <w:tr w:rsidR="002B68A5" w14:paraId="79390936" w14:textId="77777777" w:rsidTr="00FF52BC">
                <w:trPr>
                  <w:cnfStyle w:val="100000000000" w:firstRow="1" w:lastRow="0" w:firstColumn="0" w:lastColumn="0" w:oddVBand="0" w:evenVBand="0" w:oddHBand="0"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tcPr>
                  <w:p w14:paraId="47A8F35A" w14:textId="5009EC55" w:rsidR="002B68A5" w:rsidRPr="00BE1546" w:rsidRDefault="002B68A5" w:rsidP="002B68A5">
                    <w:pPr>
                      <w:rPr>
                        <w:rFonts w:ascii="Product Sans" w:hAnsi="Product Sans"/>
                        <w:b w:val="0"/>
                        <w:bCs w:val="0"/>
                      </w:rPr>
                    </w:pPr>
                    <w:r w:rsidRPr="00BE1546">
                      <w:rPr>
                        <w:rFonts w:ascii="Product Sans" w:hAnsi="Product Sans"/>
                        <w:b w:val="0"/>
                        <w:bCs w:val="0"/>
                        <w:sz w:val="14"/>
                        <w:szCs w:val="14"/>
                      </w:rPr>
                      <w:t xml:space="preserve"/>
                    </w:r>
                    <w:r>
                      <w:drawing>
                        <wp:inline xmlns:a="http://schemas.openxmlformats.org/drawingml/2006/main" xmlns:pic="http://schemas.openxmlformats.org/drawingml/2006/picture">
                          <wp:extent cx="546840" cy="546840"/>
                          <wp:docPr id="1024" name="Picture 55"/>
                          <wp:cNvGraphicFramePr>
                            <a:graphicFrameLocks noChangeAspect="1"/>
                          </wp:cNvGraphicFramePr>
                          <a:graphic>
                            <a:graphicData uri="http://schemas.openxmlformats.org/drawingml/2006/picture">
                              <pic:pic>
                                <pic:nvPicPr>
                                  <pic:cNvPr id="0" name="7.jpg"/>
                                  <pic:cNvPicPr/>
                                </pic:nvPicPr>
                                <pic:blipFill>
                                  <a:blip r:embed="rId32"/>
                                  <a:stretch>
                                    <a:fillRect/>
                                  </a:stretch>
                                </pic:blipFill>
                                <pic:spPr>
                                  <a:xfrm>
                                    <a:off x="0" y="0"/>
                                    <a:ext cx="546840" cy="546840"/>
                                  </a:xfrm>
                                  <a:prstGeom prst="rect"/>
                                </pic:spPr>
                              </pic:pic>
                            </a:graphicData>
                          </a:graphic>
                        </wp:inline>
                      </w:drawing>
                    </w:r>
                    <w:r>
                      <w:t xml:space="preserve"/>
                    </w:r>
                  </w:p>
                </w:tc>
                <w:tc>
                  <w:tcPr>
                    <w:tcW w:w="2863" w:type="dxa"/>
                    <w:tcBorders>
                      <w:top w:val="nil"/>
                      <w:left w:val="nil"/>
                      <w:bottom w:val="nil"/>
                      <w:right w:val="nil"/>
                    </w:tcBorders>
                  </w:tcPr>
                  <w:p w14:paraId="0F2B1D1F" w14:textId="36ED5FAB" w:rsidR="002B68A5"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7F7F7F" w:themeColor="text1" w:themeTint="80"/>
                        <w:sz w:val="14"/>
                        <w:szCs w:val="14"/>
                      </w:rPr>
                    </w:pPr>
                    <w:r w:rsidRPr="006401D9">
                      <w:rPr>
                        <w:rFonts w:ascii="Product Sans" w:hAnsi="Product Sans"/>
                        <w:b w:val="0"/>
                        <w:bCs w:val="0"/>
                        <w:color w:val="7F7F7F" w:themeColor="text1" w:themeTint="80"/>
                        <w:sz w:val="14"/>
                        <w:szCs w:val="14"/>
                      </w:rPr>
                      <w:t xml:space="preserve">Python Essentials</w:t>
                    </w:r>
                  </w:p>
                  <w:p w14:paraId="70BE9500" w14:textId="14D89EB6" w:rsidR="006401D9"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6401D9">
                      <w:rPr>
                        <w:rFonts w:ascii="Product Sans" w:hAnsi="Product Sans"/>
                        <w:b w:val="0"/>
                        <w:bCs w:val="0"/>
                        <w:color w:val="808080" w:themeColor="background1" w:themeShade="80"/>
                        <w:sz w:val="14"/>
                        <w:szCs w:val="14"/>
                      </w:rPr>
                      <w:t xml:space="preserve">IBM</w:t>
                    </w:r>
                  </w:p>
                  <w:p w14:paraId="0E1738B4" w14:textId="6986BAF1" w:rsidR="006401D9"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6401D9">
                      <w:rPr>
                        <w:rFonts w:ascii="Product Sans" w:hAnsi="Product Sans"/>
                        <w:b w:val="0"/>
                        <w:bCs w:val="0"/>
                        <w:color w:val="808080" w:themeColor="background1" w:themeShade="80"/>
                        <w:sz w:val="14"/>
                        <w:szCs w:val="14"/>
                      </w:rPr>
                      <w:t xml:space="preserve">Issued Jan 2021</w:t>
                    </w:r>
                  </w:p>
                  <w:p w14:paraId="274ABCC8" w14:textId="5A671EF4" w:rsidR="006401D9"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6401D9">
                      <w:rPr>
                        <w:rFonts w:ascii="Product Sans" w:hAnsi="Product Sans"/>
                        <w:b w:val="0"/>
                        <w:bCs w:val="0"/>
                        <w:color w:val="808080" w:themeColor="background1" w:themeShade="80"/>
                        <w:sz w:val="12"/>
                        <w:szCs w:val="12"/>
                      </w:rPr>
                      <w:t xml:space="preserve"/>
                    </w:r>
                  </w:p>
                </w:tc>
              </w:tr>
            </w:tbl>
            <w:p w14:paraId="1C23648A" w14:textId="77777777" w:rsidR="002B68A5" w:rsidRDefault="002B68A5" w:rsidP="002B68A5">
              <w:pPr>
                <w:rPr>
                  <w:rFonts w:ascii="Product Sans" w:hAnsi="Product Sans"/>
                  <w:sz w:val="10"/>
                  <w:szCs w:val="10"/>
                </w:rPr>
              </w:pPr>
              <w:r w:rsidRPr="0011392D">
                <w:rPr>
                  <w:rFonts w:ascii="Product Sans" w:hAnsi="Product Sans"/>
                  <w:sz w:val="10"/>
                  <w:szCs w:val="10"/>
                </w:rPr>
                <w:t xml:space="preserve"/>
              </w:r>
            </w:p>
            <w:tbl>
              <w:tblPr>
                <w:tblStyle w:val="PlainTable1"/>
                <w:tblW w:w="5203" w:type="dxa"/>
                <w:tblLayout w:type="fixed"/>
                <w:tblLook w:val="04A0" w:firstRow="1" w:lastRow="0" w:firstColumn="1" w:lastColumn="0" w:noHBand="0" w:noVBand="1"/>
              </w:tblPr>
              <w:tblGrid>
                <w:gridCol w:w="2340"/>
                <w:gridCol w:w="2863"/>
              </w:tblGrid>
              <w:tr w:rsidR="002B68A5" w14:paraId="79390936" w14:textId="77777777" w:rsidTr="00FF52BC">
                <w:trPr>
                  <w:cnfStyle w:val="100000000000" w:firstRow="1" w:lastRow="0" w:firstColumn="0" w:lastColumn="0" w:oddVBand="0" w:evenVBand="0" w:oddHBand="0"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tcPr>
                  <w:p w14:paraId="47A8F35A" w14:textId="5009EC55" w:rsidR="002B68A5" w:rsidRPr="00BE1546" w:rsidRDefault="002B68A5" w:rsidP="002B68A5">
                    <w:pPr>
                      <w:rPr>
                        <w:rFonts w:ascii="Product Sans" w:hAnsi="Product Sans"/>
                        <w:b w:val="0"/>
                        <w:bCs w:val="0"/>
                      </w:rPr>
                    </w:pPr>
                    <w:r w:rsidRPr="00BE1546">
                      <w:rPr>
                        <w:rFonts w:ascii="Product Sans" w:hAnsi="Product Sans"/>
                        <w:b w:val="0"/>
                        <w:bCs w:val="0"/>
                        <w:sz w:val="14"/>
                        <w:szCs w:val="14"/>
                      </w:rPr>
                      <w:t xml:space="preserve"/>
                    </w:r>
                    <w:r>
                      <w:drawing>
                        <wp:inline xmlns:a="http://schemas.openxmlformats.org/drawingml/2006/main" xmlns:pic="http://schemas.openxmlformats.org/drawingml/2006/picture">
                          <wp:extent cx="546840" cy="546840"/>
                          <wp:docPr id="1025" name="Picture 55"/>
                          <wp:cNvGraphicFramePr>
                            <a:graphicFrameLocks noChangeAspect="1"/>
                          </wp:cNvGraphicFramePr>
                          <a:graphic>
                            <a:graphicData uri="http://schemas.openxmlformats.org/drawingml/2006/picture">
                              <pic:pic>
                                <pic:nvPicPr>
                                  <pic:cNvPr id="0" name="15.jpg"/>
                                  <pic:cNvPicPr/>
                                </pic:nvPicPr>
                                <pic:blipFill>
                                  <a:blip r:embed="rId34"/>
                                  <a:stretch>
                                    <a:fillRect/>
                                  </a:stretch>
                                </pic:blipFill>
                                <pic:spPr>
                                  <a:xfrm>
                                    <a:off x="0" y="0"/>
                                    <a:ext cx="546840" cy="546840"/>
                                  </a:xfrm>
                                  <a:prstGeom prst="rect"/>
                                </pic:spPr>
                              </pic:pic>
                            </a:graphicData>
                          </a:graphic>
                        </wp:inline>
                      </w:drawing>
                    </w:r>
                    <w:r>
                      <w:t xml:space="preserve"/>
                    </w:r>
                  </w:p>
                </w:tc>
                <w:tc>
                  <w:tcPr>
                    <w:tcW w:w="2863" w:type="dxa"/>
                    <w:tcBorders>
                      <w:top w:val="nil"/>
                      <w:left w:val="nil"/>
                      <w:bottom w:val="nil"/>
                      <w:right w:val="nil"/>
                    </w:tcBorders>
                  </w:tcPr>
                  <w:p w14:paraId="0F2B1D1F" w14:textId="36ED5FAB" w:rsidR="002B68A5"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7F7F7F" w:themeColor="text1" w:themeTint="80"/>
                        <w:sz w:val="14"/>
                        <w:szCs w:val="14"/>
                      </w:rPr>
                    </w:pPr>
                    <w:r w:rsidRPr="006401D9">
                      <w:rPr>
                        <w:rFonts w:ascii="Product Sans" w:hAnsi="Product Sans"/>
                        <w:b w:val="0"/>
                        <w:bCs w:val="0"/>
                        <w:color w:val="7F7F7F" w:themeColor="text1" w:themeTint="80"/>
                        <w:sz w:val="14"/>
                        <w:szCs w:val="14"/>
                      </w:rPr>
                      <w:t xml:space="preserve">CompTIA A+ ce Certification</w:t>
                    </w:r>
                  </w:p>
                  <w:p w14:paraId="70BE9500" w14:textId="14D89EB6" w:rsidR="006401D9"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6401D9">
                      <w:rPr>
                        <w:rFonts w:ascii="Product Sans" w:hAnsi="Product Sans"/>
                        <w:b w:val="0"/>
                        <w:bCs w:val="0"/>
                        <w:color w:val="808080" w:themeColor="background1" w:themeShade="80"/>
                        <w:sz w:val="14"/>
                        <w:szCs w:val="14"/>
                      </w:rPr>
                      <w:t xml:space="preserve">CompTIA</w:t>
                    </w:r>
                  </w:p>
                  <w:p w14:paraId="0E1738B4" w14:textId="6986BAF1" w:rsidR="006401D9"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6401D9">
                      <w:rPr>
                        <w:rFonts w:ascii="Product Sans" w:hAnsi="Product Sans"/>
                        <w:b w:val="0"/>
                        <w:bCs w:val="0"/>
                        <w:color w:val="808080" w:themeColor="background1" w:themeShade="80"/>
                        <w:sz w:val="14"/>
                        <w:szCs w:val="14"/>
                      </w:rPr>
                      <w:t xml:space="preserve">Issued Aug 2021</w:t>
                    </w:r>
                  </w:p>
                  <w:p w14:paraId="274ABCC8" w14:textId="5A671EF4" w:rsidR="006401D9" w:rsidRPr="006401D9"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6401D9">
                      <w:rPr>
                        <w:rFonts w:ascii="Product Sans" w:hAnsi="Product Sans"/>
                        <w:b w:val="0"/>
                        <w:bCs w:val="0"/>
                        <w:color w:val="808080" w:themeColor="background1" w:themeShade="80"/>
                        <w:sz w:val="12"/>
                        <w:szCs w:val="12"/>
                      </w:rPr>
                      <w:t xml:space="preserve"/>
                    </w:r>
                  </w:p>
                </w:tc>
              </w:tr>
            </w:tbl>
            <w:p w14:paraId="1C23648A" w14:textId="77777777" w:rsidR="002B68A5" w:rsidRDefault="002B68A5" w:rsidP="002B68A5">
              <w:pPr>
                <w:rPr>
                  <w:rFonts w:ascii="Product Sans" w:hAnsi="Product Sans"/>
                  <w:sz w:val="10"/>
                  <w:szCs w:val="10"/>
                </w:rPr>
              </w:pPr>
              <w:r w:rsidRPr="0011392D">
                <w:rPr>
                  <w:rFonts w:ascii="Product Sans" w:hAnsi="Product Sans"/>
                  <w:sz w:val="10"/>
                  <w:szCs w:val="10"/>
                </w:rPr>
                <w:t xml:space="preserve"/>
              </w:r>
            </w:p>
            <w:p w14:paraId="3F568856" w14:textId="14D4C8CB" w:rsidR="00DF58BA" w:rsidRDefault="00DF58BA" w:rsidP="005448A9">
              <w:pPr>
                <w:rPr>
                  <w:rFonts w:ascii="Product Sans" w:hAnsi="Product Sans"/>
                  <w:sz w:val="10"/>
                  <w:szCs w:val="10"/>
                </w:rPr>
              </w:pPr>
            </w:p>
            <w:p w14:paraId="5B0CC595" w14:textId="1404DB25" w:rsidR="00DF58BA" w:rsidRDefault="00DF58BA" w:rsidP="005448A9">
              <w:pPr>
                <w:rPr>
                  <w:rFonts w:ascii="Product Sans" w:hAnsi="Product Sans"/>
                  <w:sz w:val="10"/>
                  <w:szCs w:val="10"/>
                </w:rPr>
              </w:pPr>
            </w:p>
            <w:p w14:paraId="1957D124" w14:textId="58FF1C7B" w:rsidR="00DF58BA" w:rsidRDefault="00DF58BA" w:rsidP="005448A9">
              <w:pPr>
                <w:rPr>
                  <w:rFonts w:ascii="Product Sans" w:hAnsi="Product Sans"/>
                  <w:sz w:val="10"/>
                  <w:szCs w:val="10"/>
                </w:rPr>
              </w:pPr>
            </w:p>
            <w:p w14:paraId="4DF482AF" w14:textId="384651E9" w:rsidR="00DF58BA" w:rsidRDefault="00DF58BA" w:rsidP="005448A9">
              <w:pPr>
                <w:rPr>
                  <w:rFonts w:ascii="Product Sans" w:hAnsi="Product Sans"/>
                  <w:sz w:val="10"/>
                  <w:szCs w:val="10"/>
                </w:rPr>
              </w:pPr>
            </w:p>
            <w:p w14:paraId="7CC1256B" w14:textId="18C5688B" w:rsidR="00DF58BA" w:rsidRDefault="00DF58BA" w:rsidP="005448A9">
              <w:pPr>
                <w:rPr>
                  <w:rFonts w:ascii="Product Sans" w:hAnsi="Product Sans"/>
                  <w:sz w:val="10"/>
                  <w:szCs w:val="10"/>
                </w:rPr>
              </w:pPr>
            </w:p>
            <w:p w14:paraId="68485AE9" w14:textId="3AD4823F" w:rsidR="00DF58BA" w:rsidRDefault="00DF58BA" w:rsidP="005448A9">
              <w:pPr>
                <w:rPr>
                  <w:rFonts w:ascii="Product Sans" w:hAnsi="Product Sans"/>
                  <w:sz w:val="10"/>
                  <w:szCs w:val="10"/>
                </w:rPr>
              </w:pPr>
            </w:p>
            <w:p w14:paraId="6AF3FE12" w14:textId="77777777" w:rsidR="00DF58BA" w:rsidRDefault="00DF58BA" w:rsidP="005448A9">
              <w:pPr>
                <w:rPr>
                  <w:rFonts w:ascii="Product Sans" w:hAnsi="Product Sans"/>
                  <w:sz w:val="10"/>
                  <w:szCs w:val="10"/>
                </w:rPr>
              </w:pPr>
            </w:p>
            <w:p w14:paraId="6283E137" w14:textId="77777777" w:rsidR="00DF58BA" w:rsidRDefault="00DF58BA" w:rsidP="005448A9">
              <w:pPr>
                <w:rPr>
                  <w:rFonts w:ascii="Product Sans" w:hAnsi="Product Sans"/>
                  <w:sz w:val="10"/>
                  <w:szCs w:val="10"/>
                </w:rPr>
              </w:pPr>
            </w:p>
            <w:p w14:paraId="2DF8B3A3" w14:textId="77777777" w:rsidR="00DF58BA" w:rsidRDefault="00DF58BA" w:rsidP="005448A9">
              <w:pPr>
                <w:rPr>
                  <w:rFonts w:ascii="Product Sans" w:hAnsi="Product Sans"/>
                  <w:sz w:val="10"/>
                  <w:szCs w:val="10"/>
                </w:rPr>
              </w:pPr>
            </w:p>
            <w:p w14:paraId="3EEE9F05" w14:textId="77777777" w:rsidR="00DF58BA" w:rsidRDefault="00DF58BA" w:rsidP="005448A9">
              <w:pPr>
                <w:rPr>
                  <w:rFonts w:ascii="Product Sans" w:hAnsi="Product Sans"/>
                  <w:sz w:val="10"/>
                  <w:szCs w:val="10"/>
                </w:rPr>
              </w:pPr>
            </w:p>
            <w:p w14:paraId="2A42626E" w14:textId="77777777" w:rsidR="00DF58BA" w:rsidRDefault="00DF58BA" w:rsidP="005448A9">
              <w:pPr>
                <w:rPr>
                  <w:rFonts w:ascii="Product Sans" w:hAnsi="Product Sans"/>
                  <w:sz w:val="10"/>
                  <w:szCs w:val="10"/>
                </w:rPr>
              </w:pPr>
            </w:p>
            <w:p w14:paraId="18D157DC" w14:textId="77777777" w:rsidR="00DF58BA" w:rsidRDefault="00DF58BA" w:rsidP="005448A9">
              <w:pPr>
                <w:rPr>
                  <w:rFonts w:ascii="Product Sans" w:hAnsi="Product Sans"/>
                  <w:sz w:val="10"/>
                  <w:szCs w:val="10"/>
                </w:rPr>
              </w:pPr>
            </w:p>
            <w:p w14:paraId="3908D68D" w14:textId="77777777" w:rsidR="00DF58BA" w:rsidRDefault="00DF58BA" w:rsidP="005448A9">
              <w:pPr>
                <w:rPr>
                  <w:rFonts w:ascii="Product Sans" w:hAnsi="Product Sans"/>
                  <w:sz w:val="10"/>
                  <w:szCs w:val="10"/>
                </w:rPr>
              </w:pPr>
            </w:p>
            <w:p w14:paraId="759DDA43" w14:textId="77777777" w:rsidR="00DF58BA" w:rsidRDefault="00DF58BA" w:rsidP="005448A9">
              <w:pPr>
                <w:rPr>
                  <w:rFonts w:ascii="Product Sans" w:hAnsi="Product Sans"/>
                  <w:sz w:val="10"/>
                  <w:szCs w:val="10"/>
                </w:rPr>
              </w:pPr>
            </w:p>
            <w:p w14:paraId="66F57135" w14:textId="77777777" w:rsidR="00DF58BA" w:rsidRDefault="00DF58BA" w:rsidP="005448A9">
              <w:pPr>
                <w:rPr>
                  <w:rFonts w:ascii="Product Sans" w:hAnsi="Product Sans"/>
                  <w:sz w:val="10"/>
                  <w:szCs w:val="10"/>
                </w:rPr>
              </w:pPr>
            </w:p>
            <w:p w14:paraId="478CB36D" w14:textId="7104E401" w:rsidR="00DF58BA" w:rsidRPr="005448A9" w:rsidRDefault="00DF58BA" w:rsidP="005448A9">
              <w:pPr>
                <w:rPr>
                  <w:rFonts w:ascii="Product Sans" w:hAnsi="Product Sans"/>
                  <w:sz w:val="10"/>
                  <w:szCs w:val="10"/>
                </w:rPr>
              </w:pPr>
            </w:p>
          </w:tc>
          <w:tc>
            <w:tcPr>
              <w:tcW w:w="5314" w:type="dxa"/>
              <w:gridSpan w:val="4"/>
              <w:vMerge/>
              <w:shd w:val="clear" w:color="auto" w:fill="auto"/>
            </w:tcPr>
            <w:p w14:paraId="283CFF35" w14:textId="77777777" w:rsidR="00E5198E" w:rsidRDefault="00E5198E">
              <w:pPr>
                <w:spacing w:line="259" w:lineRule="auto"/>
              </w:pPr>
            </w:p>
          </w:tc>
        </w:tr>
      </w:tr>
      <w:p w14:paraId="7E34571A" w14:textId="77777777" w:rsidR="005A20B8" w:rsidRPr="00E83D12" w:rsidRDefault="005A20B8" w:rsidP="00E83D12">
        <w:pPr>
          <w:spacing w:after="0" w:line="240" w:lineRule="auto"/>
          <w:rPr>
            <w:sz w:val="4"/>
            <w:szCs w:val="4"/>
          </w:rPr>
        </w:pPr>
      </w:p>
      <w:sectPr w:rsidR="005A20B8" w:rsidRPr="00E83D12" w:rsidSect="00E83D12">
        <w:pgSz w:w="12240" w:h="15840"/>
        <w:pgMar w:top="720" w:right="720" w:bottom="720" w:left="720" w:header="708" w:footer="360" w:gutter="0"/>
        <w:cols w:space="708"/>
        <w:docGrid w:linePitch="360"/>
      </w:sectPr>
    </w:tbl>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64EA8" w14:textId="77777777" w:rsidR="001F7C55" w:rsidRDefault="001F7C55" w:rsidP="00E83D12">
      <w:pPr>
        <w:spacing w:after="0" w:line="240" w:lineRule="auto"/>
      </w:pPr>
      <w:r>
        <w:separator/>
      </w:r>
    </w:p>
  </w:endnote>
  <w:endnote w:type="continuationSeparator" w:id="0">
    <w:p w14:paraId="7F026581" w14:textId="77777777" w:rsidR="001F7C55" w:rsidRDefault="001F7C55" w:rsidP="00E83D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venir Next W1G">
    <w:altName w:val="Calibri"/>
    <w:panose1 w:val="00000000000000000000"/>
    <w:charset w:val="00"/>
    <w:family w:val="swiss"/>
    <w:notTrueType/>
    <w:pitch w:val="variable"/>
    <w:sig w:usb0="A00002EF" w:usb1="00000003" w:usb2="00000000" w:usb3="00000000" w:csb0="0000019F" w:csb1="00000000"/>
  </w:font>
  <w:font w:name="Corbel">
    <w:panose1 w:val="020B0503020204020204"/>
    <w:charset w:val="00"/>
    <w:family w:val="swiss"/>
    <w:pitch w:val="variable"/>
    <w:sig w:usb0="A00002EF" w:usb1="4000A44B" w:usb2="00000000" w:usb3="00000000" w:csb0="0000019F" w:csb1="00000000"/>
  </w:font>
  <w:font w:name="Avenir Next W1G Medium">
    <w:altName w:val="Calibri"/>
    <w:panose1 w:val="00000000000000000000"/>
    <w:charset w:val="00"/>
    <w:family w:val="swiss"/>
    <w:notTrueType/>
    <w:pitch w:val="variable"/>
    <w:sig w:usb0="A00002EF" w:usb1="00000003" w:usb2="00000000" w:usb3="00000000" w:csb0="0000019F" w:csb1="00000000"/>
  </w:font>
  <w:font w:name="Product Sans">
    <w:panose1 w:val="020B0403030502040203"/>
    <w:charset w:val="00"/>
    <w:family w:val="swiss"/>
    <w:pitch w:val="variable"/>
    <w:sig w:usb0="A0000287" w:usb1="00000010"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29432" w14:textId="77777777" w:rsidR="001F7C55" w:rsidRDefault="001F7C55" w:rsidP="00E83D12">
      <w:pPr>
        <w:spacing w:after="0" w:line="240" w:lineRule="auto"/>
      </w:pPr>
      <w:r>
        <w:separator/>
      </w:r>
    </w:p>
  </w:footnote>
  <w:footnote w:type="continuationSeparator" w:id="0">
    <w:p w14:paraId="16B6F64A" w14:textId="77777777" w:rsidR="001F7C55" w:rsidRDefault="001F7C55" w:rsidP="00E83D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66931"/>
    <w:multiLevelType w:val="hybridMultilevel"/>
    <w:tmpl w:val="FB2C6A14"/>
    <w:lvl w:ilvl="0" w:tplc="D77AF20E">
      <w:start w:val="1"/>
      <w:numFmt w:val="bullet"/>
      <w:pStyle w:val="ListParagraph"/>
      <w:lvlText w:val="•"/>
      <w:lvlJc w:val="left"/>
      <w:pPr>
        <w:tabs>
          <w:tab w:val="num" w:pos="720"/>
        </w:tabs>
        <w:ind w:left="720" w:hanging="360"/>
      </w:pPr>
      <w:rPr>
        <w:rFonts w:ascii="Arial" w:hAnsi="Arial" w:hint="default"/>
      </w:rPr>
    </w:lvl>
    <w:lvl w:ilvl="1" w:tplc="224AD274" w:tentative="1">
      <w:start w:val="1"/>
      <w:numFmt w:val="bullet"/>
      <w:lvlText w:val="•"/>
      <w:lvlJc w:val="left"/>
      <w:pPr>
        <w:tabs>
          <w:tab w:val="num" w:pos="1440"/>
        </w:tabs>
        <w:ind w:left="1440" w:hanging="360"/>
      </w:pPr>
      <w:rPr>
        <w:rFonts w:ascii="Arial" w:hAnsi="Arial" w:hint="default"/>
      </w:rPr>
    </w:lvl>
    <w:lvl w:ilvl="2" w:tplc="33F8F768" w:tentative="1">
      <w:start w:val="1"/>
      <w:numFmt w:val="bullet"/>
      <w:lvlText w:val="•"/>
      <w:lvlJc w:val="left"/>
      <w:pPr>
        <w:tabs>
          <w:tab w:val="num" w:pos="2160"/>
        </w:tabs>
        <w:ind w:left="2160" w:hanging="360"/>
      </w:pPr>
      <w:rPr>
        <w:rFonts w:ascii="Arial" w:hAnsi="Arial" w:hint="default"/>
      </w:rPr>
    </w:lvl>
    <w:lvl w:ilvl="3" w:tplc="027C8674" w:tentative="1">
      <w:start w:val="1"/>
      <w:numFmt w:val="bullet"/>
      <w:lvlText w:val="•"/>
      <w:lvlJc w:val="left"/>
      <w:pPr>
        <w:tabs>
          <w:tab w:val="num" w:pos="2880"/>
        </w:tabs>
        <w:ind w:left="2880" w:hanging="360"/>
      </w:pPr>
      <w:rPr>
        <w:rFonts w:ascii="Arial" w:hAnsi="Arial" w:hint="default"/>
      </w:rPr>
    </w:lvl>
    <w:lvl w:ilvl="4" w:tplc="AEB613C4" w:tentative="1">
      <w:start w:val="1"/>
      <w:numFmt w:val="bullet"/>
      <w:lvlText w:val="•"/>
      <w:lvlJc w:val="left"/>
      <w:pPr>
        <w:tabs>
          <w:tab w:val="num" w:pos="3600"/>
        </w:tabs>
        <w:ind w:left="3600" w:hanging="360"/>
      </w:pPr>
      <w:rPr>
        <w:rFonts w:ascii="Arial" w:hAnsi="Arial" w:hint="default"/>
      </w:rPr>
    </w:lvl>
    <w:lvl w:ilvl="5" w:tplc="9588102E" w:tentative="1">
      <w:start w:val="1"/>
      <w:numFmt w:val="bullet"/>
      <w:lvlText w:val="•"/>
      <w:lvlJc w:val="left"/>
      <w:pPr>
        <w:tabs>
          <w:tab w:val="num" w:pos="4320"/>
        </w:tabs>
        <w:ind w:left="4320" w:hanging="360"/>
      </w:pPr>
      <w:rPr>
        <w:rFonts w:ascii="Arial" w:hAnsi="Arial" w:hint="default"/>
      </w:rPr>
    </w:lvl>
    <w:lvl w:ilvl="6" w:tplc="09A2E28E" w:tentative="1">
      <w:start w:val="1"/>
      <w:numFmt w:val="bullet"/>
      <w:lvlText w:val="•"/>
      <w:lvlJc w:val="left"/>
      <w:pPr>
        <w:tabs>
          <w:tab w:val="num" w:pos="5040"/>
        </w:tabs>
        <w:ind w:left="5040" w:hanging="360"/>
      </w:pPr>
      <w:rPr>
        <w:rFonts w:ascii="Arial" w:hAnsi="Arial" w:hint="default"/>
      </w:rPr>
    </w:lvl>
    <w:lvl w:ilvl="7" w:tplc="10BC670C" w:tentative="1">
      <w:start w:val="1"/>
      <w:numFmt w:val="bullet"/>
      <w:lvlText w:val="•"/>
      <w:lvlJc w:val="left"/>
      <w:pPr>
        <w:tabs>
          <w:tab w:val="num" w:pos="5760"/>
        </w:tabs>
        <w:ind w:left="5760" w:hanging="360"/>
      </w:pPr>
      <w:rPr>
        <w:rFonts w:ascii="Arial" w:hAnsi="Arial" w:hint="default"/>
      </w:rPr>
    </w:lvl>
    <w:lvl w:ilvl="8" w:tplc="D5944E0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8E326E7"/>
    <w:multiLevelType w:val="hybridMultilevel"/>
    <w:tmpl w:val="3BD4B93A"/>
    <w:lvl w:ilvl="0" w:tplc="8C4E0862">
      <w:start w:val="1"/>
      <w:numFmt w:val="bullet"/>
      <w:lvlText w:val="•"/>
      <w:lvlJc w:val="left"/>
      <w:pPr>
        <w:tabs>
          <w:tab w:val="num" w:pos="720"/>
        </w:tabs>
        <w:ind w:left="720" w:hanging="360"/>
      </w:pPr>
      <w:rPr>
        <w:rFonts w:ascii="Arial" w:hAnsi="Arial" w:hint="default"/>
      </w:rPr>
    </w:lvl>
    <w:lvl w:ilvl="1" w:tplc="03AE8B76" w:tentative="1">
      <w:start w:val="1"/>
      <w:numFmt w:val="bullet"/>
      <w:lvlText w:val="•"/>
      <w:lvlJc w:val="left"/>
      <w:pPr>
        <w:tabs>
          <w:tab w:val="num" w:pos="1440"/>
        </w:tabs>
        <w:ind w:left="1440" w:hanging="360"/>
      </w:pPr>
      <w:rPr>
        <w:rFonts w:ascii="Arial" w:hAnsi="Arial" w:hint="default"/>
      </w:rPr>
    </w:lvl>
    <w:lvl w:ilvl="2" w:tplc="CCB84B4E" w:tentative="1">
      <w:start w:val="1"/>
      <w:numFmt w:val="bullet"/>
      <w:lvlText w:val="•"/>
      <w:lvlJc w:val="left"/>
      <w:pPr>
        <w:tabs>
          <w:tab w:val="num" w:pos="2160"/>
        </w:tabs>
        <w:ind w:left="2160" w:hanging="360"/>
      </w:pPr>
      <w:rPr>
        <w:rFonts w:ascii="Arial" w:hAnsi="Arial" w:hint="default"/>
      </w:rPr>
    </w:lvl>
    <w:lvl w:ilvl="3" w:tplc="55C25C3A" w:tentative="1">
      <w:start w:val="1"/>
      <w:numFmt w:val="bullet"/>
      <w:lvlText w:val="•"/>
      <w:lvlJc w:val="left"/>
      <w:pPr>
        <w:tabs>
          <w:tab w:val="num" w:pos="2880"/>
        </w:tabs>
        <w:ind w:left="2880" w:hanging="360"/>
      </w:pPr>
      <w:rPr>
        <w:rFonts w:ascii="Arial" w:hAnsi="Arial" w:hint="default"/>
      </w:rPr>
    </w:lvl>
    <w:lvl w:ilvl="4" w:tplc="751C3D68" w:tentative="1">
      <w:start w:val="1"/>
      <w:numFmt w:val="bullet"/>
      <w:lvlText w:val="•"/>
      <w:lvlJc w:val="left"/>
      <w:pPr>
        <w:tabs>
          <w:tab w:val="num" w:pos="3600"/>
        </w:tabs>
        <w:ind w:left="3600" w:hanging="360"/>
      </w:pPr>
      <w:rPr>
        <w:rFonts w:ascii="Arial" w:hAnsi="Arial" w:hint="default"/>
      </w:rPr>
    </w:lvl>
    <w:lvl w:ilvl="5" w:tplc="4156CB64" w:tentative="1">
      <w:start w:val="1"/>
      <w:numFmt w:val="bullet"/>
      <w:lvlText w:val="•"/>
      <w:lvlJc w:val="left"/>
      <w:pPr>
        <w:tabs>
          <w:tab w:val="num" w:pos="4320"/>
        </w:tabs>
        <w:ind w:left="4320" w:hanging="360"/>
      </w:pPr>
      <w:rPr>
        <w:rFonts w:ascii="Arial" w:hAnsi="Arial" w:hint="default"/>
      </w:rPr>
    </w:lvl>
    <w:lvl w:ilvl="6" w:tplc="5518F5F8" w:tentative="1">
      <w:start w:val="1"/>
      <w:numFmt w:val="bullet"/>
      <w:lvlText w:val="•"/>
      <w:lvlJc w:val="left"/>
      <w:pPr>
        <w:tabs>
          <w:tab w:val="num" w:pos="5040"/>
        </w:tabs>
        <w:ind w:left="5040" w:hanging="360"/>
      </w:pPr>
      <w:rPr>
        <w:rFonts w:ascii="Arial" w:hAnsi="Arial" w:hint="default"/>
      </w:rPr>
    </w:lvl>
    <w:lvl w:ilvl="7" w:tplc="AEDE12D6" w:tentative="1">
      <w:start w:val="1"/>
      <w:numFmt w:val="bullet"/>
      <w:lvlText w:val="•"/>
      <w:lvlJc w:val="left"/>
      <w:pPr>
        <w:tabs>
          <w:tab w:val="num" w:pos="5760"/>
        </w:tabs>
        <w:ind w:left="5760" w:hanging="360"/>
      </w:pPr>
      <w:rPr>
        <w:rFonts w:ascii="Arial" w:hAnsi="Arial" w:hint="default"/>
      </w:rPr>
    </w:lvl>
    <w:lvl w:ilvl="8" w:tplc="10140C66" w:tentative="1">
      <w:start w:val="1"/>
      <w:numFmt w:val="bullet"/>
      <w:lvlText w:val="•"/>
      <w:lvlJc w:val="left"/>
      <w:pPr>
        <w:tabs>
          <w:tab w:val="num" w:pos="6480"/>
        </w:tabs>
        <w:ind w:left="6480" w:hanging="360"/>
      </w:pPr>
      <w:rPr>
        <w:rFonts w:ascii="Arial" w:hAnsi="Arial" w:hint="default"/>
      </w:rPr>
    </w:lvl>
  </w:abstractNum>
  <w:num w:numId="1" w16cid:durableId="548223516">
    <w:abstractNumId w:val="1"/>
  </w:num>
  <w:num w:numId="2" w16cid:durableId="17116883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wsbAwMzc0NTIwMTZX0lEKTi0uzszPAykwrAUA1bFADCwAAAA="/>
  </w:docVars>
  <w:rsids>
    <w:rsidRoot w:val="00C03788"/>
    <w:rsid w:val="000851F5"/>
    <w:rsid w:val="000B3FCA"/>
    <w:rsid w:val="0011392D"/>
    <w:rsid w:val="00114663"/>
    <w:rsid w:val="00123A89"/>
    <w:rsid w:val="001562DF"/>
    <w:rsid w:val="00192AB5"/>
    <w:rsid w:val="001F7C55"/>
    <w:rsid w:val="002576A1"/>
    <w:rsid w:val="00260175"/>
    <w:rsid w:val="00263240"/>
    <w:rsid w:val="00293A80"/>
    <w:rsid w:val="002A1985"/>
    <w:rsid w:val="002B68A5"/>
    <w:rsid w:val="002C4B99"/>
    <w:rsid w:val="00322E87"/>
    <w:rsid w:val="00330BC8"/>
    <w:rsid w:val="00332436"/>
    <w:rsid w:val="00367EAC"/>
    <w:rsid w:val="003C186F"/>
    <w:rsid w:val="00424465"/>
    <w:rsid w:val="0044049A"/>
    <w:rsid w:val="004418F4"/>
    <w:rsid w:val="00443A6B"/>
    <w:rsid w:val="004640BB"/>
    <w:rsid w:val="004837CF"/>
    <w:rsid w:val="005419E8"/>
    <w:rsid w:val="005448A9"/>
    <w:rsid w:val="00547B0B"/>
    <w:rsid w:val="00582323"/>
    <w:rsid w:val="00590A29"/>
    <w:rsid w:val="005A20B8"/>
    <w:rsid w:val="005C7F3B"/>
    <w:rsid w:val="005D57C1"/>
    <w:rsid w:val="006401D9"/>
    <w:rsid w:val="006A564F"/>
    <w:rsid w:val="00747FB3"/>
    <w:rsid w:val="00774DF9"/>
    <w:rsid w:val="0078700A"/>
    <w:rsid w:val="007F2B04"/>
    <w:rsid w:val="00825D3C"/>
    <w:rsid w:val="00892229"/>
    <w:rsid w:val="008A21EC"/>
    <w:rsid w:val="008B3284"/>
    <w:rsid w:val="008D0DB2"/>
    <w:rsid w:val="008E79BC"/>
    <w:rsid w:val="00974460"/>
    <w:rsid w:val="00983076"/>
    <w:rsid w:val="009B48B5"/>
    <w:rsid w:val="009C7C5C"/>
    <w:rsid w:val="00A143EF"/>
    <w:rsid w:val="00A31B15"/>
    <w:rsid w:val="00A86CBD"/>
    <w:rsid w:val="00AB1F09"/>
    <w:rsid w:val="00AC6EF3"/>
    <w:rsid w:val="00B1467F"/>
    <w:rsid w:val="00B1718A"/>
    <w:rsid w:val="00BD3CF5"/>
    <w:rsid w:val="00BE1546"/>
    <w:rsid w:val="00C03788"/>
    <w:rsid w:val="00C32947"/>
    <w:rsid w:val="00C34B83"/>
    <w:rsid w:val="00C65EA0"/>
    <w:rsid w:val="00C83BBB"/>
    <w:rsid w:val="00CF2197"/>
    <w:rsid w:val="00D540E4"/>
    <w:rsid w:val="00D743A3"/>
    <w:rsid w:val="00D964B3"/>
    <w:rsid w:val="00DD08F7"/>
    <w:rsid w:val="00DF58BA"/>
    <w:rsid w:val="00E1796A"/>
    <w:rsid w:val="00E5198E"/>
    <w:rsid w:val="00E71DEA"/>
    <w:rsid w:val="00E83D12"/>
    <w:rsid w:val="00F513A9"/>
    <w:rsid w:val="00F66723"/>
    <w:rsid w:val="00FA5DEC"/>
    <w:rsid w:val="00FC6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139B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qFormat="1"/>
    <w:lsdException w:name="Intense Reference" w:semiHidden="1" w:uiPriority="32"/>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AB1F09"/>
    <w:pPr>
      <w:spacing w:line="288" w:lineRule="auto"/>
    </w:pPr>
    <w:rPr>
      <w:rFonts w:eastAsia="Corbel" w:hAnsi="Avenir Next W1G"/>
      <w:color w:val="000000" w:themeColor="text1"/>
      <w:kern w:val="24"/>
      <w:sz w:val="20"/>
      <w:szCs w:val="20"/>
    </w:rPr>
  </w:style>
  <w:style w:type="paragraph" w:styleId="Heading1">
    <w:name w:val="heading 1"/>
    <w:basedOn w:val="Normal"/>
    <w:next w:val="Normal"/>
    <w:link w:val="Heading1Char"/>
    <w:uiPriority w:val="9"/>
    <w:qFormat/>
    <w:rsid w:val="00AB1F09"/>
    <w:pPr>
      <w:spacing w:line="256" w:lineRule="auto"/>
      <w:outlineLvl w:val="0"/>
    </w:pPr>
    <w:rPr>
      <w:rFonts w:asciiTheme="majorHAnsi" w:hAnsi="Avenir Next W1G Medium"/>
      <w:sz w:val="32"/>
      <w:szCs w:val="32"/>
    </w:rPr>
  </w:style>
  <w:style w:type="paragraph" w:styleId="Heading2">
    <w:name w:val="heading 2"/>
    <w:basedOn w:val="Normal"/>
    <w:next w:val="Normal"/>
    <w:link w:val="Heading2Char"/>
    <w:uiPriority w:val="9"/>
    <w:qFormat/>
    <w:rsid w:val="00AB1F09"/>
    <w:pPr>
      <w:spacing w:line="256" w:lineRule="auto"/>
      <w:outlineLvl w:val="1"/>
    </w:pPr>
    <w:rPr>
      <w:rFonts w:asciiTheme="majorHAnsi" w:hAnsi="Avenir Next W1G Medium"/>
      <w:color w:val="FFFFFF" w:themeColor="background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1F09"/>
    <w:pPr>
      <w:numPr>
        <w:numId w:val="2"/>
      </w:numPr>
      <w:spacing w:after="0" w:line="240" w:lineRule="auto"/>
      <w:contextualSpacing/>
    </w:pPr>
    <w:rPr>
      <w:rFonts w:eastAsiaTheme="minorEastAsia"/>
    </w:rPr>
  </w:style>
  <w:style w:type="paragraph" w:styleId="Title">
    <w:name w:val="Title"/>
    <w:basedOn w:val="Normal"/>
    <w:next w:val="Normal"/>
    <w:link w:val="TitleChar"/>
    <w:uiPriority w:val="10"/>
    <w:qFormat/>
    <w:rsid w:val="00AB1F09"/>
    <w:pPr>
      <w:spacing w:after="0" w:line="168" w:lineRule="auto"/>
    </w:pPr>
    <w:rPr>
      <w:rFonts w:asciiTheme="majorHAnsi" w:hAnsi="Avenir Next W1G Medium"/>
      <w:color w:val="FFFFFF" w:themeColor="background1"/>
      <w:spacing w:val="-60"/>
      <w:sz w:val="120"/>
      <w:szCs w:val="132"/>
    </w:rPr>
  </w:style>
  <w:style w:type="character" w:customStyle="1" w:styleId="TitleChar">
    <w:name w:val="Title Char"/>
    <w:basedOn w:val="DefaultParagraphFont"/>
    <w:link w:val="Title"/>
    <w:uiPriority w:val="10"/>
    <w:rsid w:val="00AB1F09"/>
    <w:rPr>
      <w:rFonts w:asciiTheme="majorHAnsi" w:eastAsia="Corbel" w:hAnsi="Avenir Next W1G Medium"/>
      <w:color w:val="FFFFFF" w:themeColor="background1"/>
      <w:spacing w:val="-60"/>
      <w:kern w:val="24"/>
      <w:sz w:val="120"/>
      <w:szCs w:val="132"/>
    </w:rPr>
  </w:style>
  <w:style w:type="paragraph" w:customStyle="1" w:styleId="Contact">
    <w:name w:val="Contact"/>
    <w:basedOn w:val="Normal"/>
    <w:qFormat/>
    <w:rsid w:val="00AB1F09"/>
    <w:pPr>
      <w:spacing w:before="40" w:after="40" w:line="240" w:lineRule="auto"/>
      <w:jc w:val="right"/>
    </w:pPr>
    <w:rPr>
      <w:color w:val="FFFFFF" w:themeColor="background1"/>
    </w:rPr>
  </w:style>
  <w:style w:type="character" w:customStyle="1" w:styleId="Heading1Char">
    <w:name w:val="Heading 1 Char"/>
    <w:basedOn w:val="DefaultParagraphFont"/>
    <w:link w:val="Heading1"/>
    <w:uiPriority w:val="9"/>
    <w:rsid w:val="00AB1F09"/>
    <w:rPr>
      <w:rFonts w:asciiTheme="majorHAnsi" w:eastAsia="Corbel" w:hAnsi="Avenir Next W1G Medium"/>
      <w:color w:val="000000" w:themeColor="text1"/>
      <w:kern w:val="24"/>
      <w:sz w:val="32"/>
      <w:szCs w:val="32"/>
    </w:rPr>
  </w:style>
  <w:style w:type="character" w:styleId="Emphasis">
    <w:name w:val="Emphasis"/>
    <w:uiPriority w:val="20"/>
    <w:qFormat/>
    <w:rsid w:val="00AB1F09"/>
    <w:rPr>
      <w:rFonts w:asciiTheme="majorHAnsi" w:eastAsia="Corbel" w:hAnsi="Avenir Next W1G Medium"/>
      <w:color w:val="0000FF" w:themeColor="accent1"/>
      <w:kern w:val="24"/>
      <w:sz w:val="22"/>
      <w:szCs w:val="22"/>
      <w:lang w:val="en-US"/>
    </w:rPr>
  </w:style>
  <w:style w:type="character" w:customStyle="1" w:styleId="Heading2Char">
    <w:name w:val="Heading 2 Char"/>
    <w:basedOn w:val="DefaultParagraphFont"/>
    <w:link w:val="Heading2"/>
    <w:uiPriority w:val="9"/>
    <w:rsid w:val="00AB1F09"/>
    <w:rPr>
      <w:rFonts w:asciiTheme="majorHAnsi" w:eastAsia="Corbel" w:hAnsi="Avenir Next W1G Medium"/>
      <w:color w:val="FFFFFF" w:themeColor="background1"/>
      <w:kern w:val="24"/>
      <w:sz w:val="32"/>
      <w:szCs w:val="32"/>
    </w:rPr>
  </w:style>
  <w:style w:type="paragraph" w:customStyle="1" w:styleId="NormalAlt">
    <w:name w:val="Normal Alt"/>
    <w:basedOn w:val="Normal"/>
    <w:qFormat/>
    <w:rsid w:val="0044049A"/>
    <w:rPr>
      <w:color w:val="FFFFFF" w:themeColor="background1"/>
    </w:rPr>
  </w:style>
  <w:style w:type="table" w:styleId="TableGrid">
    <w:name w:val="Table Grid"/>
    <w:basedOn w:val="TableNormal"/>
    <w:uiPriority w:val="39"/>
    <w:rsid w:val="0044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418F4"/>
    <w:rPr>
      <w:color w:val="808080"/>
    </w:rPr>
  </w:style>
  <w:style w:type="paragraph" w:styleId="NoSpacing">
    <w:name w:val="No Spacing"/>
    <w:uiPriority w:val="1"/>
    <w:qFormat/>
    <w:rsid w:val="004418F4"/>
    <w:pPr>
      <w:spacing w:after="0" w:line="240" w:lineRule="auto"/>
    </w:pPr>
    <w:rPr>
      <w:rFonts w:eastAsia="Corbel" w:hAnsi="Avenir Next W1G"/>
      <w:color w:val="000000" w:themeColor="text1"/>
      <w:kern w:val="24"/>
      <w:sz w:val="20"/>
      <w:szCs w:val="20"/>
    </w:rPr>
  </w:style>
  <w:style w:type="paragraph" w:styleId="Subtitle">
    <w:name w:val="Subtitle"/>
    <w:basedOn w:val="Normal"/>
    <w:next w:val="Normal"/>
    <w:link w:val="SubtitleChar"/>
    <w:uiPriority w:val="11"/>
    <w:qFormat/>
    <w:rsid w:val="00AB1F09"/>
    <w:pPr>
      <w:spacing w:after="120" w:line="192" w:lineRule="auto"/>
    </w:pPr>
    <w:rPr>
      <w:rFonts w:eastAsiaTheme="minorHAnsi"/>
      <w:color w:val="FFFFFF" w:themeColor="background1"/>
      <w:spacing w:val="-30"/>
      <w:sz w:val="52"/>
      <w:szCs w:val="60"/>
    </w:rPr>
  </w:style>
  <w:style w:type="character" w:customStyle="1" w:styleId="SubtitleChar">
    <w:name w:val="Subtitle Char"/>
    <w:basedOn w:val="DefaultParagraphFont"/>
    <w:link w:val="Subtitle"/>
    <w:uiPriority w:val="11"/>
    <w:rsid w:val="00AB1F09"/>
    <w:rPr>
      <w:rFonts w:hAnsi="Avenir Next W1G"/>
      <w:color w:val="FFFFFF" w:themeColor="background1"/>
      <w:spacing w:val="-30"/>
      <w:kern w:val="24"/>
      <w:sz w:val="52"/>
      <w:szCs w:val="60"/>
    </w:rPr>
  </w:style>
  <w:style w:type="paragraph" w:customStyle="1" w:styleId="Bio">
    <w:name w:val="Bio"/>
    <w:basedOn w:val="Normal"/>
    <w:qFormat/>
    <w:rsid w:val="00AB1F09"/>
    <w:rPr>
      <w:sz w:val="28"/>
    </w:rPr>
  </w:style>
  <w:style w:type="paragraph" w:styleId="Header">
    <w:name w:val="header"/>
    <w:basedOn w:val="Normal"/>
    <w:link w:val="HeaderChar"/>
    <w:uiPriority w:val="99"/>
    <w:semiHidden/>
    <w:rsid w:val="00E83D1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92229"/>
    <w:rPr>
      <w:rFonts w:eastAsia="Corbel" w:hAnsi="Avenir Next W1G"/>
      <w:color w:val="000000" w:themeColor="text1"/>
      <w:kern w:val="24"/>
      <w:sz w:val="20"/>
      <w:szCs w:val="20"/>
    </w:rPr>
  </w:style>
  <w:style w:type="paragraph" w:styleId="Footer">
    <w:name w:val="footer"/>
    <w:basedOn w:val="Normal"/>
    <w:link w:val="FooterChar"/>
    <w:uiPriority w:val="99"/>
    <w:semiHidden/>
    <w:rsid w:val="00E83D1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92229"/>
    <w:rPr>
      <w:rFonts w:eastAsia="Corbel" w:hAnsi="Avenir Next W1G"/>
      <w:color w:val="000000" w:themeColor="text1"/>
      <w:kern w:val="24"/>
      <w:sz w:val="20"/>
      <w:szCs w:val="20"/>
    </w:rPr>
  </w:style>
  <w:style w:type="paragraph" w:customStyle="1" w:styleId="Note">
    <w:name w:val="Note"/>
    <w:basedOn w:val="Normal"/>
    <w:qFormat/>
    <w:rsid w:val="00AB1F09"/>
  </w:style>
  <w:style w:type="paragraph" w:customStyle="1" w:styleId="Tagline">
    <w:name w:val="Tagline"/>
    <w:basedOn w:val="Normal"/>
    <w:qFormat/>
    <w:rsid w:val="00AB1F09"/>
    <w:pPr>
      <w:spacing w:after="0" w:line="240" w:lineRule="auto"/>
    </w:pPr>
  </w:style>
  <w:style w:type="table" w:styleId="PlainTable1">
    <w:name w:val="Plain Table 1"/>
    <w:basedOn w:val="TableNormal"/>
    <w:uiPriority w:val="41"/>
    <w:rsid w:val="00BE154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6401D9"/>
    <w:rPr>
      <w:color w:val="0000FF" w:themeColor="hyperlink"/>
      <w:u w:val="single"/>
    </w:rPr>
  </w:style>
  <w:style w:type="character" w:styleId="UnresolvedMention">
    <w:name w:val="Unresolved Mention"/>
    <w:basedOn w:val="DefaultParagraphFont"/>
    <w:uiPriority w:val="99"/>
    <w:semiHidden/>
    <w:unhideWhenUsed/>
    <w:rsid w:val="006401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485390">
      <w:bodyDiv w:val="1"/>
      <w:marLeft w:val="0"/>
      <w:marRight w:val="0"/>
      <w:marTop w:val="0"/>
      <w:marBottom w:val="0"/>
      <w:divBdr>
        <w:top w:val="none" w:sz="0" w:space="0" w:color="auto"/>
        <w:left w:val="none" w:sz="0" w:space="0" w:color="auto"/>
        <w:bottom w:val="none" w:sz="0" w:space="0" w:color="auto"/>
        <w:right w:val="none" w:sz="0" w:space="0" w:color="auto"/>
      </w:divBdr>
      <w:divsChild>
        <w:div w:id="420218897">
          <w:marLeft w:val="0"/>
          <w:marRight w:val="0"/>
          <w:marTop w:val="0"/>
          <w:marBottom w:val="0"/>
          <w:divBdr>
            <w:top w:val="none" w:sz="0" w:space="0" w:color="auto"/>
            <w:left w:val="none" w:sz="0" w:space="0" w:color="auto"/>
            <w:bottom w:val="none" w:sz="0" w:space="0" w:color="auto"/>
            <w:right w:val="none" w:sz="0" w:space="0" w:color="auto"/>
          </w:divBdr>
          <w:divsChild>
            <w:div w:id="1484203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90475">
      <w:bodyDiv w:val="1"/>
      <w:marLeft w:val="0"/>
      <w:marRight w:val="0"/>
      <w:marTop w:val="0"/>
      <w:marBottom w:val="0"/>
      <w:divBdr>
        <w:top w:val="none" w:sz="0" w:space="0" w:color="auto"/>
        <w:left w:val="none" w:sz="0" w:space="0" w:color="auto"/>
        <w:bottom w:val="none" w:sz="0" w:space="0" w:color="auto"/>
        <w:right w:val="none" w:sz="0" w:space="0" w:color="auto"/>
      </w:divBdr>
    </w:div>
    <w:div w:id="517547828">
      <w:bodyDiv w:val="1"/>
      <w:marLeft w:val="0"/>
      <w:marRight w:val="0"/>
      <w:marTop w:val="0"/>
      <w:marBottom w:val="0"/>
      <w:divBdr>
        <w:top w:val="none" w:sz="0" w:space="0" w:color="auto"/>
        <w:left w:val="none" w:sz="0" w:space="0" w:color="auto"/>
        <w:bottom w:val="none" w:sz="0" w:space="0" w:color="auto"/>
        <w:right w:val="none" w:sz="0" w:space="0" w:color="auto"/>
      </w:divBdr>
    </w:div>
    <w:div w:id="623459467">
      <w:bodyDiv w:val="1"/>
      <w:marLeft w:val="0"/>
      <w:marRight w:val="0"/>
      <w:marTop w:val="0"/>
      <w:marBottom w:val="0"/>
      <w:divBdr>
        <w:top w:val="none" w:sz="0" w:space="0" w:color="auto"/>
        <w:left w:val="none" w:sz="0" w:space="0" w:color="auto"/>
        <w:bottom w:val="none" w:sz="0" w:space="0" w:color="auto"/>
        <w:right w:val="none" w:sz="0" w:space="0" w:color="auto"/>
      </w:divBdr>
      <w:divsChild>
        <w:div w:id="460149987">
          <w:marLeft w:val="0"/>
          <w:marRight w:val="0"/>
          <w:marTop w:val="0"/>
          <w:marBottom w:val="0"/>
          <w:divBdr>
            <w:top w:val="none" w:sz="0" w:space="0" w:color="auto"/>
            <w:left w:val="none" w:sz="0" w:space="0" w:color="auto"/>
            <w:bottom w:val="none" w:sz="0" w:space="0" w:color="auto"/>
            <w:right w:val="none" w:sz="0" w:space="0" w:color="auto"/>
          </w:divBdr>
          <w:divsChild>
            <w:div w:id="1772973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135670">
      <w:bodyDiv w:val="1"/>
      <w:marLeft w:val="0"/>
      <w:marRight w:val="0"/>
      <w:marTop w:val="0"/>
      <w:marBottom w:val="0"/>
      <w:divBdr>
        <w:top w:val="none" w:sz="0" w:space="0" w:color="auto"/>
        <w:left w:val="none" w:sz="0" w:space="0" w:color="auto"/>
        <w:bottom w:val="none" w:sz="0" w:space="0" w:color="auto"/>
        <w:right w:val="none" w:sz="0" w:space="0" w:color="auto"/>
      </w:divBdr>
      <w:divsChild>
        <w:div w:id="2089499537">
          <w:marLeft w:val="0"/>
          <w:marRight w:val="0"/>
          <w:marTop w:val="0"/>
          <w:marBottom w:val="0"/>
          <w:divBdr>
            <w:top w:val="none" w:sz="0" w:space="0" w:color="auto"/>
            <w:left w:val="none" w:sz="0" w:space="0" w:color="auto"/>
            <w:bottom w:val="none" w:sz="0" w:space="0" w:color="auto"/>
            <w:right w:val="none" w:sz="0" w:space="0" w:color="auto"/>
          </w:divBdr>
          <w:divsChild>
            <w:div w:id="61914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05031">
      <w:bodyDiv w:val="1"/>
      <w:marLeft w:val="0"/>
      <w:marRight w:val="0"/>
      <w:marTop w:val="0"/>
      <w:marBottom w:val="0"/>
      <w:divBdr>
        <w:top w:val="none" w:sz="0" w:space="0" w:color="auto"/>
        <w:left w:val="none" w:sz="0" w:space="0" w:color="auto"/>
        <w:bottom w:val="none" w:sz="0" w:space="0" w:color="auto"/>
        <w:right w:val="none" w:sz="0" w:space="0" w:color="auto"/>
      </w:divBdr>
      <w:divsChild>
        <w:div w:id="1857036329">
          <w:marLeft w:val="0"/>
          <w:marRight w:val="0"/>
          <w:marTop w:val="0"/>
          <w:marBottom w:val="0"/>
          <w:divBdr>
            <w:top w:val="none" w:sz="0" w:space="0" w:color="auto"/>
            <w:left w:val="none" w:sz="0" w:space="0" w:color="auto"/>
            <w:bottom w:val="none" w:sz="0" w:space="0" w:color="auto"/>
            <w:right w:val="none" w:sz="0" w:space="0" w:color="auto"/>
          </w:divBdr>
          <w:divsChild>
            <w:div w:id="2144273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149570">
      <w:bodyDiv w:val="1"/>
      <w:marLeft w:val="0"/>
      <w:marRight w:val="0"/>
      <w:marTop w:val="0"/>
      <w:marBottom w:val="0"/>
      <w:divBdr>
        <w:top w:val="none" w:sz="0" w:space="0" w:color="auto"/>
        <w:left w:val="none" w:sz="0" w:space="0" w:color="auto"/>
        <w:bottom w:val="none" w:sz="0" w:space="0" w:color="auto"/>
        <w:right w:val="none" w:sz="0" w:space="0" w:color="auto"/>
      </w:divBdr>
    </w:div>
    <w:div w:id="1547713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sv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12.sv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sv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svg"/><Relationship Id="rId5" Type="http://schemas.openxmlformats.org/officeDocument/2006/relationships/styles" Target="styles.xml"/><Relationship Id="rId15" Type="http://schemas.openxmlformats.org/officeDocument/2006/relationships/image" Target="media/image6.sv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sv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ntTable" Target="fontTable.xml"/><Relationship Id="rId24" Type="http://schemas.openxmlformats.org/officeDocument/2006/relationships/image" Target="media/image13.png"/><Relationship Id="rId25" Type="http://schemas.openxmlformats.org/officeDocument/2006/relationships/image" Target="media/image14.png"/><Relationship Id="rId26" Type="http://schemas.openxmlformats.org/officeDocument/2006/relationships/image" Target="media/image15.png"/><Relationship Id="rId27" Type="http://schemas.openxmlformats.org/officeDocument/2006/relationships/image" Target="media/image16.jpg"/><Relationship Id="rId28" Type="http://schemas.openxmlformats.org/officeDocument/2006/relationships/image" Target="media/image17.jpg"/><Relationship Id="rId29" Type="http://schemas.openxmlformats.org/officeDocument/2006/relationships/image" Target="media/image18.jpg"/><Relationship Id="rId30" Type="http://schemas.openxmlformats.org/officeDocument/2006/relationships/image" Target="media/image19.jpg"/><Relationship Id="rId31" Type="http://schemas.openxmlformats.org/officeDocument/2006/relationships/image" Target="media/image20.png"/><Relationship Id="rId32" Type="http://schemas.openxmlformats.org/officeDocument/2006/relationships/image" Target="media/image21.jpg"/><Relationship Id="rId33" Type="http://schemas.openxmlformats.org/officeDocument/2006/relationships/image" Target="media/image22.jpg"/><Relationship Id="rId34" Type="http://schemas.openxmlformats.org/officeDocument/2006/relationships/image" Target="media/image2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GSENPAI\AppData\Roaming\Microsoft\Templates\Modern%20resume%20with%20QR%20code.dotx" TargetMode="External"/></Relationships>
</file>

<file path=word/theme/theme1.xml><?xml version="1.0" encoding="utf-8"?>
<a:theme xmlns:a="http://schemas.openxmlformats.org/drawingml/2006/main" name="Office Theme">
  <a:themeElements>
    <a:clrScheme name="MS 403 Resume">
      <a:dk1>
        <a:sysClr val="windowText" lastClr="000000"/>
      </a:dk1>
      <a:lt1>
        <a:sysClr val="window" lastClr="FFFFFF"/>
      </a:lt1>
      <a:dk2>
        <a:srgbClr val="44546A"/>
      </a:dk2>
      <a:lt2>
        <a:srgbClr val="E7E6E6"/>
      </a:lt2>
      <a:accent1>
        <a:srgbClr val="0000FF"/>
      </a:accent1>
      <a:accent2>
        <a:srgbClr val="FFFF00"/>
      </a:accent2>
      <a:accent3>
        <a:srgbClr val="00FF00"/>
      </a:accent3>
      <a:accent4>
        <a:srgbClr val="FF0066"/>
      </a:accent4>
      <a:accent5>
        <a:srgbClr val="FF9900"/>
      </a:accent5>
      <a:accent6>
        <a:srgbClr val="FF00FF"/>
      </a:accent6>
      <a:hlink>
        <a:srgbClr val="0000FF"/>
      </a:hlink>
      <a:folHlink>
        <a:srgbClr val="0000FF"/>
      </a:folHlink>
    </a:clrScheme>
    <a:fontScheme name="MS 403 Resume">
      <a:majorFont>
        <a:latin typeface="Avenir Next W1G Medium"/>
        <a:ea typeface=""/>
        <a:cs typeface=""/>
      </a:majorFont>
      <a:minorFont>
        <a:latin typeface="Avenir Next W1G"/>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16A193BD-898B-455C-A333-075CD8E209AB}">
  <ds:schemaRefs>
    <ds:schemaRef ds:uri="http://schemas.microsoft.com/sharepoint/v3/contenttype/forms"/>
  </ds:schemaRefs>
</ds:datastoreItem>
</file>

<file path=customXml/itemProps2.xml><?xml version="1.0" encoding="utf-8"?>
<ds:datastoreItem xmlns:ds="http://schemas.openxmlformats.org/officeDocument/2006/customXml" ds:itemID="{C55D9CB4-DD8E-4FF9-9B51-ACE7F1F5CD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EBB6D8-F356-49B3-85AD-C6E321FA2773}">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 resume with QR code</Template>
  <TotalTime>0</TotalTime>
  <Pages>2</Pages>
  <Words>134</Words>
  <Characters>77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28T18:44:00Z</dcterms:created>
  <dcterms:modified xsi:type="dcterms:W3CDTF">2022-10-29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